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86551593"/>
        <w:docPartObj>
          <w:docPartGallery w:val="Cover Pages"/>
          <w:docPartUnique/>
        </w:docPartObj>
      </w:sdtPr>
      <w:sdtEndPr/>
      <w:sdtContent>
        <w:p w14:paraId="3695CC16" w14:textId="7171B541" w:rsidR="005308C8" w:rsidRDefault="005308C8">
          <w:r>
            <w:rPr>
              <w:noProof/>
            </w:rPr>
            <mc:AlternateContent>
              <mc:Choice Requires="wpg">
                <w:drawing>
                  <wp:anchor distT="0" distB="0" distL="114300" distR="114300" simplePos="0" relativeHeight="251659264" behindDoc="1" locked="0" layoutInCell="1" allowOverlap="1" wp14:anchorId="2BC3370B" wp14:editId="7B236CAC">
                    <wp:simplePos x="0" y="0"/>
                    <wp:positionH relativeFrom="page">
                      <wp:align>center</wp:align>
                    </wp:positionH>
                    <wp:positionV relativeFrom="page">
                      <wp:align>center</wp:align>
                    </wp:positionV>
                    <wp:extent cx="6864824" cy="9123528"/>
                    <wp:effectExtent l="0" t="0" r="2540" b="635"/>
                    <wp:wrapNone/>
                    <wp:docPr id="193" name="Group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EndPr/>
                                  <w:sdtContent>
                                    <w:p w14:paraId="0E42E25F" w14:textId="5AA319B6" w:rsidR="005308C8" w:rsidRDefault="005308C8">
                                      <w:pPr>
                                        <w:pStyle w:val="NoSpacing"/>
                                        <w:spacing w:before="120"/>
                                        <w:jc w:val="center"/>
                                        <w:rPr>
                                          <w:color w:val="FFFFFF" w:themeColor="background1"/>
                                        </w:rPr>
                                      </w:pPr>
                                      <w:r>
                                        <w:rPr>
                                          <w:color w:val="FFFFFF" w:themeColor="background1"/>
                                        </w:rPr>
                                        <w:t>William Adoukonou</w:t>
                                      </w:r>
                                    </w:p>
                                  </w:sdtContent>
                                </w:sdt>
                                <w:p w14:paraId="36F316F3" w14:textId="77777777" w:rsidR="005308C8" w:rsidRDefault="00EC0A20">
                                  <w:pPr>
                                    <w:pStyle w:val="NoSpacing"/>
                                    <w:spacing w:before="120"/>
                                    <w:jc w:val="center"/>
                                    <w:rPr>
                                      <w:color w:val="FFFFFF" w:themeColor="background1"/>
                                    </w:rPr>
                                  </w:pPr>
                                  <w:sdt>
                                    <w:sdtPr>
                                      <w:rPr>
                                        <w:caps/>
                                        <w:color w:val="FFFFFF" w:themeColor="background1"/>
                                      </w:rPr>
                                      <w:alias w:val="Company"/>
                                      <w:tag w:val=""/>
                                      <w:id w:val="1618182777"/>
                                      <w:showingPlcHdr/>
                                      <w:dataBinding w:prefixMappings="xmlns:ns0='http://schemas.openxmlformats.org/officeDocument/2006/extended-properties' " w:xpath="/ns0:Properties[1]/ns0:Company[1]" w:storeItemID="{6668398D-A668-4E3E-A5EB-62B293D839F1}"/>
                                      <w:text/>
                                    </w:sdtPr>
                                    <w:sdtEndPr/>
                                    <w:sdtContent>
                                      <w:r w:rsidR="005308C8">
                                        <w:rPr>
                                          <w:caps/>
                                          <w:color w:val="FFFFFF" w:themeColor="background1"/>
                                        </w:rPr>
                                        <w:t>[Company name]</w:t>
                                      </w:r>
                                    </w:sdtContent>
                                  </w:sdt>
                                  <w:r w:rsidR="005308C8">
                                    <w:rPr>
                                      <w:color w:val="FFFFFF" w:themeColor="background1"/>
                                    </w:rPr>
                                    <w:t>  </w:t>
                                  </w:r>
                                  <w:sdt>
                                    <w:sdtPr>
                                      <w:rPr>
                                        <w:color w:val="FFFFFF" w:themeColor="background1"/>
                                      </w:rPr>
                                      <w:alias w:val="Address"/>
                                      <w:tag w:val=""/>
                                      <w:id w:val="-253358678"/>
                                      <w:showingPlcHdr/>
                                      <w:dataBinding w:prefixMappings="xmlns:ns0='http://schemas.microsoft.com/office/2006/coverPageProps' " w:xpath="/ns0:CoverPageProperties[1]/ns0:CompanyAddress[1]" w:storeItemID="{55AF091B-3C7A-41E3-B477-F2FDAA23CFDA}"/>
                                      <w:text/>
                                    </w:sdtPr>
                                    <w:sdtEndPr/>
                                    <w:sdtContent>
                                      <w:r w:rsidR="005308C8">
                                        <w:rPr>
                                          <w:color w:val="FFFFFF" w:themeColor="background1"/>
                                        </w:rPr>
                                        <w:t>[Company address]</w:t>
                                      </w:r>
                                    </w:sdtContent>
                                  </w:sdt>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p w14:paraId="535FBC9A" w14:textId="6B88C485" w:rsidR="005308C8" w:rsidRDefault="005308C8">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COmputer Networks and communication assignment 1</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2BC3370B" id="Group 193" o:spid="_x0000_s1026" style="position:absolute;margin-left:0;margin-top:0;width:540.55pt;height:718.4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4472c4 [3204]" stroked="f" strokeweight="1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4472c4 [3204]" stroked="f" strokeweight="1pt">
                      <v:textbox inset="36pt,57.6pt,36pt,36pt">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EndPr/>
                            <w:sdtContent>
                              <w:p w14:paraId="0E42E25F" w14:textId="5AA319B6" w:rsidR="005308C8" w:rsidRDefault="005308C8">
                                <w:pPr>
                                  <w:pStyle w:val="NoSpacing"/>
                                  <w:spacing w:before="120"/>
                                  <w:jc w:val="center"/>
                                  <w:rPr>
                                    <w:color w:val="FFFFFF" w:themeColor="background1"/>
                                  </w:rPr>
                                </w:pPr>
                                <w:r>
                                  <w:rPr>
                                    <w:color w:val="FFFFFF" w:themeColor="background1"/>
                                  </w:rPr>
                                  <w:t>William Adoukonou</w:t>
                                </w:r>
                              </w:p>
                            </w:sdtContent>
                          </w:sdt>
                          <w:p w14:paraId="36F316F3" w14:textId="77777777" w:rsidR="005308C8" w:rsidRDefault="00EC0A20">
                            <w:pPr>
                              <w:pStyle w:val="NoSpacing"/>
                              <w:spacing w:before="120"/>
                              <w:jc w:val="center"/>
                              <w:rPr>
                                <w:color w:val="FFFFFF" w:themeColor="background1"/>
                              </w:rPr>
                            </w:pPr>
                            <w:sdt>
                              <w:sdtPr>
                                <w:rPr>
                                  <w:caps/>
                                  <w:color w:val="FFFFFF" w:themeColor="background1"/>
                                </w:rPr>
                                <w:alias w:val="Company"/>
                                <w:tag w:val=""/>
                                <w:id w:val="1618182777"/>
                                <w:showingPlcHdr/>
                                <w:dataBinding w:prefixMappings="xmlns:ns0='http://schemas.openxmlformats.org/officeDocument/2006/extended-properties' " w:xpath="/ns0:Properties[1]/ns0:Company[1]" w:storeItemID="{6668398D-A668-4E3E-A5EB-62B293D839F1}"/>
                                <w:text/>
                              </w:sdtPr>
                              <w:sdtEndPr/>
                              <w:sdtContent>
                                <w:r w:rsidR="005308C8">
                                  <w:rPr>
                                    <w:caps/>
                                    <w:color w:val="FFFFFF" w:themeColor="background1"/>
                                  </w:rPr>
                                  <w:t>[Company name]</w:t>
                                </w:r>
                              </w:sdtContent>
                            </w:sdt>
                            <w:r w:rsidR="005308C8">
                              <w:rPr>
                                <w:color w:val="FFFFFF" w:themeColor="background1"/>
                              </w:rPr>
                              <w:t>  </w:t>
                            </w:r>
                            <w:sdt>
                              <w:sdtPr>
                                <w:rPr>
                                  <w:color w:val="FFFFFF" w:themeColor="background1"/>
                                </w:rPr>
                                <w:alias w:val="Address"/>
                                <w:tag w:val=""/>
                                <w:id w:val="-253358678"/>
                                <w:showingPlcHdr/>
                                <w:dataBinding w:prefixMappings="xmlns:ns0='http://schemas.microsoft.com/office/2006/coverPageProps' " w:xpath="/ns0:CoverPageProperties[1]/ns0:CompanyAddress[1]" w:storeItemID="{55AF091B-3C7A-41E3-B477-F2FDAA23CFDA}"/>
                                <w:text/>
                              </w:sdtPr>
                              <w:sdtEndPr/>
                              <w:sdtContent>
                                <w:r w:rsidR="005308C8">
                                  <w:rPr>
                                    <w:color w:val="FFFFFF" w:themeColor="background1"/>
                                  </w:rPr>
                                  <w:t>[Company address]</w:t>
                                </w:r>
                              </w:sdtContent>
                            </w:sdt>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p w14:paraId="535FBC9A" w14:textId="6B88C485" w:rsidR="005308C8" w:rsidRDefault="005308C8">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COmputer Networks and communication assignment 1</w:t>
                                </w:r>
                              </w:p>
                            </w:sdtContent>
                          </w:sdt>
                        </w:txbxContent>
                      </v:textbox>
                    </v:shape>
                    <w10:wrap anchorx="page" anchory="page"/>
                  </v:group>
                </w:pict>
              </mc:Fallback>
            </mc:AlternateContent>
          </w:r>
        </w:p>
        <w:p w14:paraId="55869056" w14:textId="4CE37B54" w:rsidR="005308C8" w:rsidRDefault="005308C8">
          <w:r>
            <w:br w:type="page"/>
          </w:r>
        </w:p>
      </w:sdtContent>
    </w:sdt>
    <w:p w14:paraId="434FD00B" w14:textId="77777777" w:rsidR="005308C8" w:rsidRDefault="005308C8" w:rsidP="005308C8"/>
    <w:bookmarkStart w:id="0" w:name="_Toc134694398" w:displacedByCustomXml="next"/>
    <w:sdt>
      <w:sdtPr>
        <w:rPr>
          <w:rFonts w:eastAsiaTheme="minorHAnsi" w:cstheme="minorBidi"/>
          <w:b w:val="0"/>
          <w:sz w:val="24"/>
          <w:szCs w:val="22"/>
          <w:u w:val="none"/>
        </w:rPr>
        <w:id w:val="1858161983"/>
        <w:docPartObj>
          <w:docPartGallery w:val="Table of Contents"/>
          <w:docPartUnique/>
        </w:docPartObj>
      </w:sdtPr>
      <w:sdtEndPr>
        <w:rPr>
          <w:bCs/>
          <w:noProof/>
        </w:rPr>
      </w:sdtEndPr>
      <w:sdtContent>
        <w:p w14:paraId="35D763FF" w14:textId="5732151F" w:rsidR="005308C8" w:rsidRDefault="005308C8" w:rsidP="005308C8">
          <w:pPr>
            <w:pStyle w:val="Heading1"/>
          </w:pPr>
          <w:r>
            <w:t>Contents</w:t>
          </w:r>
          <w:bookmarkEnd w:id="0"/>
        </w:p>
        <w:p w14:paraId="5C6E742F" w14:textId="3BDFCD84" w:rsidR="00EC0A20" w:rsidRDefault="005308C8">
          <w:pPr>
            <w:pStyle w:val="TOC1"/>
            <w:tabs>
              <w:tab w:val="right" w:leader="dot" w:pos="9350"/>
            </w:tabs>
            <w:rPr>
              <w:rFonts w:eastAsiaTheme="minorEastAsia"/>
              <w:noProof/>
              <w:sz w:val="22"/>
            </w:rPr>
          </w:pPr>
          <w:r w:rsidRPr="00AF6A06">
            <w:fldChar w:fldCharType="begin"/>
          </w:r>
          <w:r w:rsidRPr="00AF6A06">
            <w:instrText xml:space="preserve"> TOC \o "1-3" \h \z \u </w:instrText>
          </w:r>
          <w:r w:rsidRPr="00AF6A06">
            <w:fldChar w:fldCharType="separate"/>
          </w:r>
          <w:hyperlink w:anchor="_Toc134694398" w:history="1">
            <w:r w:rsidR="00EC0A20" w:rsidRPr="00095C2A">
              <w:rPr>
                <w:rStyle w:val="Hyperlink"/>
                <w:noProof/>
              </w:rPr>
              <w:t>Contents</w:t>
            </w:r>
            <w:r w:rsidR="00EC0A20">
              <w:rPr>
                <w:noProof/>
                <w:webHidden/>
              </w:rPr>
              <w:tab/>
            </w:r>
            <w:r w:rsidR="00EC0A20">
              <w:rPr>
                <w:noProof/>
                <w:webHidden/>
              </w:rPr>
              <w:fldChar w:fldCharType="begin"/>
            </w:r>
            <w:r w:rsidR="00EC0A20">
              <w:rPr>
                <w:noProof/>
                <w:webHidden/>
              </w:rPr>
              <w:instrText xml:space="preserve"> PAGEREF _Toc134694398 \h </w:instrText>
            </w:r>
            <w:r w:rsidR="00EC0A20">
              <w:rPr>
                <w:noProof/>
                <w:webHidden/>
              </w:rPr>
            </w:r>
            <w:r w:rsidR="00EC0A20">
              <w:rPr>
                <w:noProof/>
                <w:webHidden/>
              </w:rPr>
              <w:fldChar w:fldCharType="separate"/>
            </w:r>
            <w:r w:rsidR="00EC0A20">
              <w:rPr>
                <w:noProof/>
                <w:webHidden/>
              </w:rPr>
              <w:t>1</w:t>
            </w:r>
            <w:r w:rsidR="00EC0A20">
              <w:rPr>
                <w:noProof/>
                <w:webHidden/>
              </w:rPr>
              <w:fldChar w:fldCharType="end"/>
            </w:r>
          </w:hyperlink>
        </w:p>
        <w:p w14:paraId="146C1C9F" w14:textId="6426B0A5" w:rsidR="00EC0A20" w:rsidRDefault="00EC0A20">
          <w:pPr>
            <w:pStyle w:val="TOC1"/>
            <w:tabs>
              <w:tab w:val="right" w:leader="dot" w:pos="9350"/>
            </w:tabs>
            <w:rPr>
              <w:rFonts w:eastAsiaTheme="minorEastAsia"/>
              <w:noProof/>
              <w:sz w:val="22"/>
            </w:rPr>
          </w:pPr>
          <w:hyperlink w:anchor="_Toc134694399" w:history="1">
            <w:r w:rsidRPr="00095C2A">
              <w:rPr>
                <w:rStyle w:val="Hyperlink"/>
                <w:noProof/>
              </w:rPr>
              <w:t>Introduction</w:t>
            </w:r>
            <w:r>
              <w:rPr>
                <w:noProof/>
                <w:webHidden/>
              </w:rPr>
              <w:tab/>
            </w:r>
            <w:r>
              <w:rPr>
                <w:noProof/>
                <w:webHidden/>
              </w:rPr>
              <w:fldChar w:fldCharType="begin"/>
            </w:r>
            <w:r>
              <w:rPr>
                <w:noProof/>
                <w:webHidden/>
              </w:rPr>
              <w:instrText xml:space="preserve"> PAGEREF _Toc134694399 \h </w:instrText>
            </w:r>
            <w:r>
              <w:rPr>
                <w:noProof/>
                <w:webHidden/>
              </w:rPr>
            </w:r>
            <w:r>
              <w:rPr>
                <w:noProof/>
                <w:webHidden/>
              </w:rPr>
              <w:fldChar w:fldCharType="separate"/>
            </w:r>
            <w:r>
              <w:rPr>
                <w:noProof/>
                <w:webHidden/>
              </w:rPr>
              <w:t>3</w:t>
            </w:r>
            <w:r>
              <w:rPr>
                <w:noProof/>
                <w:webHidden/>
              </w:rPr>
              <w:fldChar w:fldCharType="end"/>
            </w:r>
          </w:hyperlink>
        </w:p>
        <w:p w14:paraId="1292C8AC" w14:textId="09D11C99" w:rsidR="00EC0A20" w:rsidRDefault="00EC0A20">
          <w:pPr>
            <w:pStyle w:val="TOC1"/>
            <w:tabs>
              <w:tab w:val="right" w:leader="dot" w:pos="9350"/>
            </w:tabs>
            <w:rPr>
              <w:rFonts w:eastAsiaTheme="minorEastAsia"/>
              <w:noProof/>
              <w:sz w:val="22"/>
            </w:rPr>
          </w:pPr>
          <w:hyperlink w:anchor="_Toc134694400" w:history="1">
            <w:r w:rsidRPr="00095C2A">
              <w:rPr>
                <w:rStyle w:val="Hyperlink"/>
                <w:noProof/>
              </w:rPr>
              <w:t>Task 1 – Network Mapping Technologies</w:t>
            </w:r>
            <w:r>
              <w:rPr>
                <w:noProof/>
                <w:webHidden/>
              </w:rPr>
              <w:tab/>
            </w:r>
            <w:r>
              <w:rPr>
                <w:noProof/>
                <w:webHidden/>
              </w:rPr>
              <w:fldChar w:fldCharType="begin"/>
            </w:r>
            <w:r>
              <w:rPr>
                <w:noProof/>
                <w:webHidden/>
              </w:rPr>
              <w:instrText xml:space="preserve"> PAGEREF _Toc134694400 \h </w:instrText>
            </w:r>
            <w:r>
              <w:rPr>
                <w:noProof/>
                <w:webHidden/>
              </w:rPr>
            </w:r>
            <w:r>
              <w:rPr>
                <w:noProof/>
                <w:webHidden/>
              </w:rPr>
              <w:fldChar w:fldCharType="separate"/>
            </w:r>
            <w:r>
              <w:rPr>
                <w:noProof/>
                <w:webHidden/>
              </w:rPr>
              <w:t>4</w:t>
            </w:r>
            <w:r>
              <w:rPr>
                <w:noProof/>
                <w:webHidden/>
              </w:rPr>
              <w:fldChar w:fldCharType="end"/>
            </w:r>
          </w:hyperlink>
        </w:p>
        <w:p w14:paraId="242917D9" w14:textId="76BFB20C" w:rsidR="00EC0A20" w:rsidRDefault="00EC0A20">
          <w:pPr>
            <w:pStyle w:val="TOC1"/>
            <w:tabs>
              <w:tab w:val="right" w:leader="dot" w:pos="9350"/>
            </w:tabs>
            <w:rPr>
              <w:rFonts w:eastAsiaTheme="minorEastAsia"/>
              <w:noProof/>
              <w:sz w:val="22"/>
            </w:rPr>
          </w:pPr>
          <w:hyperlink w:anchor="_Toc134694401" w:history="1">
            <w:r w:rsidRPr="00095C2A">
              <w:rPr>
                <w:rStyle w:val="Hyperlink"/>
                <w:noProof/>
              </w:rPr>
              <w:t>Physical Issues in a Network</w:t>
            </w:r>
            <w:r>
              <w:rPr>
                <w:noProof/>
                <w:webHidden/>
              </w:rPr>
              <w:tab/>
            </w:r>
            <w:r>
              <w:rPr>
                <w:noProof/>
                <w:webHidden/>
              </w:rPr>
              <w:fldChar w:fldCharType="begin"/>
            </w:r>
            <w:r>
              <w:rPr>
                <w:noProof/>
                <w:webHidden/>
              </w:rPr>
              <w:instrText xml:space="preserve"> PAGEREF _Toc134694401 \h </w:instrText>
            </w:r>
            <w:r>
              <w:rPr>
                <w:noProof/>
                <w:webHidden/>
              </w:rPr>
            </w:r>
            <w:r>
              <w:rPr>
                <w:noProof/>
                <w:webHidden/>
              </w:rPr>
              <w:fldChar w:fldCharType="separate"/>
            </w:r>
            <w:r>
              <w:rPr>
                <w:noProof/>
                <w:webHidden/>
              </w:rPr>
              <w:t>6</w:t>
            </w:r>
            <w:r>
              <w:rPr>
                <w:noProof/>
                <w:webHidden/>
              </w:rPr>
              <w:fldChar w:fldCharType="end"/>
            </w:r>
          </w:hyperlink>
        </w:p>
        <w:p w14:paraId="57849D7F" w14:textId="78E07DB5" w:rsidR="00EC0A20" w:rsidRDefault="00EC0A20">
          <w:pPr>
            <w:pStyle w:val="TOC1"/>
            <w:tabs>
              <w:tab w:val="right" w:leader="dot" w:pos="9350"/>
            </w:tabs>
            <w:rPr>
              <w:rFonts w:eastAsiaTheme="minorEastAsia"/>
              <w:noProof/>
              <w:sz w:val="22"/>
            </w:rPr>
          </w:pPr>
          <w:hyperlink w:anchor="_Toc134694402" w:history="1">
            <w:r w:rsidRPr="00095C2A">
              <w:rPr>
                <w:rStyle w:val="Hyperlink"/>
                <w:noProof/>
              </w:rPr>
              <w:t>Issues in the TCP/IP and OSI Model</w:t>
            </w:r>
            <w:r>
              <w:rPr>
                <w:noProof/>
                <w:webHidden/>
              </w:rPr>
              <w:tab/>
            </w:r>
            <w:r>
              <w:rPr>
                <w:noProof/>
                <w:webHidden/>
              </w:rPr>
              <w:fldChar w:fldCharType="begin"/>
            </w:r>
            <w:r>
              <w:rPr>
                <w:noProof/>
                <w:webHidden/>
              </w:rPr>
              <w:instrText xml:space="preserve"> PAGEREF _Toc134694402 \h </w:instrText>
            </w:r>
            <w:r>
              <w:rPr>
                <w:noProof/>
                <w:webHidden/>
              </w:rPr>
            </w:r>
            <w:r>
              <w:rPr>
                <w:noProof/>
                <w:webHidden/>
              </w:rPr>
              <w:fldChar w:fldCharType="separate"/>
            </w:r>
            <w:r>
              <w:rPr>
                <w:noProof/>
                <w:webHidden/>
              </w:rPr>
              <w:t>7</w:t>
            </w:r>
            <w:r>
              <w:rPr>
                <w:noProof/>
                <w:webHidden/>
              </w:rPr>
              <w:fldChar w:fldCharType="end"/>
            </w:r>
          </w:hyperlink>
        </w:p>
        <w:p w14:paraId="159AFDC9" w14:textId="7693129B" w:rsidR="00EC0A20" w:rsidRDefault="00EC0A20">
          <w:pPr>
            <w:pStyle w:val="TOC2"/>
            <w:tabs>
              <w:tab w:val="right" w:leader="dot" w:pos="9350"/>
            </w:tabs>
            <w:rPr>
              <w:rFonts w:eastAsiaTheme="minorEastAsia"/>
              <w:noProof/>
              <w:sz w:val="22"/>
            </w:rPr>
          </w:pPr>
          <w:hyperlink w:anchor="_Toc134694403" w:history="1">
            <w:r w:rsidRPr="00095C2A">
              <w:rPr>
                <w:rStyle w:val="Hyperlink"/>
                <w:noProof/>
              </w:rPr>
              <w:t>Data Link layer</w:t>
            </w:r>
            <w:r>
              <w:rPr>
                <w:noProof/>
                <w:webHidden/>
              </w:rPr>
              <w:tab/>
            </w:r>
            <w:r>
              <w:rPr>
                <w:noProof/>
                <w:webHidden/>
              </w:rPr>
              <w:fldChar w:fldCharType="begin"/>
            </w:r>
            <w:r>
              <w:rPr>
                <w:noProof/>
                <w:webHidden/>
              </w:rPr>
              <w:instrText xml:space="preserve"> PAGEREF _Toc134694403 \h </w:instrText>
            </w:r>
            <w:r>
              <w:rPr>
                <w:noProof/>
                <w:webHidden/>
              </w:rPr>
            </w:r>
            <w:r>
              <w:rPr>
                <w:noProof/>
                <w:webHidden/>
              </w:rPr>
              <w:fldChar w:fldCharType="separate"/>
            </w:r>
            <w:r>
              <w:rPr>
                <w:noProof/>
                <w:webHidden/>
              </w:rPr>
              <w:t>7</w:t>
            </w:r>
            <w:r>
              <w:rPr>
                <w:noProof/>
                <w:webHidden/>
              </w:rPr>
              <w:fldChar w:fldCharType="end"/>
            </w:r>
          </w:hyperlink>
        </w:p>
        <w:p w14:paraId="7606CA07" w14:textId="1E67C012" w:rsidR="00EC0A20" w:rsidRDefault="00EC0A20">
          <w:pPr>
            <w:pStyle w:val="TOC2"/>
            <w:tabs>
              <w:tab w:val="right" w:leader="dot" w:pos="9350"/>
            </w:tabs>
            <w:rPr>
              <w:rFonts w:eastAsiaTheme="minorEastAsia"/>
              <w:noProof/>
              <w:sz w:val="22"/>
            </w:rPr>
          </w:pPr>
          <w:hyperlink w:anchor="_Toc134694404" w:history="1">
            <w:r w:rsidRPr="00095C2A">
              <w:rPr>
                <w:rStyle w:val="Hyperlink"/>
                <w:noProof/>
              </w:rPr>
              <w:t>Network Layer</w:t>
            </w:r>
            <w:r>
              <w:rPr>
                <w:noProof/>
                <w:webHidden/>
              </w:rPr>
              <w:tab/>
            </w:r>
            <w:r>
              <w:rPr>
                <w:noProof/>
                <w:webHidden/>
              </w:rPr>
              <w:fldChar w:fldCharType="begin"/>
            </w:r>
            <w:r>
              <w:rPr>
                <w:noProof/>
                <w:webHidden/>
              </w:rPr>
              <w:instrText xml:space="preserve"> PAGEREF _Toc134694404 \h </w:instrText>
            </w:r>
            <w:r>
              <w:rPr>
                <w:noProof/>
                <w:webHidden/>
              </w:rPr>
            </w:r>
            <w:r>
              <w:rPr>
                <w:noProof/>
                <w:webHidden/>
              </w:rPr>
              <w:fldChar w:fldCharType="separate"/>
            </w:r>
            <w:r>
              <w:rPr>
                <w:noProof/>
                <w:webHidden/>
              </w:rPr>
              <w:t>7</w:t>
            </w:r>
            <w:r>
              <w:rPr>
                <w:noProof/>
                <w:webHidden/>
              </w:rPr>
              <w:fldChar w:fldCharType="end"/>
            </w:r>
          </w:hyperlink>
        </w:p>
        <w:p w14:paraId="7D816FB7" w14:textId="1D4442A8" w:rsidR="00EC0A20" w:rsidRDefault="00EC0A20">
          <w:pPr>
            <w:pStyle w:val="TOC2"/>
            <w:tabs>
              <w:tab w:val="right" w:leader="dot" w:pos="9350"/>
            </w:tabs>
            <w:rPr>
              <w:rFonts w:eastAsiaTheme="minorEastAsia"/>
              <w:noProof/>
              <w:sz w:val="22"/>
            </w:rPr>
          </w:pPr>
          <w:hyperlink w:anchor="_Toc134694405" w:history="1">
            <w:r w:rsidRPr="00095C2A">
              <w:rPr>
                <w:rStyle w:val="Hyperlink"/>
                <w:noProof/>
              </w:rPr>
              <w:t>Transport Layer</w:t>
            </w:r>
            <w:r>
              <w:rPr>
                <w:noProof/>
                <w:webHidden/>
              </w:rPr>
              <w:tab/>
            </w:r>
            <w:r>
              <w:rPr>
                <w:noProof/>
                <w:webHidden/>
              </w:rPr>
              <w:fldChar w:fldCharType="begin"/>
            </w:r>
            <w:r>
              <w:rPr>
                <w:noProof/>
                <w:webHidden/>
              </w:rPr>
              <w:instrText xml:space="preserve"> PAGEREF _Toc134694405 \h </w:instrText>
            </w:r>
            <w:r>
              <w:rPr>
                <w:noProof/>
                <w:webHidden/>
              </w:rPr>
            </w:r>
            <w:r>
              <w:rPr>
                <w:noProof/>
                <w:webHidden/>
              </w:rPr>
              <w:fldChar w:fldCharType="separate"/>
            </w:r>
            <w:r>
              <w:rPr>
                <w:noProof/>
                <w:webHidden/>
              </w:rPr>
              <w:t>7</w:t>
            </w:r>
            <w:r>
              <w:rPr>
                <w:noProof/>
                <w:webHidden/>
              </w:rPr>
              <w:fldChar w:fldCharType="end"/>
            </w:r>
          </w:hyperlink>
        </w:p>
        <w:p w14:paraId="69A7C560" w14:textId="567696EB" w:rsidR="00EC0A20" w:rsidRDefault="00EC0A20">
          <w:pPr>
            <w:pStyle w:val="TOC2"/>
            <w:tabs>
              <w:tab w:val="right" w:leader="dot" w:pos="9350"/>
            </w:tabs>
            <w:rPr>
              <w:rFonts w:eastAsiaTheme="minorEastAsia"/>
              <w:noProof/>
              <w:sz w:val="22"/>
            </w:rPr>
          </w:pPr>
          <w:hyperlink w:anchor="_Toc134694406" w:history="1">
            <w:r w:rsidRPr="00095C2A">
              <w:rPr>
                <w:rStyle w:val="Hyperlink"/>
                <w:noProof/>
              </w:rPr>
              <w:t>Session Layer</w:t>
            </w:r>
            <w:r>
              <w:rPr>
                <w:noProof/>
                <w:webHidden/>
              </w:rPr>
              <w:tab/>
            </w:r>
            <w:r>
              <w:rPr>
                <w:noProof/>
                <w:webHidden/>
              </w:rPr>
              <w:fldChar w:fldCharType="begin"/>
            </w:r>
            <w:r>
              <w:rPr>
                <w:noProof/>
                <w:webHidden/>
              </w:rPr>
              <w:instrText xml:space="preserve"> PAGEREF _Toc134694406 \h </w:instrText>
            </w:r>
            <w:r>
              <w:rPr>
                <w:noProof/>
                <w:webHidden/>
              </w:rPr>
            </w:r>
            <w:r>
              <w:rPr>
                <w:noProof/>
                <w:webHidden/>
              </w:rPr>
              <w:fldChar w:fldCharType="separate"/>
            </w:r>
            <w:r>
              <w:rPr>
                <w:noProof/>
                <w:webHidden/>
              </w:rPr>
              <w:t>7</w:t>
            </w:r>
            <w:r>
              <w:rPr>
                <w:noProof/>
                <w:webHidden/>
              </w:rPr>
              <w:fldChar w:fldCharType="end"/>
            </w:r>
          </w:hyperlink>
        </w:p>
        <w:p w14:paraId="644BE47E" w14:textId="21E37711" w:rsidR="00EC0A20" w:rsidRDefault="00EC0A20">
          <w:pPr>
            <w:pStyle w:val="TOC2"/>
            <w:tabs>
              <w:tab w:val="right" w:leader="dot" w:pos="9350"/>
            </w:tabs>
            <w:rPr>
              <w:rFonts w:eastAsiaTheme="minorEastAsia"/>
              <w:noProof/>
              <w:sz w:val="22"/>
            </w:rPr>
          </w:pPr>
          <w:hyperlink w:anchor="_Toc134694407" w:history="1">
            <w:r w:rsidRPr="00095C2A">
              <w:rPr>
                <w:rStyle w:val="Hyperlink"/>
                <w:noProof/>
              </w:rPr>
              <w:t>Presentation Layer</w:t>
            </w:r>
            <w:r>
              <w:rPr>
                <w:noProof/>
                <w:webHidden/>
              </w:rPr>
              <w:tab/>
            </w:r>
            <w:r>
              <w:rPr>
                <w:noProof/>
                <w:webHidden/>
              </w:rPr>
              <w:fldChar w:fldCharType="begin"/>
            </w:r>
            <w:r>
              <w:rPr>
                <w:noProof/>
                <w:webHidden/>
              </w:rPr>
              <w:instrText xml:space="preserve"> PAGEREF _Toc134694407 \h </w:instrText>
            </w:r>
            <w:r>
              <w:rPr>
                <w:noProof/>
                <w:webHidden/>
              </w:rPr>
            </w:r>
            <w:r>
              <w:rPr>
                <w:noProof/>
                <w:webHidden/>
              </w:rPr>
              <w:fldChar w:fldCharType="separate"/>
            </w:r>
            <w:r>
              <w:rPr>
                <w:noProof/>
                <w:webHidden/>
              </w:rPr>
              <w:t>7</w:t>
            </w:r>
            <w:r>
              <w:rPr>
                <w:noProof/>
                <w:webHidden/>
              </w:rPr>
              <w:fldChar w:fldCharType="end"/>
            </w:r>
          </w:hyperlink>
        </w:p>
        <w:p w14:paraId="4E898FD6" w14:textId="60EB9DF1" w:rsidR="00EC0A20" w:rsidRDefault="00EC0A20">
          <w:pPr>
            <w:pStyle w:val="TOC2"/>
            <w:tabs>
              <w:tab w:val="right" w:leader="dot" w:pos="9350"/>
            </w:tabs>
            <w:rPr>
              <w:rFonts w:eastAsiaTheme="minorEastAsia"/>
              <w:noProof/>
              <w:sz w:val="22"/>
            </w:rPr>
          </w:pPr>
          <w:hyperlink w:anchor="_Toc134694408" w:history="1">
            <w:r w:rsidRPr="00095C2A">
              <w:rPr>
                <w:rStyle w:val="Hyperlink"/>
                <w:noProof/>
              </w:rPr>
              <w:t>Application Layer</w:t>
            </w:r>
            <w:r>
              <w:rPr>
                <w:noProof/>
                <w:webHidden/>
              </w:rPr>
              <w:tab/>
            </w:r>
            <w:r>
              <w:rPr>
                <w:noProof/>
                <w:webHidden/>
              </w:rPr>
              <w:fldChar w:fldCharType="begin"/>
            </w:r>
            <w:r>
              <w:rPr>
                <w:noProof/>
                <w:webHidden/>
              </w:rPr>
              <w:instrText xml:space="preserve"> PAGEREF _Toc134694408 \h </w:instrText>
            </w:r>
            <w:r>
              <w:rPr>
                <w:noProof/>
                <w:webHidden/>
              </w:rPr>
            </w:r>
            <w:r>
              <w:rPr>
                <w:noProof/>
                <w:webHidden/>
              </w:rPr>
              <w:fldChar w:fldCharType="separate"/>
            </w:r>
            <w:r>
              <w:rPr>
                <w:noProof/>
                <w:webHidden/>
              </w:rPr>
              <w:t>7</w:t>
            </w:r>
            <w:r>
              <w:rPr>
                <w:noProof/>
                <w:webHidden/>
              </w:rPr>
              <w:fldChar w:fldCharType="end"/>
            </w:r>
          </w:hyperlink>
        </w:p>
        <w:p w14:paraId="0E5FEB53" w14:textId="0C135F0B" w:rsidR="00EC0A20" w:rsidRDefault="00EC0A20">
          <w:pPr>
            <w:pStyle w:val="TOC1"/>
            <w:tabs>
              <w:tab w:val="right" w:leader="dot" w:pos="9350"/>
            </w:tabs>
            <w:rPr>
              <w:rFonts w:eastAsiaTheme="minorEastAsia"/>
              <w:noProof/>
              <w:sz w:val="22"/>
            </w:rPr>
          </w:pPr>
          <w:hyperlink w:anchor="_Toc134694409" w:history="1">
            <w:r w:rsidRPr="00095C2A">
              <w:rPr>
                <w:rStyle w:val="Hyperlink"/>
                <w:rFonts w:eastAsia="Times New Roman" w:cstheme="minorHAnsi"/>
                <w:noProof/>
              </w:rPr>
              <w:t>Interconnect opportunities and challenges</w:t>
            </w:r>
            <w:r>
              <w:rPr>
                <w:noProof/>
                <w:webHidden/>
              </w:rPr>
              <w:tab/>
            </w:r>
            <w:r>
              <w:rPr>
                <w:noProof/>
                <w:webHidden/>
              </w:rPr>
              <w:fldChar w:fldCharType="begin"/>
            </w:r>
            <w:r>
              <w:rPr>
                <w:noProof/>
                <w:webHidden/>
              </w:rPr>
              <w:instrText xml:space="preserve"> PAGEREF _Toc134694409 \h </w:instrText>
            </w:r>
            <w:r>
              <w:rPr>
                <w:noProof/>
                <w:webHidden/>
              </w:rPr>
            </w:r>
            <w:r>
              <w:rPr>
                <w:noProof/>
                <w:webHidden/>
              </w:rPr>
              <w:fldChar w:fldCharType="separate"/>
            </w:r>
            <w:r>
              <w:rPr>
                <w:noProof/>
                <w:webHidden/>
              </w:rPr>
              <w:t>8</w:t>
            </w:r>
            <w:r>
              <w:rPr>
                <w:noProof/>
                <w:webHidden/>
              </w:rPr>
              <w:fldChar w:fldCharType="end"/>
            </w:r>
          </w:hyperlink>
        </w:p>
        <w:p w14:paraId="10D375D2" w14:textId="05BA91D2" w:rsidR="00EC0A20" w:rsidRDefault="00EC0A20">
          <w:pPr>
            <w:pStyle w:val="TOC2"/>
            <w:tabs>
              <w:tab w:val="right" w:leader="dot" w:pos="9350"/>
            </w:tabs>
            <w:rPr>
              <w:rFonts w:eastAsiaTheme="minorEastAsia"/>
              <w:noProof/>
              <w:sz w:val="22"/>
            </w:rPr>
          </w:pPr>
          <w:hyperlink w:anchor="_Toc134694410" w:history="1">
            <w:r w:rsidRPr="00095C2A">
              <w:rPr>
                <w:rStyle w:val="Hyperlink"/>
                <w:noProof/>
              </w:rPr>
              <w:t>Data</w:t>
            </w:r>
            <w:r>
              <w:rPr>
                <w:noProof/>
                <w:webHidden/>
              </w:rPr>
              <w:tab/>
            </w:r>
            <w:r>
              <w:rPr>
                <w:noProof/>
                <w:webHidden/>
              </w:rPr>
              <w:fldChar w:fldCharType="begin"/>
            </w:r>
            <w:r>
              <w:rPr>
                <w:noProof/>
                <w:webHidden/>
              </w:rPr>
              <w:instrText xml:space="preserve"> PAGEREF _Toc134694410 \h </w:instrText>
            </w:r>
            <w:r>
              <w:rPr>
                <w:noProof/>
                <w:webHidden/>
              </w:rPr>
            </w:r>
            <w:r>
              <w:rPr>
                <w:noProof/>
                <w:webHidden/>
              </w:rPr>
              <w:fldChar w:fldCharType="separate"/>
            </w:r>
            <w:r>
              <w:rPr>
                <w:noProof/>
                <w:webHidden/>
              </w:rPr>
              <w:t>8</w:t>
            </w:r>
            <w:r>
              <w:rPr>
                <w:noProof/>
                <w:webHidden/>
              </w:rPr>
              <w:fldChar w:fldCharType="end"/>
            </w:r>
          </w:hyperlink>
        </w:p>
        <w:p w14:paraId="1B5BA247" w14:textId="2DDB3E68" w:rsidR="00EC0A20" w:rsidRDefault="00EC0A20">
          <w:pPr>
            <w:pStyle w:val="TOC2"/>
            <w:tabs>
              <w:tab w:val="right" w:leader="dot" w:pos="9350"/>
            </w:tabs>
            <w:rPr>
              <w:rFonts w:eastAsiaTheme="minorEastAsia"/>
              <w:noProof/>
              <w:sz w:val="22"/>
            </w:rPr>
          </w:pPr>
          <w:hyperlink w:anchor="_Toc134694411" w:history="1">
            <w:r w:rsidRPr="00095C2A">
              <w:rPr>
                <w:rStyle w:val="Hyperlink"/>
                <w:noProof/>
              </w:rPr>
              <w:t>Routing Protocols</w:t>
            </w:r>
            <w:r>
              <w:rPr>
                <w:noProof/>
                <w:webHidden/>
              </w:rPr>
              <w:tab/>
            </w:r>
            <w:r>
              <w:rPr>
                <w:noProof/>
                <w:webHidden/>
              </w:rPr>
              <w:fldChar w:fldCharType="begin"/>
            </w:r>
            <w:r>
              <w:rPr>
                <w:noProof/>
                <w:webHidden/>
              </w:rPr>
              <w:instrText xml:space="preserve"> PAGEREF _Toc134694411 \h </w:instrText>
            </w:r>
            <w:r>
              <w:rPr>
                <w:noProof/>
                <w:webHidden/>
              </w:rPr>
            </w:r>
            <w:r>
              <w:rPr>
                <w:noProof/>
                <w:webHidden/>
              </w:rPr>
              <w:fldChar w:fldCharType="separate"/>
            </w:r>
            <w:r>
              <w:rPr>
                <w:noProof/>
                <w:webHidden/>
              </w:rPr>
              <w:t>8</w:t>
            </w:r>
            <w:r>
              <w:rPr>
                <w:noProof/>
                <w:webHidden/>
              </w:rPr>
              <w:fldChar w:fldCharType="end"/>
            </w:r>
          </w:hyperlink>
        </w:p>
        <w:p w14:paraId="256D3EFC" w14:textId="11337AA5" w:rsidR="00EC0A20" w:rsidRDefault="00EC0A20">
          <w:pPr>
            <w:pStyle w:val="TOC1"/>
            <w:tabs>
              <w:tab w:val="right" w:leader="dot" w:pos="9350"/>
            </w:tabs>
            <w:rPr>
              <w:rFonts w:eastAsiaTheme="minorEastAsia"/>
              <w:noProof/>
              <w:sz w:val="22"/>
            </w:rPr>
          </w:pPr>
          <w:hyperlink w:anchor="_Toc134694412" w:history="1">
            <w:r w:rsidRPr="00095C2A">
              <w:rPr>
                <w:rStyle w:val="Hyperlink"/>
                <w:noProof/>
              </w:rPr>
              <w:t>Traffic Management</w:t>
            </w:r>
            <w:r>
              <w:rPr>
                <w:noProof/>
                <w:webHidden/>
              </w:rPr>
              <w:tab/>
            </w:r>
            <w:r>
              <w:rPr>
                <w:noProof/>
                <w:webHidden/>
              </w:rPr>
              <w:fldChar w:fldCharType="begin"/>
            </w:r>
            <w:r>
              <w:rPr>
                <w:noProof/>
                <w:webHidden/>
              </w:rPr>
              <w:instrText xml:space="preserve"> PAGEREF _Toc134694412 \h </w:instrText>
            </w:r>
            <w:r>
              <w:rPr>
                <w:noProof/>
                <w:webHidden/>
              </w:rPr>
            </w:r>
            <w:r>
              <w:rPr>
                <w:noProof/>
                <w:webHidden/>
              </w:rPr>
              <w:fldChar w:fldCharType="separate"/>
            </w:r>
            <w:r>
              <w:rPr>
                <w:noProof/>
                <w:webHidden/>
              </w:rPr>
              <w:t>8</w:t>
            </w:r>
            <w:r>
              <w:rPr>
                <w:noProof/>
                <w:webHidden/>
              </w:rPr>
              <w:fldChar w:fldCharType="end"/>
            </w:r>
          </w:hyperlink>
        </w:p>
        <w:p w14:paraId="6B15FE12" w14:textId="6D6F869C" w:rsidR="00EC0A20" w:rsidRDefault="00EC0A20">
          <w:pPr>
            <w:pStyle w:val="TOC2"/>
            <w:tabs>
              <w:tab w:val="right" w:leader="dot" w:pos="9350"/>
            </w:tabs>
            <w:rPr>
              <w:rFonts w:eastAsiaTheme="minorEastAsia"/>
              <w:noProof/>
              <w:sz w:val="22"/>
            </w:rPr>
          </w:pPr>
          <w:hyperlink w:anchor="_Toc134694413" w:history="1">
            <w:r w:rsidRPr="00095C2A">
              <w:rPr>
                <w:rStyle w:val="Hyperlink"/>
                <w:noProof/>
              </w:rPr>
              <w:t>Latency</w:t>
            </w:r>
            <w:r>
              <w:rPr>
                <w:noProof/>
                <w:webHidden/>
              </w:rPr>
              <w:tab/>
            </w:r>
            <w:r>
              <w:rPr>
                <w:noProof/>
                <w:webHidden/>
              </w:rPr>
              <w:fldChar w:fldCharType="begin"/>
            </w:r>
            <w:r>
              <w:rPr>
                <w:noProof/>
                <w:webHidden/>
              </w:rPr>
              <w:instrText xml:space="preserve"> PAGEREF _Toc134694413 \h </w:instrText>
            </w:r>
            <w:r>
              <w:rPr>
                <w:noProof/>
                <w:webHidden/>
              </w:rPr>
            </w:r>
            <w:r>
              <w:rPr>
                <w:noProof/>
                <w:webHidden/>
              </w:rPr>
              <w:fldChar w:fldCharType="separate"/>
            </w:r>
            <w:r>
              <w:rPr>
                <w:noProof/>
                <w:webHidden/>
              </w:rPr>
              <w:t>8</w:t>
            </w:r>
            <w:r>
              <w:rPr>
                <w:noProof/>
                <w:webHidden/>
              </w:rPr>
              <w:fldChar w:fldCharType="end"/>
            </w:r>
          </w:hyperlink>
        </w:p>
        <w:p w14:paraId="45C0DF0A" w14:textId="13D4CB76" w:rsidR="00EC0A20" w:rsidRDefault="00EC0A20">
          <w:pPr>
            <w:pStyle w:val="TOC2"/>
            <w:tabs>
              <w:tab w:val="right" w:leader="dot" w:pos="9350"/>
            </w:tabs>
            <w:rPr>
              <w:rFonts w:eastAsiaTheme="minorEastAsia"/>
              <w:noProof/>
              <w:sz w:val="22"/>
            </w:rPr>
          </w:pPr>
          <w:hyperlink w:anchor="_Toc134694414" w:history="1">
            <w:r w:rsidRPr="00095C2A">
              <w:rPr>
                <w:rStyle w:val="Hyperlink"/>
                <w:noProof/>
              </w:rPr>
              <w:t>Congestion</w:t>
            </w:r>
            <w:r>
              <w:rPr>
                <w:noProof/>
                <w:webHidden/>
              </w:rPr>
              <w:tab/>
            </w:r>
            <w:r>
              <w:rPr>
                <w:noProof/>
                <w:webHidden/>
              </w:rPr>
              <w:fldChar w:fldCharType="begin"/>
            </w:r>
            <w:r>
              <w:rPr>
                <w:noProof/>
                <w:webHidden/>
              </w:rPr>
              <w:instrText xml:space="preserve"> PAGEREF _Toc134694414 \h </w:instrText>
            </w:r>
            <w:r>
              <w:rPr>
                <w:noProof/>
                <w:webHidden/>
              </w:rPr>
            </w:r>
            <w:r>
              <w:rPr>
                <w:noProof/>
                <w:webHidden/>
              </w:rPr>
              <w:fldChar w:fldCharType="separate"/>
            </w:r>
            <w:r>
              <w:rPr>
                <w:noProof/>
                <w:webHidden/>
              </w:rPr>
              <w:t>9</w:t>
            </w:r>
            <w:r>
              <w:rPr>
                <w:noProof/>
                <w:webHidden/>
              </w:rPr>
              <w:fldChar w:fldCharType="end"/>
            </w:r>
          </w:hyperlink>
        </w:p>
        <w:p w14:paraId="13396F0F" w14:textId="407732E3" w:rsidR="00EC0A20" w:rsidRDefault="00EC0A20">
          <w:pPr>
            <w:pStyle w:val="TOC2"/>
            <w:tabs>
              <w:tab w:val="right" w:leader="dot" w:pos="9350"/>
            </w:tabs>
            <w:rPr>
              <w:rFonts w:eastAsiaTheme="minorEastAsia"/>
              <w:noProof/>
              <w:sz w:val="22"/>
            </w:rPr>
          </w:pPr>
          <w:hyperlink w:anchor="_Toc134694415" w:history="1">
            <w:r w:rsidRPr="00095C2A">
              <w:rPr>
                <w:rStyle w:val="Hyperlink"/>
                <w:noProof/>
              </w:rPr>
              <w:t>Configuration</w:t>
            </w:r>
            <w:r>
              <w:rPr>
                <w:noProof/>
                <w:webHidden/>
              </w:rPr>
              <w:tab/>
            </w:r>
            <w:r>
              <w:rPr>
                <w:noProof/>
                <w:webHidden/>
              </w:rPr>
              <w:fldChar w:fldCharType="begin"/>
            </w:r>
            <w:r>
              <w:rPr>
                <w:noProof/>
                <w:webHidden/>
              </w:rPr>
              <w:instrText xml:space="preserve"> PAGEREF _Toc134694415 \h </w:instrText>
            </w:r>
            <w:r>
              <w:rPr>
                <w:noProof/>
                <w:webHidden/>
              </w:rPr>
            </w:r>
            <w:r>
              <w:rPr>
                <w:noProof/>
                <w:webHidden/>
              </w:rPr>
              <w:fldChar w:fldCharType="separate"/>
            </w:r>
            <w:r>
              <w:rPr>
                <w:noProof/>
                <w:webHidden/>
              </w:rPr>
              <w:t>9</w:t>
            </w:r>
            <w:r>
              <w:rPr>
                <w:noProof/>
                <w:webHidden/>
              </w:rPr>
              <w:fldChar w:fldCharType="end"/>
            </w:r>
          </w:hyperlink>
        </w:p>
        <w:p w14:paraId="1D663F8F" w14:textId="180FB29A" w:rsidR="00EC0A20" w:rsidRDefault="00EC0A20">
          <w:pPr>
            <w:pStyle w:val="TOC1"/>
            <w:tabs>
              <w:tab w:val="right" w:leader="dot" w:pos="9350"/>
            </w:tabs>
            <w:rPr>
              <w:rFonts w:eastAsiaTheme="minorEastAsia"/>
              <w:noProof/>
              <w:sz w:val="22"/>
            </w:rPr>
          </w:pPr>
          <w:hyperlink w:anchor="_Toc134694416" w:history="1">
            <w:r w:rsidRPr="00095C2A">
              <w:rPr>
                <w:rStyle w:val="Hyperlink"/>
                <w:noProof/>
              </w:rPr>
              <w:t>Network Expansion Issues</w:t>
            </w:r>
            <w:r>
              <w:rPr>
                <w:noProof/>
                <w:webHidden/>
              </w:rPr>
              <w:tab/>
            </w:r>
            <w:r>
              <w:rPr>
                <w:noProof/>
                <w:webHidden/>
              </w:rPr>
              <w:fldChar w:fldCharType="begin"/>
            </w:r>
            <w:r>
              <w:rPr>
                <w:noProof/>
                <w:webHidden/>
              </w:rPr>
              <w:instrText xml:space="preserve"> PAGEREF _Toc134694416 \h </w:instrText>
            </w:r>
            <w:r>
              <w:rPr>
                <w:noProof/>
                <w:webHidden/>
              </w:rPr>
            </w:r>
            <w:r>
              <w:rPr>
                <w:noProof/>
                <w:webHidden/>
              </w:rPr>
              <w:fldChar w:fldCharType="separate"/>
            </w:r>
            <w:r>
              <w:rPr>
                <w:noProof/>
                <w:webHidden/>
              </w:rPr>
              <w:t>9</w:t>
            </w:r>
            <w:r>
              <w:rPr>
                <w:noProof/>
                <w:webHidden/>
              </w:rPr>
              <w:fldChar w:fldCharType="end"/>
            </w:r>
          </w:hyperlink>
        </w:p>
        <w:p w14:paraId="76A111C2" w14:textId="5FE8360D" w:rsidR="00EC0A20" w:rsidRDefault="00EC0A20">
          <w:pPr>
            <w:pStyle w:val="TOC2"/>
            <w:tabs>
              <w:tab w:val="right" w:leader="dot" w:pos="9350"/>
            </w:tabs>
            <w:rPr>
              <w:rFonts w:eastAsiaTheme="minorEastAsia"/>
              <w:noProof/>
              <w:sz w:val="22"/>
            </w:rPr>
          </w:pPr>
          <w:hyperlink w:anchor="_Toc134694417" w:history="1">
            <w:r w:rsidRPr="00095C2A">
              <w:rPr>
                <w:rStyle w:val="Hyperlink"/>
                <w:noProof/>
              </w:rPr>
              <w:t>Multi Network Integration</w:t>
            </w:r>
            <w:r>
              <w:rPr>
                <w:noProof/>
                <w:webHidden/>
              </w:rPr>
              <w:tab/>
            </w:r>
            <w:r>
              <w:rPr>
                <w:noProof/>
                <w:webHidden/>
              </w:rPr>
              <w:fldChar w:fldCharType="begin"/>
            </w:r>
            <w:r>
              <w:rPr>
                <w:noProof/>
                <w:webHidden/>
              </w:rPr>
              <w:instrText xml:space="preserve"> PAGEREF _Toc134694417 \h </w:instrText>
            </w:r>
            <w:r>
              <w:rPr>
                <w:noProof/>
                <w:webHidden/>
              </w:rPr>
            </w:r>
            <w:r>
              <w:rPr>
                <w:noProof/>
                <w:webHidden/>
              </w:rPr>
              <w:fldChar w:fldCharType="separate"/>
            </w:r>
            <w:r>
              <w:rPr>
                <w:noProof/>
                <w:webHidden/>
              </w:rPr>
              <w:t>10</w:t>
            </w:r>
            <w:r>
              <w:rPr>
                <w:noProof/>
                <w:webHidden/>
              </w:rPr>
              <w:fldChar w:fldCharType="end"/>
            </w:r>
          </w:hyperlink>
        </w:p>
        <w:p w14:paraId="1C334441" w14:textId="4C36FFC5" w:rsidR="00EC0A20" w:rsidRDefault="00EC0A20">
          <w:pPr>
            <w:pStyle w:val="TOC2"/>
            <w:tabs>
              <w:tab w:val="right" w:leader="dot" w:pos="9350"/>
            </w:tabs>
            <w:rPr>
              <w:rFonts w:eastAsiaTheme="minorEastAsia"/>
              <w:noProof/>
              <w:sz w:val="22"/>
            </w:rPr>
          </w:pPr>
          <w:hyperlink w:anchor="_Toc134694418" w:history="1">
            <w:r w:rsidRPr="00095C2A">
              <w:rPr>
                <w:rStyle w:val="Hyperlink"/>
                <w:noProof/>
              </w:rPr>
              <w:t>Network Evolution</w:t>
            </w:r>
            <w:r>
              <w:rPr>
                <w:noProof/>
                <w:webHidden/>
              </w:rPr>
              <w:tab/>
            </w:r>
            <w:r>
              <w:rPr>
                <w:noProof/>
                <w:webHidden/>
              </w:rPr>
              <w:fldChar w:fldCharType="begin"/>
            </w:r>
            <w:r>
              <w:rPr>
                <w:noProof/>
                <w:webHidden/>
              </w:rPr>
              <w:instrText xml:space="preserve"> PAGEREF _Toc134694418 \h </w:instrText>
            </w:r>
            <w:r>
              <w:rPr>
                <w:noProof/>
                <w:webHidden/>
              </w:rPr>
            </w:r>
            <w:r>
              <w:rPr>
                <w:noProof/>
                <w:webHidden/>
              </w:rPr>
              <w:fldChar w:fldCharType="separate"/>
            </w:r>
            <w:r>
              <w:rPr>
                <w:noProof/>
                <w:webHidden/>
              </w:rPr>
              <w:t>10</w:t>
            </w:r>
            <w:r>
              <w:rPr>
                <w:noProof/>
                <w:webHidden/>
              </w:rPr>
              <w:fldChar w:fldCharType="end"/>
            </w:r>
          </w:hyperlink>
        </w:p>
        <w:p w14:paraId="75CE1FFE" w14:textId="46DCAA9E" w:rsidR="00EC0A20" w:rsidRDefault="00EC0A20">
          <w:pPr>
            <w:pStyle w:val="TOC2"/>
            <w:tabs>
              <w:tab w:val="right" w:leader="dot" w:pos="9350"/>
            </w:tabs>
            <w:rPr>
              <w:rFonts w:eastAsiaTheme="minorEastAsia"/>
              <w:noProof/>
              <w:sz w:val="22"/>
            </w:rPr>
          </w:pPr>
          <w:hyperlink w:anchor="_Toc134694419" w:history="1">
            <w:r w:rsidRPr="00095C2A">
              <w:rPr>
                <w:rStyle w:val="Hyperlink"/>
                <w:noProof/>
              </w:rPr>
              <w:t>Network Revolution</w:t>
            </w:r>
            <w:r>
              <w:rPr>
                <w:noProof/>
                <w:webHidden/>
              </w:rPr>
              <w:tab/>
            </w:r>
            <w:r>
              <w:rPr>
                <w:noProof/>
                <w:webHidden/>
              </w:rPr>
              <w:fldChar w:fldCharType="begin"/>
            </w:r>
            <w:r>
              <w:rPr>
                <w:noProof/>
                <w:webHidden/>
              </w:rPr>
              <w:instrText xml:space="preserve"> PAGEREF _Toc134694419 \h </w:instrText>
            </w:r>
            <w:r>
              <w:rPr>
                <w:noProof/>
                <w:webHidden/>
              </w:rPr>
            </w:r>
            <w:r>
              <w:rPr>
                <w:noProof/>
                <w:webHidden/>
              </w:rPr>
              <w:fldChar w:fldCharType="separate"/>
            </w:r>
            <w:r>
              <w:rPr>
                <w:noProof/>
                <w:webHidden/>
              </w:rPr>
              <w:t>10</w:t>
            </w:r>
            <w:r>
              <w:rPr>
                <w:noProof/>
                <w:webHidden/>
              </w:rPr>
              <w:fldChar w:fldCharType="end"/>
            </w:r>
          </w:hyperlink>
        </w:p>
        <w:p w14:paraId="7FAE3DD1" w14:textId="4B7B2E13" w:rsidR="00EC0A20" w:rsidRDefault="00EC0A20">
          <w:pPr>
            <w:pStyle w:val="TOC1"/>
            <w:tabs>
              <w:tab w:val="right" w:leader="dot" w:pos="9350"/>
            </w:tabs>
            <w:rPr>
              <w:rFonts w:eastAsiaTheme="minorEastAsia"/>
              <w:noProof/>
              <w:sz w:val="22"/>
            </w:rPr>
          </w:pPr>
          <w:hyperlink w:anchor="_Toc134694420" w:history="1">
            <w:r w:rsidRPr="00095C2A">
              <w:rPr>
                <w:rStyle w:val="Hyperlink"/>
                <w:noProof/>
              </w:rPr>
              <w:t>Network Using Cisco Packet Tracer</w:t>
            </w:r>
            <w:r>
              <w:rPr>
                <w:noProof/>
                <w:webHidden/>
              </w:rPr>
              <w:tab/>
            </w:r>
            <w:r>
              <w:rPr>
                <w:noProof/>
                <w:webHidden/>
              </w:rPr>
              <w:fldChar w:fldCharType="begin"/>
            </w:r>
            <w:r>
              <w:rPr>
                <w:noProof/>
                <w:webHidden/>
              </w:rPr>
              <w:instrText xml:space="preserve"> PAGEREF _Toc134694420 \h </w:instrText>
            </w:r>
            <w:r>
              <w:rPr>
                <w:noProof/>
                <w:webHidden/>
              </w:rPr>
            </w:r>
            <w:r>
              <w:rPr>
                <w:noProof/>
                <w:webHidden/>
              </w:rPr>
              <w:fldChar w:fldCharType="separate"/>
            </w:r>
            <w:r>
              <w:rPr>
                <w:noProof/>
                <w:webHidden/>
              </w:rPr>
              <w:t>11</w:t>
            </w:r>
            <w:r>
              <w:rPr>
                <w:noProof/>
                <w:webHidden/>
              </w:rPr>
              <w:fldChar w:fldCharType="end"/>
            </w:r>
          </w:hyperlink>
        </w:p>
        <w:p w14:paraId="5A868684" w14:textId="29B3F794" w:rsidR="00EC0A20" w:rsidRDefault="00EC0A20">
          <w:pPr>
            <w:pStyle w:val="TOC2"/>
            <w:tabs>
              <w:tab w:val="right" w:leader="dot" w:pos="9350"/>
            </w:tabs>
            <w:rPr>
              <w:rFonts w:eastAsiaTheme="minorEastAsia"/>
              <w:noProof/>
              <w:sz w:val="22"/>
            </w:rPr>
          </w:pPr>
          <w:hyperlink w:anchor="_Toc134694421" w:history="1">
            <w:r w:rsidRPr="00095C2A">
              <w:rPr>
                <w:rStyle w:val="Hyperlink"/>
                <w:noProof/>
              </w:rPr>
              <w:t>IP Addresses and Subnet Masks</w:t>
            </w:r>
            <w:r>
              <w:rPr>
                <w:noProof/>
                <w:webHidden/>
              </w:rPr>
              <w:tab/>
            </w:r>
            <w:r>
              <w:rPr>
                <w:noProof/>
                <w:webHidden/>
              </w:rPr>
              <w:fldChar w:fldCharType="begin"/>
            </w:r>
            <w:r>
              <w:rPr>
                <w:noProof/>
                <w:webHidden/>
              </w:rPr>
              <w:instrText xml:space="preserve"> PAGEREF _Toc134694421 \h </w:instrText>
            </w:r>
            <w:r>
              <w:rPr>
                <w:noProof/>
                <w:webHidden/>
              </w:rPr>
            </w:r>
            <w:r>
              <w:rPr>
                <w:noProof/>
                <w:webHidden/>
              </w:rPr>
              <w:fldChar w:fldCharType="separate"/>
            </w:r>
            <w:r>
              <w:rPr>
                <w:noProof/>
                <w:webHidden/>
              </w:rPr>
              <w:t>11</w:t>
            </w:r>
            <w:r>
              <w:rPr>
                <w:noProof/>
                <w:webHidden/>
              </w:rPr>
              <w:fldChar w:fldCharType="end"/>
            </w:r>
          </w:hyperlink>
        </w:p>
        <w:p w14:paraId="75E35F13" w14:textId="5335A017" w:rsidR="00EC0A20" w:rsidRDefault="00EC0A20">
          <w:pPr>
            <w:pStyle w:val="TOC2"/>
            <w:tabs>
              <w:tab w:val="right" w:leader="dot" w:pos="9350"/>
            </w:tabs>
            <w:rPr>
              <w:rFonts w:eastAsiaTheme="minorEastAsia"/>
              <w:noProof/>
              <w:sz w:val="22"/>
            </w:rPr>
          </w:pPr>
          <w:hyperlink w:anchor="_Toc134694422" w:history="1">
            <w:r w:rsidRPr="00095C2A">
              <w:rPr>
                <w:rStyle w:val="Hyperlink"/>
                <w:noProof/>
              </w:rPr>
              <w:t>Cabling and transition methods</w:t>
            </w:r>
            <w:r>
              <w:rPr>
                <w:noProof/>
                <w:webHidden/>
              </w:rPr>
              <w:tab/>
            </w:r>
            <w:r>
              <w:rPr>
                <w:noProof/>
                <w:webHidden/>
              </w:rPr>
              <w:fldChar w:fldCharType="begin"/>
            </w:r>
            <w:r>
              <w:rPr>
                <w:noProof/>
                <w:webHidden/>
              </w:rPr>
              <w:instrText xml:space="preserve"> PAGEREF _Toc134694422 \h </w:instrText>
            </w:r>
            <w:r>
              <w:rPr>
                <w:noProof/>
                <w:webHidden/>
              </w:rPr>
            </w:r>
            <w:r>
              <w:rPr>
                <w:noProof/>
                <w:webHidden/>
              </w:rPr>
              <w:fldChar w:fldCharType="separate"/>
            </w:r>
            <w:r>
              <w:rPr>
                <w:noProof/>
                <w:webHidden/>
              </w:rPr>
              <w:t>13</w:t>
            </w:r>
            <w:r>
              <w:rPr>
                <w:noProof/>
                <w:webHidden/>
              </w:rPr>
              <w:fldChar w:fldCharType="end"/>
            </w:r>
          </w:hyperlink>
        </w:p>
        <w:p w14:paraId="2EC35609" w14:textId="6591A7BF" w:rsidR="00EC0A20" w:rsidRDefault="00EC0A20">
          <w:pPr>
            <w:pStyle w:val="TOC2"/>
            <w:tabs>
              <w:tab w:val="right" w:leader="dot" w:pos="9350"/>
            </w:tabs>
            <w:rPr>
              <w:rFonts w:eastAsiaTheme="minorEastAsia"/>
              <w:noProof/>
              <w:sz w:val="22"/>
            </w:rPr>
          </w:pPr>
          <w:hyperlink w:anchor="_Toc134694423" w:history="1">
            <w:r w:rsidRPr="00095C2A">
              <w:rPr>
                <w:rStyle w:val="Hyperlink"/>
                <w:noProof/>
              </w:rPr>
              <w:t>Ping Testing</w:t>
            </w:r>
            <w:r>
              <w:rPr>
                <w:noProof/>
                <w:webHidden/>
              </w:rPr>
              <w:tab/>
            </w:r>
            <w:r>
              <w:rPr>
                <w:noProof/>
                <w:webHidden/>
              </w:rPr>
              <w:fldChar w:fldCharType="begin"/>
            </w:r>
            <w:r>
              <w:rPr>
                <w:noProof/>
                <w:webHidden/>
              </w:rPr>
              <w:instrText xml:space="preserve"> PAGEREF _Toc134694423 \h </w:instrText>
            </w:r>
            <w:r>
              <w:rPr>
                <w:noProof/>
                <w:webHidden/>
              </w:rPr>
            </w:r>
            <w:r>
              <w:rPr>
                <w:noProof/>
                <w:webHidden/>
              </w:rPr>
              <w:fldChar w:fldCharType="separate"/>
            </w:r>
            <w:r>
              <w:rPr>
                <w:noProof/>
                <w:webHidden/>
              </w:rPr>
              <w:t>13</w:t>
            </w:r>
            <w:r>
              <w:rPr>
                <w:noProof/>
                <w:webHidden/>
              </w:rPr>
              <w:fldChar w:fldCharType="end"/>
            </w:r>
          </w:hyperlink>
        </w:p>
        <w:p w14:paraId="16C8741C" w14:textId="42B41F6E" w:rsidR="00EC0A20" w:rsidRDefault="00EC0A20">
          <w:pPr>
            <w:pStyle w:val="TOC2"/>
            <w:tabs>
              <w:tab w:val="right" w:leader="dot" w:pos="9350"/>
            </w:tabs>
            <w:rPr>
              <w:rFonts w:eastAsiaTheme="minorEastAsia"/>
              <w:noProof/>
              <w:sz w:val="22"/>
            </w:rPr>
          </w:pPr>
          <w:hyperlink w:anchor="_Toc134694424" w:history="1">
            <w:r w:rsidRPr="00095C2A">
              <w:rPr>
                <w:rStyle w:val="Hyperlink"/>
                <w:noProof/>
              </w:rPr>
              <w:t>Extension Plan</w:t>
            </w:r>
            <w:r>
              <w:rPr>
                <w:noProof/>
                <w:webHidden/>
              </w:rPr>
              <w:tab/>
            </w:r>
            <w:r>
              <w:rPr>
                <w:noProof/>
                <w:webHidden/>
              </w:rPr>
              <w:fldChar w:fldCharType="begin"/>
            </w:r>
            <w:r>
              <w:rPr>
                <w:noProof/>
                <w:webHidden/>
              </w:rPr>
              <w:instrText xml:space="preserve"> PAGEREF _Toc134694424 \h </w:instrText>
            </w:r>
            <w:r>
              <w:rPr>
                <w:noProof/>
                <w:webHidden/>
              </w:rPr>
            </w:r>
            <w:r>
              <w:rPr>
                <w:noProof/>
                <w:webHidden/>
              </w:rPr>
              <w:fldChar w:fldCharType="separate"/>
            </w:r>
            <w:r>
              <w:rPr>
                <w:noProof/>
                <w:webHidden/>
              </w:rPr>
              <w:t>14</w:t>
            </w:r>
            <w:r>
              <w:rPr>
                <w:noProof/>
                <w:webHidden/>
              </w:rPr>
              <w:fldChar w:fldCharType="end"/>
            </w:r>
          </w:hyperlink>
        </w:p>
        <w:p w14:paraId="231B0BAC" w14:textId="50122CC9" w:rsidR="00EC0A20" w:rsidRDefault="00EC0A20">
          <w:pPr>
            <w:pStyle w:val="TOC2"/>
            <w:tabs>
              <w:tab w:val="right" w:leader="dot" w:pos="9350"/>
            </w:tabs>
            <w:rPr>
              <w:rFonts w:eastAsiaTheme="minorEastAsia"/>
              <w:noProof/>
              <w:sz w:val="22"/>
            </w:rPr>
          </w:pPr>
          <w:hyperlink w:anchor="_Toc134694425" w:history="1">
            <w:r w:rsidRPr="00095C2A">
              <w:rPr>
                <w:rStyle w:val="Hyperlink"/>
                <w:noProof/>
              </w:rPr>
              <w:t>Design Choices</w:t>
            </w:r>
            <w:r>
              <w:rPr>
                <w:noProof/>
                <w:webHidden/>
              </w:rPr>
              <w:tab/>
            </w:r>
            <w:r>
              <w:rPr>
                <w:noProof/>
                <w:webHidden/>
              </w:rPr>
              <w:fldChar w:fldCharType="begin"/>
            </w:r>
            <w:r>
              <w:rPr>
                <w:noProof/>
                <w:webHidden/>
              </w:rPr>
              <w:instrText xml:space="preserve"> PAGEREF _Toc134694425 \h </w:instrText>
            </w:r>
            <w:r>
              <w:rPr>
                <w:noProof/>
                <w:webHidden/>
              </w:rPr>
            </w:r>
            <w:r>
              <w:rPr>
                <w:noProof/>
                <w:webHidden/>
              </w:rPr>
              <w:fldChar w:fldCharType="separate"/>
            </w:r>
            <w:r>
              <w:rPr>
                <w:noProof/>
                <w:webHidden/>
              </w:rPr>
              <w:t>14</w:t>
            </w:r>
            <w:r>
              <w:rPr>
                <w:noProof/>
                <w:webHidden/>
              </w:rPr>
              <w:fldChar w:fldCharType="end"/>
            </w:r>
          </w:hyperlink>
        </w:p>
        <w:p w14:paraId="5F9B937C" w14:textId="4F6BA254" w:rsidR="00EC0A20" w:rsidRDefault="00EC0A20">
          <w:pPr>
            <w:pStyle w:val="TOC1"/>
            <w:tabs>
              <w:tab w:val="right" w:leader="dot" w:pos="9350"/>
            </w:tabs>
            <w:rPr>
              <w:rFonts w:eastAsiaTheme="minorEastAsia"/>
              <w:noProof/>
              <w:sz w:val="22"/>
            </w:rPr>
          </w:pPr>
          <w:hyperlink w:anchor="_Toc134694426" w:history="1">
            <w:r w:rsidRPr="00095C2A">
              <w:rPr>
                <w:rStyle w:val="Hyperlink"/>
                <w:noProof/>
              </w:rPr>
              <w:t>Conclusion</w:t>
            </w:r>
            <w:r>
              <w:rPr>
                <w:noProof/>
                <w:webHidden/>
              </w:rPr>
              <w:tab/>
            </w:r>
            <w:r>
              <w:rPr>
                <w:noProof/>
                <w:webHidden/>
              </w:rPr>
              <w:fldChar w:fldCharType="begin"/>
            </w:r>
            <w:r>
              <w:rPr>
                <w:noProof/>
                <w:webHidden/>
              </w:rPr>
              <w:instrText xml:space="preserve"> PAGEREF _Toc134694426 \h </w:instrText>
            </w:r>
            <w:r>
              <w:rPr>
                <w:noProof/>
                <w:webHidden/>
              </w:rPr>
            </w:r>
            <w:r>
              <w:rPr>
                <w:noProof/>
                <w:webHidden/>
              </w:rPr>
              <w:fldChar w:fldCharType="separate"/>
            </w:r>
            <w:r>
              <w:rPr>
                <w:noProof/>
                <w:webHidden/>
              </w:rPr>
              <w:t>15</w:t>
            </w:r>
            <w:r>
              <w:rPr>
                <w:noProof/>
                <w:webHidden/>
              </w:rPr>
              <w:fldChar w:fldCharType="end"/>
            </w:r>
          </w:hyperlink>
        </w:p>
        <w:p w14:paraId="6E75D941" w14:textId="703675E8" w:rsidR="00EC0A20" w:rsidRDefault="00EC0A20">
          <w:pPr>
            <w:pStyle w:val="TOC1"/>
            <w:tabs>
              <w:tab w:val="right" w:leader="dot" w:pos="9350"/>
            </w:tabs>
            <w:rPr>
              <w:rFonts w:eastAsiaTheme="minorEastAsia"/>
              <w:noProof/>
              <w:sz w:val="22"/>
            </w:rPr>
          </w:pPr>
          <w:hyperlink w:anchor="_Toc134694427" w:history="1">
            <w:r w:rsidRPr="00095C2A">
              <w:rPr>
                <w:rStyle w:val="Hyperlink"/>
                <w:noProof/>
              </w:rPr>
              <w:t>Reference List</w:t>
            </w:r>
            <w:r>
              <w:rPr>
                <w:noProof/>
                <w:webHidden/>
              </w:rPr>
              <w:tab/>
            </w:r>
            <w:r>
              <w:rPr>
                <w:noProof/>
                <w:webHidden/>
              </w:rPr>
              <w:fldChar w:fldCharType="begin"/>
            </w:r>
            <w:r>
              <w:rPr>
                <w:noProof/>
                <w:webHidden/>
              </w:rPr>
              <w:instrText xml:space="preserve"> PAGEREF _Toc134694427 \h </w:instrText>
            </w:r>
            <w:r>
              <w:rPr>
                <w:noProof/>
                <w:webHidden/>
              </w:rPr>
            </w:r>
            <w:r>
              <w:rPr>
                <w:noProof/>
                <w:webHidden/>
              </w:rPr>
              <w:fldChar w:fldCharType="separate"/>
            </w:r>
            <w:r>
              <w:rPr>
                <w:noProof/>
                <w:webHidden/>
              </w:rPr>
              <w:t>16</w:t>
            </w:r>
            <w:r>
              <w:rPr>
                <w:noProof/>
                <w:webHidden/>
              </w:rPr>
              <w:fldChar w:fldCharType="end"/>
            </w:r>
          </w:hyperlink>
        </w:p>
        <w:p w14:paraId="2323F0C6" w14:textId="3A1C9151" w:rsidR="005308C8" w:rsidRDefault="005308C8">
          <w:r w:rsidRPr="00AF6A06">
            <w:rPr>
              <w:b/>
              <w:bCs/>
              <w:noProof/>
            </w:rPr>
            <w:fldChar w:fldCharType="end"/>
          </w:r>
        </w:p>
      </w:sdtContent>
    </w:sdt>
    <w:p w14:paraId="6A29D9E2" w14:textId="77777777" w:rsidR="005308C8" w:rsidRDefault="005308C8">
      <w:r>
        <w:br w:type="page"/>
      </w:r>
    </w:p>
    <w:p w14:paraId="4E3A9CF4" w14:textId="5FB6AB5D" w:rsidR="005308C8" w:rsidRDefault="005308C8" w:rsidP="005308C8">
      <w:pPr>
        <w:pStyle w:val="Heading1"/>
      </w:pPr>
      <w:bookmarkStart w:id="1" w:name="_Toc134694399"/>
      <w:r>
        <w:lastRenderedPageBreak/>
        <w:t>Introduction</w:t>
      </w:r>
      <w:bookmarkEnd w:id="1"/>
    </w:p>
    <w:p w14:paraId="01A187EA" w14:textId="77777777" w:rsidR="00964AEB" w:rsidRDefault="00CA3E46" w:rsidP="005308C8">
      <w:r>
        <w:t xml:space="preserve">This assignment </w:t>
      </w:r>
      <w:r w:rsidR="006C5923">
        <w:t xml:space="preserve">starts of by </w:t>
      </w:r>
      <w:r>
        <w:t>cover</w:t>
      </w:r>
      <w:r w:rsidR="006C5923">
        <w:t>ing</w:t>
      </w:r>
      <w:r>
        <w:t xml:space="preserve"> the different network mapping technologies</w:t>
      </w:r>
      <w:r w:rsidR="006C5923">
        <w:t xml:space="preserve"> (DataDog, Cisco Packet Tracer) and what they offer. </w:t>
      </w:r>
    </w:p>
    <w:p w14:paraId="51CAF3D8" w14:textId="77777777" w:rsidR="00964AEB" w:rsidRDefault="006C5923" w:rsidP="005308C8">
      <w:r>
        <w:t>It then details the physical (hardware damage etc.)</w:t>
      </w:r>
      <w:r w:rsidR="00964AEB">
        <w:t xml:space="preserve">, </w:t>
      </w:r>
      <w:r>
        <w:t xml:space="preserve">software (TCP/IP) </w:t>
      </w:r>
      <w:r w:rsidR="00964AEB">
        <w:t xml:space="preserve">and interconnection </w:t>
      </w:r>
      <w:r>
        <w:t xml:space="preserve">issues that can appear in a network. </w:t>
      </w:r>
      <w:r w:rsidR="00964AEB">
        <w:t>It then describes how traffic is managed and what problems can occur.</w:t>
      </w:r>
    </w:p>
    <w:p w14:paraId="03D36029" w14:textId="4D8ABCF0" w:rsidR="00964AEB" w:rsidRDefault="00964AEB" w:rsidP="005308C8">
      <w:r>
        <w:t>The next task outlines the various obstacles Network Managers can encounter when expanding their networks. The last part then uses one of the mapping technologies (Cisco Packet Tracer) to demonstrate how a network can be virtually designed</w:t>
      </w:r>
      <w:r w:rsidR="00D0725F">
        <w:t xml:space="preserve"> and evaluated.</w:t>
      </w:r>
    </w:p>
    <w:p w14:paraId="1A73E665" w14:textId="7DD8E579" w:rsidR="005308C8" w:rsidRDefault="005308C8" w:rsidP="005308C8"/>
    <w:p w14:paraId="04E8593C" w14:textId="60B3F317" w:rsidR="005308C8" w:rsidRDefault="005308C8" w:rsidP="005308C8"/>
    <w:p w14:paraId="72819E35" w14:textId="5CBF1954" w:rsidR="005308C8" w:rsidRDefault="005308C8" w:rsidP="005308C8"/>
    <w:p w14:paraId="2A3B8D86" w14:textId="3F05147B" w:rsidR="005308C8" w:rsidRDefault="005308C8" w:rsidP="005308C8"/>
    <w:p w14:paraId="40EF7E36" w14:textId="6525D37D" w:rsidR="005308C8" w:rsidRDefault="005308C8" w:rsidP="005308C8"/>
    <w:p w14:paraId="772F429D" w14:textId="5244EA08" w:rsidR="005308C8" w:rsidRDefault="005308C8" w:rsidP="005308C8"/>
    <w:p w14:paraId="38D30B13" w14:textId="4FA36365" w:rsidR="005308C8" w:rsidRDefault="005308C8" w:rsidP="005308C8"/>
    <w:p w14:paraId="4A28F88D" w14:textId="3D4D3AD8" w:rsidR="005308C8" w:rsidRDefault="005308C8" w:rsidP="005308C8"/>
    <w:p w14:paraId="56D73674" w14:textId="01FE5DD9" w:rsidR="005308C8" w:rsidRDefault="005308C8" w:rsidP="005308C8"/>
    <w:p w14:paraId="1662FFAA" w14:textId="22228E22" w:rsidR="005308C8" w:rsidRDefault="005308C8" w:rsidP="005308C8"/>
    <w:p w14:paraId="22B36341" w14:textId="7881B897" w:rsidR="005308C8" w:rsidRDefault="005308C8" w:rsidP="005308C8"/>
    <w:p w14:paraId="239374CA" w14:textId="5A8E4944" w:rsidR="005308C8" w:rsidRDefault="005308C8" w:rsidP="005308C8"/>
    <w:p w14:paraId="1F9D990F" w14:textId="02D26B12" w:rsidR="005308C8" w:rsidRDefault="005308C8" w:rsidP="005308C8"/>
    <w:p w14:paraId="5D62440A" w14:textId="7A02B390" w:rsidR="005308C8" w:rsidRDefault="005308C8" w:rsidP="005308C8"/>
    <w:p w14:paraId="54AF8BEE" w14:textId="4D2BA50B" w:rsidR="005308C8" w:rsidRDefault="005308C8" w:rsidP="005308C8"/>
    <w:p w14:paraId="1E6774BC" w14:textId="723BEA53" w:rsidR="005308C8" w:rsidRDefault="005308C8" w:rsidP="005308C8"/>
    <w:p w14:paraId="7F995D99" w14:textId="05817ADE" w:rsidR="005308C8" w:rsidRDefault="005308C8" w:rsidP="005308C8"/>
    <w:p w14:paraId="53534913" w14:textId="72EA4B62" w:rsidR="005308C8" w:rsidRDefault="005308C8" w:rsidP="005308C8"/>
    <w:p w14:paraId="215AEBA9" w14:textId="671016FF" w:rsidR="005308C8" w:rsidRDefault="005308C8" w:rsidP="005308C8"/>
    <w:p w14:paraId="2B8A4AAC" w14:textId="77777777" w:rsidR="005308C8" w:rsidRDefault="005308C8" w:rsidP="005308C8"/>
    <w:p w14:paraId="5BE92DEF" w14:textId="743C61C5" w:rsidR="007E2C82" w:rsidRDefault="0063154A" w:rsidP="0063154A">
      <w:pPr>
        <w:pStyle w:val="Heading1"/>
      </w:pPr>
      <w:bookmarkStart w:id="2" w:name="_Toc134694400"/>
      <w:r>
        <w:lastRenderedPageBreak/>
        <w:t xml:space="preserve">Task 1 </w:t>
      </w:r>
      <w:r w:rsidR="002E73A1">
        <w:t>–</w:t>
      </w:r>
      <w:r>
        <w:t xml:space="preserve"> </w:t>
      </w:r>
      <w:r w:rsidR="002E73A1">
        <w:t>Network Mapping</w:t>
      </w:r>
      <w:r w:rsidR="005308C8">
        <w:t xml:space="preserve"> Technologies</w:t>
      </w:r>
      <w:bookmarkEnd w:id="2"/>
    </w:p>
    <w:p w14:paraId="50DC4E61" w14:textId="09B571DF" w:rsidR="0063154A" w:rsidRDefault="008057D2" w:rsidP="0063154A">
      <w:r>
        <w:t xml:space="preserve">Network mapping is a way to describe </w:t>
      </w:r>
      <w:r w:rsidRPr="008057D2">
        <w:t>the physical connections between various systems/computers in a network</w:t>
      </w:r>
      <w:r>
        <w:t xml:space="preserve"> </w:t>
      </w:r>
      <w:r w:rsidR="002E73A1" w:rsidRPr="005308C8">
        <w:rPr>
          <w:i/>
          <w:iCs/>
          <w:color w:val="4472C4" w:themeColor="accent1"/>
        </w:rPr>
        <w:t>(study.com, 2023)</w:t>
      </w:r>
      <w:r w:rsidR="002E73A1" w:rsidRPr="005308C8">
        <w:rPr>
          <w:color w:val="4472C4" w:themeColor="accent1"/>
        </w:rPr>
        <w:t xml:space="preserve">. </w:t>
      </w:r>
      <w:r w:rsidR="002E73A1">
        <w:t xml:space="preserve">It acts as </w:t>
      </w:r>
      <w:r w:rsidR="005308C8">
        <w:t xml:space="preserve">a </w:t>
      </w:r>
      <w:r w:rsidR="002E73A1">
        <w:t xml:space="preserve">visual representation of how the devices will interlink. There are many versions of presenting this, but the </w:t>
      </w:r>
      <w:r w:rsidR="005308C8">
        <w:t>leading</w:t>
      </w:r>
      <w:r w:rsidR="002E73A1">
        <w:t xml:space="preserve"> </w:t>
      </w:r>
      <w:r w:rsidR="005308C8">
        <w:t>technologies</w:t>
      </w:r>
      <w:r w:rsidR="002E73A1">
        <w:t xml:space="preserve"> include</w:t>
      </w:r>
      <w:r w:rsidR="005308C8">
        <w:t>:</w:t>
      </w:r>
    </w:p>
    <w:p w14:paraId="5F56FC35" w14:textId="330A5B94" w:rsidR="005308C8" w:rsidRDefault="005308C8" w:rsidP="00460B63">
      <w:pPr>
        <w:pStyle w:val="NoSpacing"/>
      </w:pPr>
    </w:p>
    <w:p w14:paraId="026C72B2" w14:textId="24B756F1" w:rsidR="005308C8" w:rsidRDefault="00775C99" w:rsidP="005308C8">
      <w:r w:rsidRPr="00775C99">
        <w:rPr>
          <w:noProof/>
          <w:u w:val="single"/>
        </w:rPr>
        <w:drawing>
          <wp:anchor distT="0" distB="0" distL="114300" distR="114300" simplePos="0" relativeHeight="251660288" behindDoc="0" locked="0" layoutInCell="1" allowOverlap="1" wp14:anchorId="67846F4D" wp14:editId="387BE525">
            <wp:simplePos x="0" y="0"/>
            <wp:positionH relativeFrom="margin">
              <wp:align>left</wp:align>
            </wp:positionH>
            <wp:positionV relativeFrom="paragraph">
              <wp:posOffset>626745</wp:posOffset>
            </wp:positionV>
            <wp:extent cx="4277714" cy="2524125"/>
            <wp:effectExtent l="0" t="0" r="8890" b="0"/>
            <wp:wrapNone/>
            <wp:docPr id="1" name="Picture 1" descr="Ultimate Guide to Packet Tracer - ITP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ltimate Guide to Packet Tracer - ITPRC"/>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77714" cy="25241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308C8" w:rsidRPr="00775C99">
        <w:rPr>
          <w:u w:val="single"/>
        </w:rPr>
        <w:t>Cisco Packet Tracer (CPT)</w:t>
      </w:r>
      <w:r>
        <w:t xml:space="preserve"> - A </w:t>
      </w:r>
      <w:r w:rsidR="005308C8">
        <w:t xml:space="preserve">software that allows users to </w:t>
      </w:r>
      <w:r w:rsidR="008F3DE4">
        <w:t>"</w:t>
      </w:r>
      <w:r w:rsidR="005308C8" w:rsidRPr="005308C8">
        <w:t>create network topologies and imitate modern computer networks.</w:t>
      </w:r>
      <w:r w:rsidR="008F3DE4">
        <w:t>"</w:t>
      </w:r>
      <w:r w:rsidR="005308C8">
        <w:t xml:space="preserve"> </w:t>
      </w:r>
      <w:r w:rsidR="005308C8" w:rsidRPr="005308C8">
        <w:rPr>
          <w:i/>
          <w:iCs/>
          <w:color w:val="4472C4" w:themeColor="accent1"/>
        </w:rPr>
        <w:t>(Wikipedia, 2023</w:t>
      </w:r>
      <w:r w:rsidR="009F472E">
        <w:rPr>
          <w:i/>
          <w:iCs/>
          <w:color w:val="4472C4" w:themeColor="accent1"/>
        </w:rPr>
        <w:t>)</w:t>
      </w:r>
      <w:r w:rsidR="009F472E">
        <w:rPr>
          <w:color w:val="4472C4" w:themeColor="accent1"/>
        </w:rPr>
        <w:t>.</w:t>
      </w:r>
      <w:r w:rsidR="009F472E">
        <w:t xml:space="preserve"> </w:t>
      </w:r>
      <w:r w:rsidR="005308C8">
        <w:t xml:space="preserve">useful for anyone </w:t>
      </w:r>
      <w:r>
        <w:t>since you can</w:t>
      </w:r>
      <w:r w:rsidR="005308C8">
        <w:t xml:space="preserve"> learn about the components required for a network.</w:t>
      </w:r>
    </w:p>
    <w:p w14:paraId="76516BAA" w14:textId="504821A4" w:rsidR="005308C8" w:rsidRDefault="005308C8" w:rsidP="005308C8">
      <w:pPr>
        <w:tabs>
          <w:tab w:val="left" w:pos="7305"/>
        </w:tabs>
      </w:pPr>
      <w:r>
        <w:t xml:space="preserve">                                                                                                                      </w:t>
      </w:r>
    </w:p>
    <w:p w14:paraId="462E7D9B" w14:textId="0F678960" w:rsidR="005308C8" w:rsidRDefault="005308C8" w:rsidP="005308C8">
      <w:pPr>
        <w:tabs>
          <w:tab w:val="left" w:pos="7305"/>
        </w:tabs>
      </w:pPr>
      <w:r>
        <w:t xml:space="preserve"> </w:t>
      </w:r>
    </w:p>
    <w:p w14:paraId="028465C1" w14:textId="1FD66C75" w:rsidR="005308C8" w:rsidRDefault="005308C8" w:rsidP="005308C8">
      <w:pPr>
        <w:tabs>
          <w:tab w:val="left" w:pos="7305"/>
        </w:tabs>
      </w:pPr>
    </w:p>
    <w:p w14:paraId="3CB0B363" w14:textId="5887725A" w:rsidR="005308C8" w:rsidRDefault="005308C8" w:rsidP="005308C8">
      <w:pPr>
        <w:tabs>
          <w:tab w:val="left" w:pos="7305"/>
        </w:tabs>
      </w:pPr>
    </w:p>
    <w:p w14:paraId="36085634" w14:textId="51D18F85" w:rsidR="005308C8" w:rsidRDefault="005308C8" w:rsidP="005308C8">
      <w:pPr>
        <w:tabs>
          <w:tab w:val="left" w:pos="7305"/>
        </w:tabs>
      </w:pPr>
    </w:p>
    <w:p w14:paraId="3DCB0B79" w14:textId="2721877E" w:rsidR="005308C8" w:rsidRDefault="005308C8" w:rsidP="005308C8">
      <w:pPr>
        <w:tabs>
          <w:tab w:val="left" w:pos="7305"/>
        </w:tabs>
      </w:pPr>
    </w:p>
    <w:p w14:paraId="2C36D871" w14:textId="246FEC76" w:rsidR="005308C8" w:rsidRDefault="005308C8" w:rsidP="00775C99">
      <w:pPr>
        <w:pStyle w:val="NoSpacing"/>
      </w:pPr>
    </w:p>
    <w:p w14:paraId="68666439" w14:textId="50B5609D" w:rsidR="00775C99" w:rsidRDefault="00775C99" w:rsidP="009F472E">
      <w:pPr>
        <w:tabs>
          <w:tab w:val="left" w:pos="7305"/>
        </w:tabs>
        <w:rPr>
          <w:i/>
          <w:iCs/>
          <w:color w:val="4472C4" w:themeColor="accent1"/>
        </w:rPr>
      </w:pPr>
    </w:p>
    <w:p w14:paraId="59484E0F" w14:textId="77777777" w:rsidR="00A77F2E" w:rsidRDefault="00A77F2E" w:rsidP="00A77F2E">
      <w:pPr>
        <w:pStyle w:val="NoSpacing"/>
      </w:pPr>
    </w:p>
    <w:p w14:paraId="6B390B40" w14:textId="0D148CB3" w:rsidR="009F472E" w:rsidRDefault="005308C8" w:rsidP="009F472E">
      <w:pPr>
        <w:tabs>
          <w:tab w:val="left" w:pos="7305"/>
        </w:tabs>
      </w:pPr>
      <w:r w:rsidRPr="005308C8">
        <w:rPr>
          <w:i/>
          <w:iCs/>
          <w:color w:val="4472C4" w:themeColor="accent1"/>
        </w:rPr>
        <w:t>(Figure 1, Image of computers connected to switch on CPT, itprc.com, 2023)</w:t>
      </w:r>
    </w:p>
    <w:p w14:paraId="30986825" w14:textId="0B906187" w:rsidR="009F472E" w:rsidRDefault="009F472E" w:rsidP="00775C99">
      <w:pPr>
        <w:pStyle w:val="NoSpacing"/>
      </w:pPr>
    </w:p>
    <w:p w14:paraId="3CFA3BA1" w14:textId="77777777" w:rsidR="00775C99" w:rsidRDefault="00775C99" w:rsidP="00775C99">
      <w:pPr>
        <w:pStyle w:val="NoSpacing"/>
      </w:pPr>
    </w:p>
    <w:p w14:paraId="57CBFCE7" w14:textId="13D5CA7E" w:rsidR="009F472E" w:rsidRDefault="00775C99" w:rsidP="009F472E">
      <w:r w:rsidRPr="00775C99">
        <w:rPr>
          <w:noProof/>
          <w:u w:val="single"/>
        </w:rPr>
        <w:drawing>
          <wp:anchor distT="0" distB="0" distL="114300" distR="114300" simplePos="0" relativeHeight="251661312" behindDoc="0" locked="0" layoutInCell="1" allowOverlap="1" wp14:anchorId="2A1EFE94" wp14:editId="3E6E7103">
            <wp:simplePos x="0" y="0"/>
            <wp:positionH relativeFrom="margin">
              <wp:align>left</wp:align>
            </wp:positionH>
            <wp:positionV relativeFrom="paragraph">
              <wp:posOffset>431800</wp:posOffset>
            </wp:positionV>
            <wp:extent cx="5071185" cy="1724025"/>
            <wp:effectExtent l="0" t="0" r="0" b="0"/>
            <wp:wrapNone/>
            <wp:docPr id="3" name="Picture 3" descr="Network connections between services and po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twork connections between services and pods"/>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23009" b="16558"/>
                    <a:stretch/>
                  </pic:blipFill>
                  <pic:spPr bwMode="auto">
                    <a:xfrm>
                      <a:off x="0" y="0"/>
                      <a:ext cx="5075606" cy="172552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308C8" w:rsidRPr="00775C99">
        <w:rPr>
          <w:u w:val="single"/>
        </w:rPr>
        <w:t>Datadog</w:t>
      </w:r>
      <w:r>
        <w:t xml:space="preserve"> - A </w:t>
      </w:r>
      <w:r w:rsidR="005308C8">
        <w:t>monitoring tool that can be used to analyze the performance of the user</w:t>
      </w:r>
      <w:r w:rsidR="008F3DE4">
        <w:t>'</w:t>
      </w:r>
      <w:r w:rsidR="005308C8">
        <w:t xml:space="preserve">s network. </w:t>
      </w:r>
      <w:r w:rsidR="002A196E">
        <w:t>Datadog is more focused on the statistical performance of the network.</w:t>
      </w:r>
    </w:p>
    <w:p w14:paraId="2E163D93" w14:textId="5A4A00D9" w:rsidR="005308C8" w:rsidRDefault="00E20294" w:rsidP="009F472E">
      <w:r>
        <w:rPr>
          <w:noProof/>
        </w:rPr>
        <w:tab/>
      </w:r>
    </w:p>
    <w:p w14:paraId="5F6BE61B" w14:textId="059EA756" w:rsidR="00E20294" w:rsidRDefault="00E20294" w:rsidP="004E5F27">
      <w:pPr>
        <w:tabs>
          <w:tab w:val="left" w:pos="6990"/>
        </w:tabs>
        <w:rPr>
          <w:i/>
          <w:iCs/>
          <w:color w:val="4472C4" w:themeColor="accent1"/>
        </w:rPr>
      </w:pPr>
    </w:p>
    <w:p w14:paraId="09D8709E" w14:textId="6B416B7C" w:rsidR="005308C8" w:rsidRDefault="005308C8" w:rsidP="000A5977">
      <w:pPr>
        <w:rPr>
          <w:i/>
          <w:iCs/>
          <w:color w:val="4472C4" w:themeColor="accent1"/>
        </w:rPr>
      </w:pPr>
    </w:p>
    <w:p w14:paraId="217187B7" w14:textId="228CD4C4" w:rsidR="009F472E" w:rsidRDefault="009F472E" w:rsidP="00E20294">
      <w:pPr>
        <w:tabs>
          <w:tab w:val="left" w:pos="7485"/>
        </w:tabs>
        <w:rPr>
          <w:color w:val="4472C4" w:themeColor="accent1"/>
        </w:rPr>
      </w:pPr>
    </w:p>
    <w:p w14:paraId="35840976" w14:textId="533A14BC" w:rsidR="00775C99" w:rsidRDefault="00775C99" w:rsidP="00775C99">
      <w:pPr>
        <w:tabs>
          <w:tab w:val="left" w:pos="7485"/>
        </w:tabs>
        <w:rPr>
          <w:color w:val="4472C4" w:themeColor="accent1"/>
        </w:rPr>
      </w:pPr>
    </w:p>
    <w:p w14:paraId="304A1242" w14:textId="493AF00F" w:rsidR="00775C99" w:rsidRDefault="00775C99" w:rsidP="00A77F2E">
      <w:pPr>
        <w:pStyle w:val="NoSpacing"/>
      </w:pPr>
    </w:p>
    <w:p w14:paraId="0230F27E" w14:textId="77777777" w:rsidR="00A77F2E" w:rsidRDefault="00A77F2E" w:rsidP="00A77F2E">
      <w:r w:rsidRPr="005308C8">
        <w:rPr>
          <w:i/>
          <w:iCs/>
          <w:color w:val="4472C4" w:themeColor="accent1"/>
        </w:rPr>
        <w:t>(</w:t>
      </w:r>
      <w:r>
        <w:rPr>
          <w:i/>
          <w:iCs/>
          <w:color w:val="4472C4" w:themeColor="accent1"/>
        </w:rPr>
        <w:t xml:space="preserve">Figure 2, DNS performance of a network using </w:t>
      </w:r>
      <w:proofErr w:type="spellStart"/>
      <w:r>
        <w:rPr>
          <w:i/>
          <w:iCs/>
          <w:color w:val="4472C4" w:themeColor="accent1"/>
        </w:rPr>
        <w:t>datadog</w:t>
      </w:r>
      <w:proofErr w:type="spellEnd"/>
      <w:r>
        <w:rPr>
          <w:i/>
          <w:iCs/>
          <w:color w:val="4472C4" w:themeColor="accent1"/>
        </w:rPr>
        <w:t xml:space="preserve">, </w:t>
      </w:r>
      <w:r w:rsidRPr="005308C8">
        <w:rPr>
          <w:i/>
          <w:iCs/>
          <w:color w:val="4472C4" w:themeColor="accent1"/>
        </w:rPr>
        <w:t>datadoghq.com, 2023)</w:t>
      </w:r>
      <w:r>
        <w:rPr>
          <w:color w:val="4472C4" w:themeColor="accent1"/>
        </w:rPr>
        <w:t>.</w:t>
      </w:r>
    </w:p>
    <w:p w14:paraId="75184697" w14:textId="77777777" w:rsidR="00A77F2E" w:rsidRDefault="00A77F2E" w:rsidP="00775C99">
      <w:pPr>
        <w:tabs>
          <w:tab w:val="left" w:pos="7485"/>
        </w:tabs>
        <w:rPr>
          <w:color w:val="4472C4" w:themeColor="accent1"/>
        </w:rPr>
      </w:pPr>
    </w:p>
    <w:p w14:paraId="7D3A3D46" w14:textId="708EFF59" w:rsidR="00775C99" w:rsidRPr="00775C99" w:rsidRDefault="00E20294" w:rsidP="00775C99">
      <w:pPr>
        <w:tabs>
          <w:tab w:val="left" w:pos="7485"/>
        </w:tabs>
        <w:rPr>
          <w:color w:val="4472C4" w:themeColor="accent1"/>
        </w:rPr>
      </w:pPr>
      <w:r>
        <w:rPr>
          <w:color w:val="4472C4" w:themeColor="accent1"/>
        </w:rPr>
        <w:tab/>
      </w:r>
    </w:p>
    <w:p w14:paraId="3A6F74E4" w14:textId="2B5D999F" w:rsidR="00FA5DCA" w:rsidRPr="000E7FE9" w:rsidRDefault="00A77F2E" w:rsidP="00FA5DCA">
      <w:r w:rsidRPr="00775C99">
        <w:rPr>
          <w:noProof/>
          <w:u w:val="single"/>
        </w:rPr>
        <w:lastRenderedPageBreak/>
        <w:drawing>
          <wp:anchor distT="0" distB="0" distL="114300" distR="114300" simplePos="0" relativeHeight="251663360" behindDoc="0" locked="0" layoutInCell="1" allowOverlap="1" wp14:anchorId="2054AC22" wp14:editId="21DCCC1B">
            <wp:simplePos x="0" y="0"/>
            <wp:positionH relativeFrom="margin">
              <wp:align>left</wp:align>
            </wp:positionH>
            <wp:positionV relativeFrom="paragraph">
              <wp:posOffset>815975</wp:posOffset>
            </wp:positionV>
            <wp:extent cx="3448050" cy="1758232"/>
            <wp:effectExtent l="0" t="0" r="0" b="0"/>
            <wp:wrapNone/>
            <wp:docPr id="4" name="Picture 4" descr="Network Topology Mapper | Features | SolarWi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twork Topology Mapper | Features | SolarWinds"/>
                    <pic:cNvPicPr>
                      <a:picLocks noChangeAspect="1" noChangeArrowheads="1"/>
                    </pic:cNvPicPr>
                  </pic:nvPicPr>
                  <pic:blipFill rotWithShape="1">
                    <a:blip r:embed="rId10">
                      <a:extLst>
                        <a:ext uri="{28A0092B-C50C-407E-A947-70E740481C1C}">
                          <a14:useLocalDpi xmlns:a14="http://schemas.microsoft.com/office/drawing/2010/main" val="0"/>
                        </a:ext>
                      </a:extLst>
                    </a:blip>
                    <a:srcRect l="22224" t="15661" r="6807" b="26422"/>
                    <a:stretch/>
                  </pic:blipFill>
                  <pic:spPr bwMode="auto">
                    <a:xfrm>
                      <a:off x="0" y="0"/>
                      <a:ext cx="3450637" cy="175955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A5DCA" w:rsidRPr="00775C99">
        <w:rPr>
          <w:u w:val="single"/>
        </w:rPr>
        <w:t>SolarWinds Network Topology Mapper</w:t>
      </w:r>
      <w:r w:rsidR="00775C99">
        <w:t xml:space="preserve"> - </w:t>
      </w:r>
      <w:r w:rsidR="00775C99" w:rsidRPr="00FA5DCA">
        <w:t>SolarWinds</w:t>
      </w:r>
      <w:r w:rsidR="00775C99">
        <w:t xml:space="preserve"> </w:t>
      </w:r>
      <w:r w:rsidR="00FA5DCA" w:rsidRPr="00FA5DCA">
        <w:t xml:space="preserve">allows you to visualize </w:t>
      </w:r>
      <w:r w:rsidR="00775C99">
        <w:t>your network topology</w:t>
      </w:r>
      <w:r w:rsidR="00FA5DCA" w:rsidRPr="00FA5DCA">
        <w:t>.</w:t>
      </w:r>
      <w:r w:rsidR="005561B9">
        <w:t xml:space="preserve"> A topology is the layout your network is designed in</w:t>
      </w:r>
      <w:r w:rsidR="009F472E">
        <w:t>. IT</w:t>
      </w:r>
      <w:r w:rsidR="00FA5DCA" w:rsidRPr="00FA5DCA">
        <w:t xml:space="preserve"> experts, and other </w:t>
      </w:r>
      <w:r w:rsidR="008F3DE4">
        <w:t>"</w:t>
      </w:r>
      <w:r w:rsidR="00FA5DCA" w:rsidRPr="00FA5DCA">
        <w:t>professionals who need to manage and optimize their networks may find this beneficial.</w:t>
      </w:r>
      <w:r w:rsidR="008F3DE4">
        <w:t>"</w:t>
      </w:r>
      <w:r w:rsidR="005561B9">
        <w:t xml:space="preserve"> </w:t>
      </w:r>
      <w:r w:rsidR="005561B9" w:rsidRPr="005561B9">
        <w:rPr>
          <w:i/>
          <w:iCs/>
          <w:color w:val="4472C4" w:themeColor="accent1"/>
        </w:rPr>
        <w:t>(solarwinds.com, 2023)</w:t>
      </w:r>
    </w:p>
    <w:p w14:paraId="01994CC5" w14:textId="3F9640A2" w:rsidR="005561B9" w:rsidRDefault="005561B9" w:rsidP="00FA5DCA">
      <w:pPr>
        <w:rPr>
          <w:noProof/>
        </w:rPr>
      </w:pPr>
    </w:p>
    <w:p w14:paraId="75DB3D8F" w14:textId="30FA35B1" w:rsidR="005561B9" w:rsidRDefault="005561B9" w:rsidP="00FA5DCA">
      <w:pPr>
        <w:rPr>
          <w:noProof/>
        </w:rPr>
      </w:pPr>
    </w:p>
    <w:p w14:paraId="4A1FA0CE" w14:textId="0422FCA4" w:rsidR="005561B9" w:rsidRDefault="005561B9" w:rsidP="00FA5DCA">
      <w:pPr>
        <w:rPr>
          <w:noProof/>
        </w:rPr>
      </w:pPr>
    </w:p>
    <w:p w14:paraId="6AAB147E" w14:textId="015470BB" w:rsidR="005561B9" w:rsidRPr="005561B9" w:rsidRDefault="005561B9" w:rsidP="005561B9"/>
    <w:p w14:paraId="2AD95E47" w14:textId="7002A235" w:rsidR="005561B9" w:rsidRPr="005561B9" w:rsidRDefault="005561B9" w:rsidP="005561B9"/>
    <w:p w14:paraId="3FE66E35" w14:textId="77777777" w:rsidR="009F472E" w:rsidRDefault="009F472E" w:rsidP="00A77F2E">
      <w:pPr>
        <w:pStyle w:val="NoSpacing"/>
      </w:pPr>
    </w:p>
    <w:p w14:paraId="259D911C" w14:textId="31EDE56A" w:rsidR="00A77F2E" w:rsidRDefault="005561B9" w:rsidP="005561B9">
      <w:r w:rsidRPr="005561B9">
        <w:rPr>
          <w:i/>
          <w:iCs/>
          <w:color w:val="4472C4" w:themeColor="accent1"/>
        </w:rPr>
        <w:t>(</w:t>
      </w:r>
      <w:r>
        <w:rPr>
          <w:i/>
          <w:iCs/>
          <w:color w:val="4472C4" w:themeColor="accent1"/>
        </w:rPr>
        <w:t xml:space="preserve">Figure 3, network mapped out using SolarWinds, </w:t>
      </w:r>
      <w:r w:rsidRPr="005561B9">
        <w:rPr>
          <w:i/>
          <w:iCs/>
          <w:color w:val="4472C4" w:themeColor="accent1"/>
        </w:rPr>
        <w:t>solarwinds.com, 2023)</w:t>
      </w:r>
    </w:p>
    <w:p w14:paraId="49DCF0C5" w14:textId="77777777" w:rsidR="0097616C" w:rsidRPr="005561B9" w:rsidRDefault="0097616C" w:rsidP="0097616C">
      <w:pPr>
        <w:pStyle w:val="NoSpacing"/>
      </w:pPr>
    </w:p>
    <w:p w14:paraId="6F4BF2CF" w14:textId="3537B404" w:rsidR="000D0457" w:rsidRDefault="0097616C" w:rsidP="000D0457">
      <w:pPr>
        <w:rPr>
          <w:i/>
          <w:iCs/>
          <w:color w:val="4472C4" w:themeColor="accent1"/>
        </w:rPr>
      </w:pPr>
      <w:r w:rsidRPr="00A77F2E">
        <w:rPr>
          <w:noProof/>
          <w:u w:val="single"/>
        </w:rPr>
        <w:drawing>
          <wp:anchor distT="0" distB="0" distL="114300" distR="114300" simplePos="0" relativeHeight="251664384" behindDoc="0" locked="0" layoutInCell="1" allowOverlap="1" wp14:anchorId="2AB96B99" wp14:editId="22C708C2">
            <wp:simplePos x="0" y="0"/>
            <wp:positionH relativeFrom="margin">
              <wp:align>left</wp:align>
            </wp:positionH>
            <wp:positionV relativeFrom="paragraph">
              <wp:posOffset>420370</wp:posOffset>
            </wp:positionV>
            <wp:extent cx="3810000" cy="2240426"/>
            <wp:effectExtent l="0" t="0" r="0" b="7620"/>
            <wp:wrapNone/>
            <wp:docPr id="5" name="Picture 5" descr="PRTG Desk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TG Desktop"/>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6410" t="11550" r="4487" b="2607"/>
                    <a:stretch/>
                  </pic:blipFill>
                  <pic:spPr bwMode="auto">
                    <a:xfrm>
                      <a:off x="0" y="0"/>
                      <a:ext cx="3823884" cy="224859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roofErr w:type="spellStart"/>
      <w:r w:rsidR="000D0457" w:rsidRPr="00A77F2E">
        <w:rPr>
          <w:u w:val="single"/>
        </w:rPr>
        <w:t>Paessler</w:t>
      </w:r>
      <w:proofErr w:type="spellEnd"/>
      <w:r w:rsidR="000D0457" w:rsidRPr="00A77F2E">
        <w:rPr>
          <w:u w:val="single"/>
        </w:rPr>
        <w:t xml:space="preserve"> PRTG Network Monitor</w:t>
      </w:r>
      <w:r w:rsidR="00A77F2E" w:rsidRPr="00A77F2E">
        <w:rPr>
          <w:u w:val="single"/>
        </w:rPr>
        <w:t xml:space="preserve"> </w:t>
      </w:r>
      <w:r w:rsidR="00A77F2E">
        <w:t>-</w:t>
      </w:r>
      <w:r w:rsidR="000D0457" w:rsidRPr="000D0457">
        <w:t xml:space="preserve"> a network monitoring solution that allows consumers to track their</w:t>
      </w:r>
      <w:r w:rsidR="009F472E">
        <w:t xml:space="preserve"> </w:t>
      </w:r>
      <w:r w:rsidR="000D0457" w:rsidRPr="000D0457">
        <w:t>network devices, servers, VMs (virtual machines), and more</w:t>
      </w:r>
      <w:r>
        <w:t xml:space="preserve"> in</w:t>
      </w:r>
      <w:r w:rsidRPr="000D0457">
        <w:t xml:space="preserve"> </w:t>
      </w:r>
      <w:r w:rsidR="000D0457" w:rsidRPr="000D0457">
        <w:t>real-time</w:t>
      </w:r>
      <w:r>
        <w:t>.</w:t>
      </w:r>
    </w:p>
    <w:p w14:paraId="5BB23100" w14:textId="26156948" w:rsidR="000D0457" w:rsidRPr="000D0457" w:rsidRDefault="000D0457" w:rsidP="000D0457">
      <w:pPr>
        <w:tabs>
          <w:tab w:val="left" w:pos="6780"/>
        </w:tabs>
      </w:pPr>
      <w:r>
        <w:tab/>
      </w:r>
    </w:p>
    <w:p w14:paraId="7611EB40" w14:textId="45994432" w:rsidR="000D0457" w:rsidRDefault="000D0457" w:rsidP="000D0457">
      <w:pPr>
        <w:rPr>
          <w:noProof/>
        </w:rPr>
      </w:pPr>
    </w:p>
    <w:p w14:paraId="797EC60C" w14:textId="499FC009" w:rsidR="000D0457" w:rsidRDefault="000D0457" w:rsidP="000D0457"/>
    <w:p w14:paraId="30C70001" w14:textId="371C3C70" w:rsidR="0097616C" w:rsidRPr="0097616C" w:rsidRDefault="0097616C" w:rsidP="0097616C"/>
    <w:p w14:paraId="187D2868" w14:textId="5A80E434" w:rsidR="0097616C" w:rsidRPr="0097616C" w:rsidRDefault="0097616C" w:rsidP="0097616C"/>
    <w:p w14:paraId="208F5C2F" w14:textId="6C28844C" w:rsidR="0097616C" w:rsidRPr="0097616C" w:rsidRDefault="0097616C" w:rsidP="0097616C"/>
    <w:p w14:paraId="49E63881" w14:textId="5DC528FC" w:rsidR="0097616C" w:rsidRDefault="0097616C" w:rsidP="0097616C">
      <w:pPr>
        <w:pStyle w:val="NoSpacing"/>
      </w:pPr>
    </w:p>
    <w:p w14:paraId="5AF7EC05" w14:textId="77777777" w:rsidR="0097616C" w:rsidRDefault="0097616C" w:rsidP="0097616C">
      <w:pPr>
        <w:pStyle w:val="NoSpacing"/>
      </w:pPr>
    </w:p>
    <w:p w14:paraId="7E2FAA2D" w14:textId="7EEE5300" w:rsidR="00913956" w:rsidRDefault="0097616C" w:rsidP="0097616C">
      <w:r w:rsidRPr="005308C8">
        <w:rPr>
          <w:i/>
          <w:iCs/>
          <w:color w:val="4472C4" w:themeColor="accent1"/>
        </w:rPr>
        <w:t>(</w:t>
      </w:r>
      <w:r>
        <w:rPr>
          <w:i/>
          <w:iCs/>
          <w:color w:val="4472C4" w:themeColor="accent1"/>
        </w:rPr>
        <w:t>Figure 4, custom dashboard monitoring multiple networks using PRTG. Paessler.com</w:t>
      </w:r>
      <w:r w:rsidRPr="005308C8">
        <w:rPr>
          <w:i/>
          <w:iCs/>
          <w:color w:val="4472C4" w:themeColor="accent1"/>
        </w:rPr>
        <w:t>, 2023)</w:t>
      </w:r>
      <w:r>
        <w:rPr>
          <w:color w:val="4472C4" w:themeColor="accent1"/>
        </w:rPr>
        <w:t>.</w:t>
      </w:r>
    </w:p>
    <w:p w14:paraId="17F31A3E" w14:textId="77777777" w:rsidR="00913956" w:rsidRDefault="00913956" w:rsidP="0097616C"/>
    <w:p w14:paraId="172D2E6B" w14:textId="7DFBF0CE" w:rsidR="0097616C" w:rsidRPr="00FA10FF" w:rsidRDefault="00913956" w:rsidP="0097616C">
      <w:r w:rsidRPr="00913956">
        <w:rPr>
          <w:noProof/>
        </w:rPr>
        <w:drawing>
          <wp:anchor distT="0" distB="0" distL="114300" distR="114300" simplePos="0" relativeHeight="251665408" behindDoc="0" locked="0" layoutInCell="1" allowOverlap="1" wp14:anchorId="06B72C8A" wp14:editId="78DB3D6A">
            <wp:simplePos x="0" y="0"/>
            <wp:positionH relativeFrom="margin">
              <wp:posOffset>0</wp:posOffset>
            </wp:positionH>
            <wp:positionV relativeFrom="paragraph">
              <wp:posOffset>630555</wp:posOffset>
            </wp:positionV>
            <wp:extent cx="5751195" cy="1428750"/>
            <wp:effectExtent l="0" t="0" r="1905" b="0"/>
            <wp:wrapNone/>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rotWithShape="1">
                    <a:blip r:embed="rId12">
                      <a:extLst>
                        <a:ext uri="{28A0092B-C50C-407E-A947-70E740481C1C}">
                          <a14:useLocalDpi xmlns:a14="http://schemas.microsoft.com/office/drawing/2010/main" val="0"/>
                        </a:ext>
                      </a:extLst>
                    </a:blip>
                    <a:srcRect l="3365" t="7436" b="22932"/>
                    <a:stretch/>
                  </pic:blipFill>
                  <pic:spPr bwMode="auto">
                    <a:xfrm>
                      <a:off x="0" y="0"/>
                      <a:ext cx="5751195" cy="1428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A10FF">
        <w:rPr>
          <w:u w:val="single"/>
        </w:rPr>
        <w:t>ManageEngine</w:t>
      </w:r>
      <w:r w:rsidR="00FA10FF">
        <w:rPr>
          <w:i/>
          <w:iCs/>
          <w:u w:val="single"/>
        </w:rPr>
        <w:t xml:space="preserve"> </w:t>
      </w:r>
      <w:r w:rsidR="00FA10FF">
        <w:t xml:space="preserve">- </w:t>
      </w:r>
      <w:r w:rsidRPr="00913956">
        <w:t>ManageEngine has a user-friendly and customizable interface. that assists enterprises in monitoring and managing their IT infrastructure, improving service delivery, and ensuring security.</w:t>
      </w:r>
    </w:p>
    <w:p w14:paraId="7641C765" w14:textId="5C2B2374" w:rsidR="00913956" w:rsidRDefault="00913956" w:rsidP="0097616C">
      <w:pPr>
        <w:rPr>
          <w:noProof/>
        </w:rPr>
      </w:pPr>
    </w:p>
    <w:p w14:paraId="6C7E729B" w14:textId="4AFC8C29" w:rsidR="00913956" w:rsidRDefault="00913956" w:rsidP="0097616C">
      <w:pPr>
        <w:rPr>
          <w:noProof/>
        </w:rPr>
      </w:pPr>
    </w:p>
    <w:p w14:paraId="468324EF" w14:textId="046E3F63" w:rsidR="00913956" w:rsidRDefault="00913956" w:rsidP="0097616C">
      <w:pPr>
        <w:rPr>
          <w:noProof/>
        </w:rPr>
      </w:pPr>
    </w:p>
    <w:p w14:paraId="7934BCCB" w14:textId="02D56B80" w:rsidR="00913956" w:rsidRDefault="007474D0" w:rsidP="0097616C">
      <w:pPr>
        <w:rPr>
          <w:u w:val="single"/>
        </w:rPr>
      </w:pPr>
      <w:r>
        <w:rPr>
          <w:noProof/>
          <w:u w:val="single"/>
        </w:rPr>
        <mc:AlternateContent>
          <mc:Choice Requires="wps">
            <w:drawing>
              <wp:anchor distT="0" distB="0" distL="114300" distR="114300" simplePos="0" relativeHeight="251666432" behindDoc="0" locked="0" layoutInCell="1" allowOverlap="1" wp14:anchorId="02F5ED03" wp14:editId="1FE30000">
                <wp:simplePos x="0" y="0"/>
                <wp:positionH relativeFrom="column">
                  <wp:posOffset>-85725</wp:posOffset>
                </wp:positionH>
                <wp:positionV relativeFrom="paragraph">
                  <wp:posOffset>448945</wp:posOffset>
                </wp:positionV>
                <wp:extent cx="5734050" cy="523875"/>
                <wp:effectExtent l="0" t="0" r="0" b="0"/>
                <wp:wrapNone/>
                <wp:docPr id="9" name="Text Box 9"/>
                <wp:cNvGraphicFramePr/>
                <a:graphic xmlns:a="http://schemas.openxmlformats.org/drawingml/2006/main">
                  <a:graphicData uri="http://schemas.microsoft.com/office/word/2010/wordprocessingShape">
                    <wps:wsp>
                      <wps:cNvSpPr txBox="1"/>
                      <wps:spPr>
                        <a:xfrm>
                          <a:off x="0" y="0"/>
                          <a:ext cx="5734050" cy="523875"/>
                        </a:xfrm>
                        <a:prstGeom prst="rect">
                          <a:avLst/>
                        </a:prstGeom>
                        <a:noFill/>
                        <a:ln w="6350">
                          <a:noFill/>
                        </a:ln>
                      </wps:spPr>
                      <wps:txbx>
                        <w:txbxContent>
                          <w:p w14:paraId="320CA6C3" w14:textId="39C86A39" w:rsidR="00913956" w:rsidRDefault="00913956" w:rsidP="00913956">
                            <w:r w:rsidRPr="005308C8">
                              <w:rPr>
                                <w:i/>
                                <w:iCs/>
                                <w:color w:val="4472C4" w:themeColor="accent1"/>
                              </w:rPr>
                              <w:t>(</w:t>
                            </w:r>
                            <w:r>
                              <w:rPr>
                                <w:i/>
                                <w:iCs/>
                                <w:color w:val="4472C4" w:themeColor="accent1"/>
                              </w:rPr>
                              <w:t>Figure 5, Network Outage monitored on ManageEngine. Getapp.co.uk</w:t>
                            </w:r>
                            <w:r w:rsidRPr="005308C8">
                              <w:rPr>
                                <w:i/>
                                <w:iCs/>
                                <w:color w:val="4472C4" w:themeColor="accent1"/>
                              </w:rPr>
                              <w:t>, 2023)</w:t>
                            </w:r>
                            <w:r>
                              <w:rPr>
                                <w:color w:val="4472C4" w:themeColor="accent1"/>
                              </w:rPr>
                              <w:t>.</w:t>
                            </w:r>
                          </w:p>
                          <w:p w14:paraId="19C861E7" w14:textId="77777777" w:rsidR="00913956" w:rsidRDefault="0091395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F5ED03" id="Text Box 9" o:spid="_x0000_s1030" type="#_x0000_t202" style="position:absolute;margin-left:-6.75pt;margin-top:35.35pt;width:451.5pt;height:41.2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" filled="f" stroked="f" strokeweight=".5pt">
                <v:textbox>
                  <w:txbxContent>
                    <w:p w14:paraId="320CA6C3" w14:textId="39C86A39" w:rsidR="00913956" w:rsidRDefault="00913956" w:rsidP="00913956">
                      <w:r w:rsidRPr="005308C8">
                        <w:rPr>
                          <w:i/>
                          <w:iCs/>
                          <w:color w:val="4472C4" w:themeColor="accent1"/>
                        </w:rPr>
                        <w:t>(</w:t>
                      </w:r>
                      <w:r>
                        <w:rPr>
                          <w:i/>
                          <w:iCs/>
                          <w:color w:val="4472C4" w:themeColor="accent1"/>
                        </w:rPr>
                        <w:t>Figure 5, Network Outage monitored on ManageEngine. Getapp.co.uk</w:t>
                      </w:r>
                      <w:r w:rsidRPr="005308C8">
                        <w:rPr>
                          <w:i/>
                          <w:iCs/>
                          <w:color w:val="4472C4" w:themeColor="accent1"/>
                        </w:rPr>
                        <w:t>, 2023)</w:t>
                      </w:r>
                      <w:r>
                        <w:rPr>
                          <w:color w:val="4472C4" w:themeColor="accent1"/>
                        </w:rPr>
                        <w:t>.</w:t>
                      </w:r>
                    </w:p>
                    <w:p w14:paraId="19C861E7" w14:textId="77777777" w:rsidR="00913956" w:rsidRDefault="00913956"/>
                  </w:txbxContent>
                </v:textbox>
              </v:shape>
            </w:pict>
          </mc:Fallback>
        </mc:AlternateContent>
      </w:r>
    </w:p>
    <w:p w14:paraId="75789F6B" w14:textId="6E918F78" w:rsidR="00FA10FF" w:rsidRDefault="007474D0" w:rsidP="007474D0">
      <w:pPr>
        <w:pStyle w:val="Heading1"/>
      </w:pPr>
      <w:bookmarkStart w:id="3" w:name="_Toc134694401"/>
      <w:r>
        <w:lastRenderedPageBreak/>
        <w:t>Physical Issues in a Network</w:t>
      </w:r>
      <w:bookmarkEnd w:id="3"/>
    </w:p>
    <w:p w14:paraId="0C870159" w14:textId="2EB9F826" w:rsidR="004F2397" w:rsidRDefault="008F3DE4" w:rsidP="007474D0">
      <w:r>
        <w:rPr>
          <w:noProof/>
        </w:rPr>
        <w:drawing>
          <wp:anchor distT="0" distB="0" distL="114300" distR="114300" simplePos="0" relativeHeight="251667456" behindDoc="0" locked="0" layoutInCell="1" allowOverlap="1" wp14:anchorId="7492F5AE" wp14:editId="34BCACD5">
            <wp:simplePos x="0" y="0"/>
            <wp:positionH relativeFrom="margin">
              <wp:posOffset>-47625</wp:posOffset>
            </wp:positionH>
            <wp:positionV relativeFrom="paragraph">
              <wp:posOffset>842010</wp:posOffset>
            </wp:positionV>
            <wp:extent cx="4419600" cy="2145425"/>
            <wp:effectExtent l="0" t="0" r="0" b="7620"/>
            <wp:wrapNone/>
            <wp:docPr id="2" name="Picture 2" descr="Categories of Ethernet LAN Cables in His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tegories of Ethernet LAN Cables in History"/>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833"/>
                    <a:stretch/>
                  </pic:blipFill>
                  <pic:spPr bwMode="auto">
                    <a:xfrm>
                      <a:off x="0" y="0"/>
                      <a:ext cx="4419600" cy="21454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474D0">
        <w:t xml:space="preserve">When mapping a computer network, </w:t>
      </w:r>
      <w:r>
        <w:t>cable quality is the most important physical issue</w:t>
      </w:r>
      <w:r w:rsidR="007474D0">
        <w:t>. An example is using a CAT4/5 ethernet cable over a CAT6/7 one. The cable length and transfer speed of the lower CAT cables are worse, causing your network to suffer.</w:t>
      </w:r>
      <w:r>
        <w:t xml:space="preserve"> Here is a diagram describing the history of LAN cables.</w:t>
      </w:r>
    </w:p>
    <w:p w14:paraId="71AA7D50" w14:textId="16A262E6" w:rsidR="008F3DE4" w:rsidRDefault="008F3DE4" w:rsidP="007474D0"/>
    <w:p w14:paraId="3C667D72" w14:textId="42E75688" w:rsidR="008F3DE4" w:rsidRDefault="008F3DE4" w:rsidP="007474D0"/>
    <w:p w14:paraId="3FEF6A43" w14:textId="069EE11C" w:rsidR="008F3DE4" w:rsidRDefault="008F3DE4" w:rsidP="007474D0"/>
    <w:p w14:paraId="182E9F0E" w14:textId="2833C729" w:rsidR="008F3DE4" w:rsidRDefault="008F3DE4" w:rsidP="007474D0"/>
    <w:p w14:paraId="1FA1E541" w14:textId="18AA2DD9" w:rsidR="008F3DE4" w:rsidRDefault="008F3DE4" w:rsidP="007474D0"/>
    <w:p w14:paraId="7E4ABC9A" w14:textId="143258BC" w:rsidR="008F3DE4" w:rsidRDefault="008F3DE4" w:rsidP="007474D0"/>
    <w:p w14:paraId="2FF1BB57" w14:textId="77777777" w:rsidR="008F3DE4" w:rsidRDefault="008F3DE4" w:rsidP="007474D0"/>
    <w:p w14:paraId="39511ABE" w14:textId="7A6C4160" w:rsidR="008F3DE4" w:rsidRDefault="008F3DE4" w:rsidP="007474D0">
      <w:pPr>
        <w:rPr>
          <w:i/>
          <w:iCs/>
          <w:color w:val="4472C4" w:themeColor="accent1"/>
        </w:rPr>
      </w:pPr>
      <w:r w:rsidRPr="008F3DE4">
        <w:rPr>
          <w:i/>
          <w:iCs/>
          <w:color w:val="4472C4" w:themeColor="accent1"/>
        </w:rPr>
        <w:t>(</w:t>
      </w:r>
      <w:r>
        <w:rPr>
          <w:i/>
          <w:iCs/>
          <w:color w:val="4472C4" w:themeColor="accent1"/>
        </w:rPr>
        <w:t xml:space="preserve">Figure 6, </w:t>
      </w:r>
      <w:r w:rsidRPr="008F3DE4">
        <w:rPr>
          <w:i/>
          <w:iCs/>
          <w:color w:val="4472C4" w:themeColor="accent1"/>
        </w:rPr>
        <w:t>telecom.samm.com, 2022)</w:t>
      </w:r>
    </w:p>
    <w:p w14:paraId="2C89B82B" w14:textId="36C437A4" w:rsidR="008F3DE4" w:rsidRDefault="008F3DE4" w:rsidP="007474D0"/>
    <w:p w14:paraId="72505630" w14:textId="18804F0E" w:rsidR="00D07B90" w:rsidRDefault="007474D0" w:rsidP="007474D0">
      <w:pPr>
        <w:rPr>
          <w:i/>
          <w:iCs/>
          <w:color w:val="4472C4" w:themeColor="accent1"/>
        </w:rPr>
      </w:pPr>
      <w:r>
        <w:t xml:space="preserve">Another physical factor that can hinder your network </w:t>
      </w:r>
      <w:r w:rsidR="004F2397">
        <w:t xml:space="preserve">is interference. </w:t>
      </w:r>
      <w:r w:rsidR="004F2397" w:rsidRPr="004F2397">
        <w:t>Other electronic devices</w:t>
      </w:r>
      <w:r w:rsidR="004F2397">
        <w:t xml:space="preserve"> like radios</w:t>
      </w:r>
      <w:r w:rsidR="004F2397" w:rsidRPr="004F2397">
        <w:t xml:space="preserve"> can interfere with the signals</w:t>
      </w:r>
      <w:r w:rsidR="004F2397">
        <w:t xml:space="preserve">. </w:t>
      </w:r>
      <w:r w:rsidR="008F3DE4">
        <w:t>"</w:t>
      </w:r>
      <w:r w:rsidR="008F3DE4" w:rsidRPr="004F2397">
        <w:t>Obstacles</w:t>
      </w:r>
      <w:r w:rsidR="004F2397" w:rsidRPr="004F2397">
        <w:t xml:space="preserve"> like walls or metal objects can</w:t>
      </w:r>
      <w:r w:rsidR="004F2397">
        <w:t xml:space="preserve"> also</w:t>
      </w:r>
      <w:r w:rsidR="004F2397" w:rsidRPr="004F2397">
        <w:t xml:space="preserve"> block wireless signals.</w:t>
      </w:r>
      <w:r w:rsidR="008F3DE4">
        <w:t>"</w:t>
      </w:r>
      <w:r w:rsidR="004F2397">
        <w:t xml:space="preserve"> </w:t>
      </w:r>
      <w:r w:rsidR="004F2397" w:rsidRPr="004F2397">
        <w:rPr>
          <w:i/>
          <w:iCs/>
          <w:color w:val="4472C4" w:themeColor="accent1"/>
        </w:rPr>
        <w:t>(eyenetworks.no, 2023).</w:t>
      </w:r>
    </w:p>
    <w:p w14:paraId="17BCEAEE" w14:textId="3278B311" w:rsidR="008F3DE4" w:rsidRDefault="008F3DE4" w:rsidP="007474D0"/>
    <w:p w14:paraId="08AAA24B" w14:textId="008267D5" w:rsidR="008F3DE4" w:rsidRDefault="008F3DE4" w:rsidP="007474D0">
      <w:r>
        <w:rPr>
          <w:noProof/>
        </w:rPr>
        <w:drawing>
          <wp:anchor distT="0" distB="0" distL="114300" distR="114300" simplePos="0" relativeHeight="251668480" behindDoc="0" locked="0" layoutInCell="1" allowOverlap="1" wp14:anchorId="4B84973D" wp14:editId="7A34EE78">
            <wp:simplePos x="0" y="0"/>
            <wp:positionH relativeFrom="margin">
              <wp:align>left</wp:align>
            </wp:positionH>
            <wp:positionV relativeFrom="paragraph">
              <wp:posOffset>1046480</wp:posOffset>
            </wp:positionV>
            <wp:extent cx="4057650" cy="2099701"/>
            <wp:effectExtent l="0" t="0" r="0" b="0"/>
            <wp:wrapNone/>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a:picLocks noChangeAspect="1" noChangeArrowheads="1"/>
                    </pic:cNvPicPr>
                  </pic:nvPicPr>
                  <pic:blipFill rotWithShape="1">
                    <a:blip r:embed="rId14">
                      <a:extLst>
                        <a:ext uri="{28A0092B-C50C-407E-A947-70E740481C1C}">
                          <a14:useLocalDpi xmlns:a14="http://schemas.microsoft.com/office/drawing/2010/main" val="0"/>
                        </a:ext>
                      </a:extLst>
                    </a:blip>
                    <a:srcRect l="10517" t="3503" r="10517" b="4279"/>
                    <a:stretch/>
                  </pic:blipFill>
                  <pic:spPr bwMode="auto">
                    <a:xfrm>
                      <a:off x="0" y="0"/>
                      <a:ext cx="4064345" cy="210316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07B90">
        <w:t>Physical security is also a se</w:t>
      </w:r>
      <w:r>
        <w:t>vere</w:t>
      </w:r>
      <w:r w:rsidR="00D07B90">
        <w:t xml:space="preserve"> issue that can occur in a network. </w:t>
      </w:r>
      <w:r>
        <w:t>“</w:t>
      </w:r>
      <w:r w:rsidR="00D07B90">
        <w:t xml:space="preserve">Leaving </w:t>
      </w:r>
      <w:r>
        <w:t xml:space="preserve">hardware unprotected make its more vulnerable to theft or damage.” </w:t>
      </w:r>
      <w:r w:rsidRPr="008F3DE4">
        <w:rPr>
          <w:i/>
          <w:iCs/>
          <w:color w:val="4472C4" w:themeColor="accent1"/>
        </w:rPr>
        <w:t>(tutorialspoint.com, 2023).</w:t>
      </w:r>
      <w:r>
        <w:rPr>
          <w:i/>
          <w:iCs/>
          <w:color w:val="4472C4" w:themeColor="accent1"/>
        </w:rPr>
        <w:t xml:space="preserve"> </w:t>
      </w:r>
      <w:r>
        <w:t>This is why it’s important to leave any devices like switches and routers in a secured environment however this isn’t always possible. One common example of this is powerlines. During bad weather they can be overvolted.</w:t>
      </w:r>
    </w:p>
    <w:p w14:paraId="2D881994" w14:textId="44DBBA54" w:rsidR="008F3DE4" w:rsidRDefault="008F3DE4" w:rsidP="007474D0">
      <w:pPr>
        <w:rPr>
          <w:noProof/>
        </w:rPr>
      </w:pPr>
    </w:p>
    <w:p w14:paraId="23076517" w14:textId="77777777" w:rsidR="008F3DE4" w:rsidRDefault="008F3DE4" w:rsidP="007474D0"/>
    <w:p w14:paraId="2B2BC9E9" w14:textId="2B7BC7CC" w:rsidR="008F3DE4" w:rsidRDefault="008F3DE4">
      <w:r>
        <w:rPr>
          <w:noProof/>
        </w:rPr>
        <mc:AlternateContent>
          <mc:Choice Requires="wps">
            <w:drawing>
              <wp:anchor distT="0" distB="0" distL="114300" distR="114300" simplePos="0" relativeHeight="251669504" behindDoc="0" locked="0" layoutInCell="1" allowOverlap="1" wp14:anchorId="11F36087" wp14:editId="0984F454">
                <wp:simplePos x="0" y="0"/>
                <wp:positionH relativeFrom="column">
                  <wp:posOffset>-95250</wp:posOffset>
                </wp:positionH>
                <wp:positionV relativeFrom="paragraph">
                  <wp:posOffset>1426845</wp:posOffset>
                </wp:positionV>
                <wp:extent cx="2095500" cy="819150"/>
                <wp:effectExtent l="0" t="0" r="0" b="0"/>
                <wp:wrapNone/>
                <wp:docPr id="7" name="Text Box 7"/>
                <wp:cNvGraphicFramePr/>
                <a:graphic xmlns:a="http://schemas.openxmlformats.org/drawingml/2006/main">
                  <a:graphicData uri="http://schemas.microsoft.com/office/word/2010/wordprocessingShape">
                    <wps:wsp>
                      <wps:cNvSpPr txBox="1"/>
                      <wps:spPr>
                        <a:xfrm>
                          <a:off x="0" y="0"/>
                          <a:ext cx="2095500" cy="819150"/>
                        </a:xfrm>
                        <a:prstGeom prst="rect">
                          <a:avLst/>
                        </a:prstGeom>
                        <a:noFill/>
                        <a:ln w="6350">
                          <a:noFill/>
                        </a:ln>
                      </wps:spPr>
                      <wps:txbx>
                        <w:txbxContent>
                          <w:p w14:paraId="0C488868" w14:textId="035E1B53" w:rsidR="008F3DE4" w:rsidRPr="008F3DE4" w:rsidRDefault="008F3DE4">
                            <w:pPr>
                              <w:rPr>
                                <w:i/>
                                <w:iCs/>
                                <w:color w:val="4472C4" w:themeColor="accent1"/>
                              </w:rPr>
                            </w:pPr>
                            <w:r w:rsidRPr="008F3DE4">
                              <w:rPr>
                                <w:i/>
                                <w:iCs/>
                                <w:color w:val="4472C4" w:themeColor="accent1"/>
                              </w:rPr>
                              <w:t>(</w:t>
                            </w:r>
                            <w:r>
                              <w:rPr>
                                <w:i/>
                                <w:iCs/>
                                <w:color w:val="4472C4" w:themeColor="accent1"/>
                              </w:rPr>
                              <w:t xml:space="preserve">Figure 7, </w:t>
                            </w:r>
                            <w:r w:rsidRPr="008F3DE4">
                              <w:rPr>
                                <w:i/>
                                <w:iCs/>
                                <w:color w:val="4472C4" w:themeColor="accent1"/>
                              </w:rPr>
                              <w:t>schukat.com, 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1F36087" id="Text Box 7" o:spid="_x0000_s1031" type="#_x0000_t202" style="position:absolute;margin-left:-7.5pt;margin-top:112.35pt;width:165pt;height:64.5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" filled="f" stroked="f" strokeweight=".5pt">
                <v:textbox>
                  <w:txbxContent>
                    <w:p w14:paraId="0C488868" w14:textId="035E1B53" w:rsidR="008F3DE4" w:rsidRPr="008F3DE4" w:rsidRDefault="008F3DE4">
                      <w:pPr>
                        <w:rPr>
                          <w:i/>
                          <w:iCs/>
                          <w:color w:val="4472C4" w:themeColor="accent1"/>
                        </w:rPr>
                      </w:pPr>
                      <w:r w:rsidRPr="008F3DE4">
                        <w:rPr>
                          <w:i/>
                          <w:iCs/>
                          <w:color w:val="4472C4" w:themeColor="accent1"/>
                        </w:rPr>
                        <w:t>(</w:t>
                      </w:r>
                      <w:r>
                        <w:rPr>
                          <w:i/>
                          <w:iCs/>
                          <w:color w:val="4472C4" w:themeColor="accent1"/>
                        </w:rPr>
                        <w:t xml:space="preserve">Figure 7, </w:t>
                      </w:r>
                      <w:r w:rsidRPr="008F3DE4">
                        <w:rPr>
                          <w:i/>
                          <w:iCs/>
                          <w:color w:val="4472C4" w:themeColor="accent1"/>
                        </w:rPr>
                        <w:t>schukat.com, 2023)</w:t>
                      </w:r>
                    </w:p>
                  </w:txbxContent>
                </v:textbox>
              </v:shape>
            </w:pict>
          </mc:Fallback>
        </mc:AlternateContent>
      </w:r>
      <w:r>
        <w:br w:type="page"/>
      </w:r>
    </w:p>
    <w:p w14:paraId="1AB70C13" w14:textId="5C5972AF" w:rsidR="00C2165E" w:rsidRPr="00C2165E" w:rsidRDefault="008F3DE4" w:rsidP="00C2165E">
      <w:pPr>
        <w:pStyle w:val="Heading1"/>
      </w:pPr>
      <w:bookmarkStart w:id="4" w:name="_Toc134694402"/>
      <w:r>
        <w:lastRenderedPageBreak/>
        <w:t>Issues in the TCP/IP</w:t>
      </w:r>
      <w:r w:rsidR="00C2165E">
        <w:t xml:space="preserve"> and OSI Model</w:t>
      </w:r>
      <w:bookmarkEnd w:id="4"/>
    </w:p>
    <w:p w14:paraId="3750DBB1" w14:textId="1D1A55E3" w:rsidR="008F3DE4" w:rsidRDefault="008F3DE4" w:rsidP="008F3DE4">
      <w:pPr>
        <w:rPr>
          <w:szCs w:val="24"/>
        </w:rPr>
      </w:pPr>
      <w:r w:rsidRPr="00E719A4">
        <w:rPr>
          <w:szCs w:val="24"/>
        </w:rPr>
        <w:t>The Transmission Control Protocol/Internet Protocol</w:t>
      </w:r>
      <w:r w:rsidR="00C33A01">
        <w:rPr>
          <w:szCs w:val="24"/>
        </w:rPr>
        <w:t xml:space="preserve"> (</w:t>
      </w:r>
      <w:r w:rsidRPr="00E719A4">
        <w:rPr>
          <w:szCs w:val="24"/>
        </w:rPr>
        <w:t>TCP</w:t>
      </w:r>
      <w:r w:rsidR="00C33A01">
        <w:rPr>
          <w:szCs w:val="24"/>
        </w:rPr>
        <w:t>-</w:t>
      </w:r>
      <w:r w:rsidRPr="00E719A4">
        <w:rPr>
          <w:szCs w:val="24"/>
        </w:rPr>
        <w:t>IP</w:t>
      </w:r>
      <w:r w:rsidR="00C33A01">
        <w:rPr>
          <w:szCs w:val="24"/>
        </w:rPr>
        <w:t>) and</w:t>
      </w:r>
      <w:r w:rsidR="00C2165E">
        <w:rPr>
          <w:szCs w:val="24"/>
        </w:rPr>
        <w:t xml:space="preserve"> Open System Interconnection</w:t>
      </w:r>
      <w:r w:rsidR="00C33A01">
        <w:rPr>
          <w:szCs w:val="24"/>
        </w:rPr>
        <w:t xml:space="preserve"> (OSI) models both</w:t>
      </w:r>
      <w:r w:rsidR="00C2165E">
        <w:rPr>
          <w:szCs w:val="24"/>
        </w:rPr>
        <w:t xml:space="preserve"> demonstrate how each component of a network link together</w:t>
      </w:r>
      <w:r w:rsidR="000579EC">
        <w:rPr>
          <w:szCs w:val="24"/>
        </w:rPr>
        <w:t>.</w:t>
      </w:r>
    </w:p>
    <w:p w14:paraId="1995EA24" w14:textId="77777777" w:rsidR="00E70D81" w:rsidRDefault="00E70D81" w:rsidP="00E70D81">
      <w:pPr>
        <w:pStyle w:val="Heading2"/>
      </w:pPr>
      <w:bookmarkStart w:id="5" w:name="_Toc134694403"/>
      <w:r>
        <w:t>Data Link layer</w:t>
      </w:r>
      <w:bookmarkEnd w:id="5"/>
    </w:p>
    <w:p w14:paraId="274427AB" w14:textId="58E8C0EA" w:rsidR="00E70D81" w:rsidRDefault="00E70D81" w:rsidP="00E70D81">
      <w:r>
        <w:t xml:space="preserve">This is where the unstructured data is fixed and transformed into frames. This is achieved with components such as ethernet connections and switches. </w:t>
      </w:r>
      <w:r w:rsidRPr="000579EC">
        <w:t>One of the main issues on the data link layer is the loss of frames. This can happen due to various reasons such as collisions, noise, or other errors in the transmission medium.</w:t>
      </w:r>
      <w:r>
        <w:t xml:space="preserve"> (Protocols: </w:t>
      </w:r>
      <w:r w:rsidRPr="00E70D81">
        <w:t>ARP, CSLIP</w:t>
      </w:r>
      <w:r>
        <w:t>, ATM...)</w:t>
      </w:r>
    </w:p>
    <w:p w14:paraId="57C8283D" w14:textId="77777777" w:rsidR="00E70D81" w:rsidRDefault="00E70D81" w:rsidP="00E70D81">
      <w:pPr>
        <w:pStyle w:val="Heading2"/>
      </w:pPr>
      <w:bookmarkStart w:id="6" w:name="_Toc134694404"/>
      <w:r>
        <w:t>Network Layer</w:t>
      </w:r>
      <w:bookmarkEnd w:id="6"/>
    </w:p>
    <w:p w14:paraId="34BC8819" w14:textId="69E56108" w:rsidR="00E70D81" w:rsidRDefault="00E70D81" w:rsidP="00E70D81">
      <w:r>
        <w:t>On this layer, the packets of data are now assigned addresses and routes. The “optimal route is also calculated here”</w:t>
      </w:r>
      <w:r w:rsidRPr="000579EC">
        <w:rPr>
          <w:i/>
          <w:iCs/>
          <w:color w:val="4472C4" w:themeColor="accent1"/>
        </w:rPr>
        <w:t xml:space="preserve"> (csnewbs.com, 2023)</w:t>
      </w:r>
      <w:r>
        <w:rPr>
          <w:color w:val="4472C4" w:themeColor="accent1"/>
        </w:rPr>
        <w:t xml:space="preserve">. </w:t>
      </w:r>
      <w:r w:rsidRPr="00273CE3">
        <w:t>Routing problems can arise due to factors</w:t>
      </w:r>
      <w:r>
        <w:t xml:space="preserve"> </w:t>
      </w:r>
      <w:r w:rsidRPr="00273CE3">
        <w:t>such as incorrect configuration</w:t>
      </w:r>
      <w:r>
        <w:t xml:space="preserve"> of routing cables. </w:t>
      </w:r>
      <w:r w:rsidRPr="00273CE3">
        <w:t>If routing problems are not resolved, data packets may not reach their destination or may experience significant delays</w:t>
      </w:r>
      <w:r>
        <w:t>. (Protocols: IPv4, IPv6…)</w:t>
      </w:r>
    </w:p>
    <w:p w14:paraId="205E53A7" w14:textId="77777777" w:rsidR="00E70D81" w:rsidRDefault="00E70D81" w:rsidP="00E70D81">
      <w:pPr>
        <w:pStyle w:val="Heading2"/>
      </w:pPr>
      <w:bookmarkStart w:id="7" w:name="_Toc134694405"/>
      <w:r>
        <w:t>Transport Layer</w:t>
      </w:r>
      <w:bookmarkEnd w:id="7"/>
    </w:p>
    <w:p w14:paraId="5DBBFF1D" w14:textId="24D9A722" w:rsidR="00E70D81" w:rsidRDefault="00E70D81" w:rsidP="00E70D81">
      <w:r>
        <w:t>The transport layer takes the and breaks them down into ‘packets.’ They’re given numbers so the receiver can organize the data. Issues can occur if the packets are not sorted properly. The data would be sent in a scrambled order causing the message to arrive incorrectly. (Protocols: TCP, UDP, DCCP...)</w:t>
      </w:r>
    </w:p>
    <w:p w14:paraId="4F11D8F8" w14:textId="77777777" w:rsidR="00E70D81" w:rsidRDefault="00E70D81" w:rsidP="00E70D81">
      <w:pPr>
        <w:pStyle w:val="Heading2"/>
      </w:pPr>
      <w:bookmarkStart w:id="8" w:name="_Toc134694406"/>
      <w:r>
        <w:t>Session Layer</w:t>
      </w:r>
      <w:bookmarkEnd w:id="8"/>
    </w:p>
    <w:p w14:paraId="7ABD8A04" w14:textId="46CC38B9" w:rsidR="00E70D81" w:rsidRDefault="00E70D81" w:rsidP="00E70D81">
      <w:pPr>
        <w:rPr>
          <w:szCs w:val="24"/>
        </w:rPr>
      </w:pPr>
      <w:r>
        <w:rPr>
          <w:szCs w:val="24"/>
        </w:rPr>
        <w:t xml:space="preserve">This layer is </w:t>
      </w:r>
      <w:r w:rsidRPr="00273CE3">
        <w:rPr>
          <w:szCs w:val="24"/>
        </w:rPr>
        <w:t>responsible for managing and coordinating communication sessions between two network devices</w:t>
      </w:r>
      <w:r>
        <w:rPr>
          <w:szCs w:val="24"/>
        </w:rPr>
        <w:t xml:space="preserve">. </w:t>
      </w:r>
      <w:r w:rsidR="00707989">
        <w:rPr>
          <w:szCs w:val="24"/>
        </w:rPr>
        <w:t>It’s</w:t>
      </w:r>
      <w:r>
        <w:rPr>
          <w:szCs w:val="24"/>
        </w:rPr>
        <w:t xml:space="preserve"> where the “Session” is initiated. One </w:t>
      </w:r>
      <w:r w:rsidRPr="00273CE3">
        <w:rPr>
          <w:szCs w:val="24"/>
        </w:rPr>
        <w:t>potential issue that can arise on the session layer</w:t>
      </w:r>
      <w:r>
        <w:rPr>
          <w:szCs w:val="24"/>
        </w:rPr>
        <w:t xml:space="preserve"> is s</w:t>
      </w:r>
      <w:r w:rsidRPr="00273CE3">
        <w:rPr>
          <w:szCs w:val="24"/>
        </w:rPr>
        <w:t>ession establishment</w:t>
      </w:r>
      <w:r>
        <w:rPr>
          <w:szCs w:val="24"/>
        </w:rPr>
        <w:t xml:space="preserve">. </w:t>
      </w:r>
      <w:r w:rsidRPr="00273CE3">
        <w:rPr>
          <w:szCs w:val="24"/>
        </w:rPr>
        <w:t xml:space="preserve">If the session establishment fails, the </w:t>
      </w:r>
      <w:r>
        <w:rPr>
          <w:szCs w:val="24"/>
        </w:rPr>
        <w:t>devices would be unable</w:t>
      </w:r>
      <w:r w:rsidRPr="00273CE3">
        <w:rPr>
          <w:szCs w:val="24"/>
        </w:rPr>
        <w:t xml:space="preserve"> to communicate with each other.</w:t>
      </w:r>
      <w:r>
        <w:rPr>
          <w:szCs w:val="24"/>
        </w:rPr>
        <w:t xml:space="preserve"> </w:t>
      </w:r>
      <w:r>
        <w:t xml:space="preserve">(Protocols: </w:t>
      </w:r>
      <w:r w:rsidRPr="00E70D81">
        <w:t>PPTP, SAP, L2TP</w:t>
      </w:r>
      <w:r>
        <w:t>...)</w:t>
      </w:r>
    </w:p>
    <w:p w14:paraId="2A197E5C" w14:textId="77777777" w:rsidR="00E70D81" w:rsidRDefault="00E70D81" w:rsidP="00E70D81">
      <w:pPr>
        <w:pStyle w:val="Heading2"/>
      </w:pPr>
      <w:bookmarkStart w:id="9" w:name="_Toc134694407"/>
      <w:r>
        <w:t>Presentation Layer</w:t>
      </w:r>
      <w:bookmarkEnd w:id="9"/>
    </w:p>
    <w:p w14:paraId="4B62FB38" w14:textId="37222259" w:rsidR="00E70D81" w:rsidRPr="00E70D81" w:rsidRDefault="00E70D81" w:rsidP="008F3DE4">
      <w:pPr>
        <w:rPr>
          <w:i/>
          <w:iCs/>
          <w:szCs w:val="24"/>
        </w:rPr>
      </w:pPr>
      <w:r>
        <w:t xml:space="preserve">The presentation layer can be thought of as the final product that the user gets to see. The data is displayed in “a standard format that other devices can understand.” </w:t>
      </w:r>
      <w:r w:rsidRPr="000579EC">
        <w:rPr>
          <w:i/>
          <w:iCs/>
          <w:color w:val="4472C4" w:themeColor="accent1"/>
        </w:rPr>
        <w:t>(csnewbs.com, 2023)</w:t>
      </w:r>
      <w:r>
        <w:rPr>
          <w:color w:val="4472C4" w:themeColor="accent1"/>
        </w:rPr>
        <w:t>.</w:t>
      </w:r>
      <w:r>
        <w:t xml:space="preserve"> It makes sense that an issue that is common on this layer is formatting errors. </w:t>
      </w:r>
      <w:r w:rsidRPr="00016D9F">
        <w:t>data is not properly formatted; it may be unreadable or incomprehensible to the receiving device.</w:t>
      </w:r>
      <w:r>
        <w:t xml:space="preserve"> (Protocols: XDR, TLS, SSL…)</w:t>
      </w:r>
    </w:p>
    <w:p w14:paraId="24269C9A" w14:textId="6CFF6E3F" w:rsidR="008F3DE4" w:rsidRPr="008F3DE4" w:rsidRDefault="008F3DE4" w:rsidP="008F3DE4">
      <w:pPr>
        <w:pStyle w:val="Heading2"/>
      </w:pPr>
      <w:bookmarkStart w:id="10" w:name="_Toc134694408"/>
      <w:r>
        <w:t>Application Layer</w:t>
      </w:r>
      <w:bookmarkEnd w:id="10"/>
    </w:p>
    <w:p w14:paraId="47ED2154" w14:textId="6A8A4816" w:rsidR="008F3DE4" w:rsidRDefault="008F3DE4" w:rsidP="008F3DE4">
      <w:pPr>
        <w:rPr>
          <w:szCs w:val="24"/>
        </w:rPr>
      </w:pPr>
      <w:r>
        <w:rPr>
          <w:szCs w:val="24"/>
        </w:rPr>
        <w:t xml:space="preserve">using protocols such as DNS and HTTP, this layer </w:t>
      </w:r>
      <w:r w:rsidRPr="00E719A4">
        <w:rPr>
          <w:szCs w:val="24"/>
        </w:rPr>
        <w:t>decip</w:t>
      </w:r>
      <w:r>
        <w:rPr>
          <w:szCs w:val="24"/>
        </w:rPr>
        <w:t>hers</w:t>
      </w:r>
      <w:r w:rsidRPr="00E719A4">
        <w:rPr>
          <w:szCs w:val="24"/>
        </w:rPr>
        <w:t xml:space="preserve"> message</w:t>
      </w:r>
      <w:r>
        <w:rPr>
          <w:szCs w:val="24"/>
        </w:rPr>
        <w:t>s</w:t>
      </w:r>
      <w:r w:rsidRPr="00E719A4">
        <w:rPr>
          <w:szCs w:val="24"/>
        </w:rPr>
        <w:t xml:space="preserve"> into </w:t>
      </w:r>
      <w:r>
        <w:rPr>
          <w:szCs w:val="24"/>
        </w:rPr>
        <w:t>“</w:t>
      </w:r>
      <w:r w:rsidRPr="00E719A4">
        <w:rPr>
          <w:szCs w:val="24"/>
        </w:rPr>
        <w:t>a form that is understood by the sender and the recipient devices</w:t>
      </w:r>
      <w:r>
        <w:rPr>
          <w:szCs w:val="24"/>
        </w:rPr>
        <w:t>”</w:t>
      </w:r>
      <w:r w:rsidRPr="00E719A4">
        <w:rPr>
          <w:szCs w:val="24"/>
        </w:rPr>
        <w:t xml:space="preserve"> </w:t>
      </w:r>
      <w:r w:rsidRPr="000579EC">
        <w:rPr>
          <w:i/>
          <w:iCs/>
          <w:color w:val="4472C4" w:themeColor="accent1"/>
          <w:szCs w:val="24"/>
        </w:rPr>
        <w:t>(bbcbitesize.co.uk, 2023).</w:t>
      </w:r>
      <w:r>
        <w:rPr>
          <w:szCs w:val="24"/>
        </w:rPr>
        <w:t xml:space="preserve"> Denial of Service attack</w:t>
      </w:r>
      <w:r w:rsidR="003C3E17">
        <w:rPr>
          <w:szCs w:val="24"/>
        </w:rPr>
        <w:t>s (DDoS) can occur here</w:t>
      </w:r>
      <w:r>
        <w:rPr>
          <w:szCs w:val="24"/>
        </w:rPr>
        <w:t>. This is when the user is flooded with traffic which causes their server to crash.</w:t>
      </w:r>
      <w:r w:rsidR="00E70D81">
        <w:rPr>
          <w:szCs w:val="24"/>
        </w:rPr>
        <w:t xml:space="preserve"> </w:t>
      </w:r>
      <w:r w:rsidR="00E70D81">
        <w:t>(Protocols: HTTP, DHCP, FTP…)</w:t>
      </w:r>
    </w:p>
    <w:p w14:paraId="10F39958" w14:textId="6C4E7AEA" w:rsidR="00E70D81" w:rsidRDefault="00E70D81" w:rsidP="008F3DE4"/>
    <w:p w14:paraId="19CE5AD2" w14:textId="0F702573" w:rsidR="00E70D81" w:rsidRDefault="00E70D81" w:rsidP="00E70D81">
      <w:pPr>
        <w:pStyle w:val="Heading1"/>
        <w:rPr>
          <w:rFonts w:eastAsia="Times New Roman" w:cstheme="minorHAnsi"/>
        </w:rPr>
      </w:pPr>
      <w:bookmarkStart w:id="11" w:name="_Toc134694409"/>
      <w:r w:rsidRPr="00477247">
        <w:rPr>
          <w:rFonts w:eastAsia="Times New Roman" w:cstheme="minorHAnsi"/>
        </w:rPr>
        <w:lastRenderedPageBreak/>
        <w:t>Interconnect opportunities and challenges</w:t>
      </w:r>
      <w:bookmarkEnd w:id="11"/>
    </w:p>
    <w:p w14:paraId="68453585" w14:textId="5960A06E" w:rsidR="006B3CE4" w:rsidRDefault="006B3CE4" w:rsidP="006B3CE4">
      <w:pPr>
        <w:pStyle w:val="NoSpacing"/>
      </w:pPr>
    </w:p>
    <w:p w14:paraId="6AF78828" w14:textId="5E167BB1" w:rsidR="006B3CE4" w:rsidRDefault="006B3CE4" w:rsidP="006B3CE4">
      <w:pPr>
        <w:pStyle w:val="Heading2"/>
      </w:pPr>
      <w:bookmarkStart w:id="12" w:name="_Toc134694410"/>
      <w:r>
        <w:t>Data</w:t>
      </w:r>
      <w:bookmarkEnd w:id="12"/>
    </w:p>
    <w:p w14:paraId="4AE88E4C" w14:textId="24DFF28E" w:rsidR="00EF7A9C" w:rsidRPr="00EF7A9C" w:rsidRDefault="00707989" w:rsidP="006B3CE4">
      <w:r w:rsidRPr="008670A8">
        <w:t>With</w:t>
      </w:r>
      <w:r w:rsidR="008670A8" w:rsidRPr="008670A8">
        <w:t xml:space="preserve"> the development of new technolog</w:t>
      </w:r>
      <w:r w:rsidR="00C41629">
        <w:t>y</w:t>
      </w:r>
      <w:r w:rsidR="008670A8">
        <w:t xml:space="preserve">, </w:t>
      </w:r>
      <w:r w:rsidR="008670A8" w:rsidRPr="008670A8">
        <w:t>interconnectivity of data</w:t>
      </w:r>
      <w:r w:rsidR="008670A8">
        <w:t xml:space="preserve"> has more opportunities than ever. </w:t>
      </w:r>
      <w:r w:rsidR="00EF7A9C">
        <w:t xml:space="preserve">One </w:t>
      </w:r>
      <w:r w:rsidR="008670A8">
        <w:t xml:space="preserve">use is for IoT (internet of things) devices. </w:t>
      </w:r>
      <w:r w:rsidR="008670A8" w:rsidRPr="008670A8">
        <w:t>Devices</w:t>
      </w:r>
      <w:r w:rsidR="008670A8">
        <w:t xml:space="preserve"> like </w:t>
      </w:r>
      <w:r w:rsidR="00EF7A9C">
        <w:t>smart TVs</w:t>
      </w:r>
      <w:r w:rsidR="008670A8" w:rsidRPr="008670A8">
        <w:t xml:space="preserve"> generate vast amounts of data that can be used to improve processes and services.</w:t>
      </w:r>
      <w:r w:rsidR="008670A8">
        <w:t xml:space="preserve"> One drawback</w:t>
      </w:r>
      <w:r w:rsidR="00EF7A9C">
        <w:t xml:space="preserve"> </w:t>
      </w:r>
      <w:r w:rsidR="008670A8">
        <w:t xml:space="preserve">is the </w:t>
      </w:r>
      <w:r w:rsidR="00EF7A9C">
        <w:t>data’s security</w:t>
      </w:r>
      <w:r w:rsidR="008670A8">
        <w:t>.</w:t>
      </w:r>
      <w:r w:rsidR="00EF7A9C">
        <w:t xml:space="preserve"> “W</w:t>
      </w:r>
      <w:r w:rsidR="008670A8" w:rsidRPr="008670A8">
        <w:t>hen data is being transmitted over the internet</w:t>
      </w:r>
      <w:r w:rsidR="008670A8">
        <w:t>, it’s vulnerable to cy</w:t>
      </w:r>
      <w:r w:rsidR="008670A8" w:rsidRPr="008670A8">
        <w:t>ber-attacks</w:t>
      </w:r>
      <w:r w:rsidR="008670A8">
        <w:t>.</w:t>
      </w:r>
      <w:r w:rsidR="00EF7A9C">
        <w:t>”</w:t>
      </w:r>
      <w:r w:rsidR="008670A8">
        <w:t xml:space="preserve"> </w:t>
      </w:r>
      <w:r w:rsidR="008670A8" w:rsidRPr="00EF7A9C">
        <w:rPr>
          <w:i/>
          <w:iCs/>
          <w:color w:val="4472C4" w:themeColor="accent1"/>
        </w:rPr>
        <w:t>(</w:t>
      </w:r>
      <w:r w:rsidR="00EF7A9C" w:rsidRPr="00EF7A9C">
        <w:rPr>
          <w:i/>
          <w:iCs/>
          <w:color w:val="4472C4" w:themeColor="accent1"/>
        </w:rPr>
        <w:t>wwt.com, 2022)</w:t>
      </w:r>
      <w:r w:rsidR="00EF7A9C">
        <w:rPr>
          <w:color w:val="4472C4" w:themeColor="accent1"/>
        </w:rPr>
        <w:t>.</w:t>
      </w:r>
    </w:p>
    <w:p w14:paraId="3BADED67" w14:textId="6DCDAAA2" w:rsidR="00EF7A9C" w:rsidRDefault="008670A8" w:rsidP="00EF7A9C">
      <w:pPr>
        <w:pStyle w:val="Heading2"/>
      </w:pPr>
      <w:bookmarkStart w:id="13" w:name="_Toc134694411"/>
      <w:r>
        <w:t>Routing Protocol</w:t>
      </w:r>
      <w:r w:rsidR="00EF7A9C">
        <w:t>s</w:t>
      </w:r>
      <w:bookmarkEnd w:id="13"/>
    </w:p>
    <w:p w14:paraId="1A7958D2" w14:textId="77777777" w:rsidR="00EF7A9C" w:rsidRDefault="00EF7A9C" w:rsidP="00EF7A9C">
      <w:r>
        <w:t>When data is transferred between 2 routers, it uses one of the 2 routing protocols. The dynamic routing protocol allows the sending and receiving routers to send data to different destination routes and overall transfer efficiently. Static Routing is the opposite, as it does the same job but only allows the data to go through one pre-set destination route. Each has its benefits and drawbacks.</w:t>
      </w:r>
    </w:p>
    <w:p w14:paraId="3C511FF2" w14:textId="30E6C402" w:rsidR="00EF7A9C" w:rsidRPr="00EF7A9C" w:rsidRDefault="00EF7A9C" w:rsidP="00EF7A9C">
      <w:pPr>
        <w:rPr>
          <w:u w:val="single"/>
        </w:rPr>
      </w:pPr>
      <w:r w:rsidRPr="00EF7A9C">
        <w:rPr>
          <w:u w:val="single"/>
        </w:rPr>
        <w:t>Dynamic Routing</w:t>
      </w:r>
    </w:p>
    <w:p w14:paraId="0F434E79" w14:textId="5FB09768" w:rsidR="00EF7A9C" w:rsidRDefault="00EF7A9C" w:rsidP="00EF7A9C">
      <w:r>
        <w:t>+ Allows for data to be sent via multiple destination routes.</w:t>
      </w:r>
    </w:p>
    <w:p w14:paraId="40A1FDD0" w14:textId="0A18D369" w:rsidR="00EF7A9C" w:rsidRDefault="00EF7A9C" w:rsidP="00EF7A9C">
      <w:r w:rsidRPr="00EF7A9C">
        <w:t>- offers less security since the route is shared across the whole network</w:t>
      </w:r>
    </w:p>
    <w:p w14:paraId="6C6B75E4" w14:textId="1FFA3EFF" w:rsidR="00EF7A9C" w:rsidRPr="00EF7A9C" w:rsidRDefault="00EF7A9C" w:rsidP="00EF7A9C">
      <w:pPr>
        <w:rPr>
          <w:u w:val="single"/>
        </w:rPr>
      </w:pPr>
      <w:r w:rsidRPr="00EF7A9C">
        <w:rPr>
          <w:u w:val="single"/>
        </w:rPr>
        <w:t>Static Routing</w:t>
      </w:r>
    </w:p>
    <w:p w14:paraId="7196AD3A" w14:textId="77777777" w:rsidR="00EF7A9C" w:rsidRDefault="00EF7A9C" w:rsidP="00EF7A9C">
      <w:r>
        <w:t>+ offers more security since the route is kept hidden.</w:t>
      </w:r>
    </w:p>
    <w:p w14:paraId="555ED92F" w14:textId="41C62945" w:rsidR="00EF7A9C" w:rsidRDefault="00EF7A9C" w:rsidP="00EF7A9C">
      <w:r w:rsidRPr="00EF7A9C">
        <w:t xml:space="preserve">- </w:t>
      </w:r>
      <w:r>
        <w:t>algorithm must be manually changed if destination changes</w:t>
      </w:r>
    </w:p>
    <w:p w14:paraId="6A2A239D" w14:textId="6DA53F49" w:rsidR="009330F2" w:rsidRDefault="009330F2" w:rsidP="00EF7A9C"/>
    <w:p w14:paraId="2935BC46" w14:textId="0D3822E7" w:rsidR="009330F2" w:rsidRDefault="009330F2" w:rsidP="00F1180B">
      <w:pPr>
        <w:pStyle w:val="Heading1"/>
      </w:pPr>
      <w:bookmarkStart w:id="14" w:name="_Toc134694412"/>
      <w:r>
        <w:t>Traffic Management</w:t>
      </w:r>
      <w:bookmarkEnd w:id="14"/>
    </w:p>
    <w:p w14:paraId="3DA23426" w14:textId="77777777" w:rsidR="00F1180B" w:rsidRPr="00F1180B" w:rsidRDefault="00F1180B" w:rsidP="00F1180B">
      <w:pPr>
        <w:pStyle w:val="NoSpacing"/>
      </w:pPr>
    </w:p>
    <w:p w14:paraId="45D95B41" w14:textId="14E42A84" w:rsidR="009330F2" w:rsidRDefault="00F1180B" w:rsidP="009330F2">
      <w:pPr>
        <w:pStyle w:val="Heading2"/>
      </w:pPr>
      <w:bookmarkStart w:id="15" w:name="_Toc134694413"/>
      <w:r>
        <w:t>Latency</w:t>
      </w:r>
      <w:bookmarkEnd w:id="15"/>
    </w:p>
    <w:p w14:paraId="7B66E136" w14:textId="66A0C8E2" w:rsidR="009330F2" w:rsidRDefault="00F1180B" w:rsidP="009330F2">
      <w:r>
        <w:rPr>
          <w:noProof/>
        </w:rPr>
        <w:drawing>
          <wp:anchor distT="0" distB="0" distL="114300" distR="114300" simplePos="0" relativeHeight="251670528" behindDoc="0" locked="0" layoutInCell="1" allowOverlap="1" wp14:anchorId="6A748A8C" wp14:editId="21885495">
            <wp:simplePos x="0" y="0"/>
            <wp:positionH relativeFrom="margin">
              <wp:posOffset>0</wp:posOffset>
            </wp:positionH>
            <wp:positionV relativeFrom="paragraph">
              <wp:posOffset>865505</wp:posOffset>
            </wp:positionV>
            <wp:extent cx="4180840" cy="1743075"/>
            <wp:effectExtent l="0" t="0" r="0" b="952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180840" cy="1743075"/>
                    </a:xfrm>
                    <a:prstGeom prst="rect">
                      <a:avLst/>
                    </a:prstGeom>
                    <a:noFill/>
                  </pic:spPr>
                </pic:pic>
              </a:graphicData>
            </a:graphic>
            <wp14:sizeRelH relativeFrom="page">
              <wp14:pctWidth>0</wp14:pctWidth>
            </wp14:sizeRelH>
            <wp14:sizeRelV relativeFrom="page">
              <wp14:pctHeight>0</wp14:pctHeight>
            </wp14:sizeRelV>
          </wp:anchor>
        </w:drawing>
      </w:r>
      <w:r>
        <w:t>N</w:t>
      </w:r>
      <w:r w:rsidRPr="00F1180B">
        <w:t>etwork latency describes the amount of time it takes for data to travel between two endpoints on a network</w:t>
      </w:r>
      <w:r>
        <w:t>. “It’s caused by f</w:t>
      </w:r>
      <w:r w:rsidRPr="00F1180B">
        <w:t>actors such as distance</w:t>
      </w:r>
      <w:r>
        <w:t xml:space="preserve"> </w:t>
      </w:r>
      <w:r w:rsidR="00283875">
        <w:t>and weather</w:t>
      </w:r>
      <w:r>
        <w:t xml:space="preserve">.” </w:t>
      </w:r>
      <w:r w:rsidRPr="00F1180B">
        <w:rPr>
          <w:i/>
          <w:iCs/>
          <w:color w:val="4472C4" w:themeColor="accent1"/>
        </w:rPr>
        <w:t>(aws.com, 2023)</w:t>
      </w:r>
      <w:r w:rsidRPr="00F1180B">
        <w:rPr>
          <w:color w:val="4472C4" w:themeColor="accent1"/>
        </w:rPr>
        <w:t xml:space="preserve">. </w:t>
      </w:r>
      <w:r w:rsidRPr="00F1180B">
        <w:t xml:space="preserve">High network latency can </w:t>
      </w:r>
      <w:r>
        <w:t xml:space="preserve">also cause </w:t>
      </w:r>
      <w:r w:rsidRPr="00F1180B">
        <w:t>increas</w:t>
      </w:r>
      <w:r>
        <w:t>ed</w:t>
      </w:r>
      <w:r w:rsidRPr="00F1180B">
        <w:t xml:space="preserve"> response times, reduc</w:t>
      </w:r>
      <w:r>
        <w:t xml:space="preserve">ed </w:t>
      </w:r>
      <w:r w:rsidRPr="00F1180B">
        <w:t>data transfer rates</w:t>
      </w:r>
      <w:r>
        <w:t xml:space="preserve"> and </w:t>
      </w:r>
      <w:r w:rsidRPr="00F1180B">
        <w:t>timeouts. It can</w:t>
      </w:r>
      <w:r>
        <w:t xml:space="preserve"> also.</w:t>
      </w:r>
      <w:r w:rsidRPr="00F1180B">
        <w:t xml:space="preserve"> lead to</w:t>
      </w:r>
      <w:r>
        <w:t xml:space="preserve"> a</w:t>
      </w:r>
      <w:r w:rsidRPr="00F1180B">
        <w:t xml:space="preserve"> poor user </w:t>
      </w:r>
      <w:r>
        <w:t>experience.</w:t>
      </w:r>
    </w:p>
    <w:p w14:paraId="6B9386F9" w14:textId="317D0CCD" w:rsidR="00F1180B" w:rsidRDefault="00F1180B" w:rsidP="00F1180B">
      <w:pPr>
        <w:tabs>
          <w:tab w:val="left" w:pos="6765"/>
        </w:tabs>
      </w:pPr>
      <w:r>
        <w:rPr>
          <w:noProof/>
        </w:rPr>
        <mc:AlternateContent>
          <mc:Choice Requires="wps">
            <w:drawing>
              <wp:anchor distT="0" distB="0" distL="114300" distR="114300" simplePos="0" relativeHeight="251671552" behindDoc="0" locked="0" layoutInCell="1" allowOverlap="1" wp14:anchorId="515D75B6" wp14:editId="4068E616">
                <wp:simplePos x="0" y="0"/>
                <wp:positionH relativeFrom="column">
                  <wp:posOffset>4124325</wp:posOffset>
                </wp:positionH>
                <wp:positionV relativeFrom="paragraph">
                  <wp:posOffset>12065</wp:posOffset>
                </wp:positionV>
                <wp:extent cx="2428875" cy="333375"/>
                <wp:effectExtent l="0" t="0" r="0" b="0"/>
                <wp:wrapNone/>
                <wp:docPr id="12" name="Text Box 12"/>
                <wp:cNvGraphicFramePr/>
                <a:graphic xmlns:a="http://schemas.openxmlformats.org/drawingml/2006/main">
                  <a:graphicData uri="http://schemas.microsoft.com/office/word/2010/wordprocessingShape">
                    <wps:wsp>
                      <wps:cNvSpPr txBox="1"/>
                      <wps:spPr>
                        <a:xfrm>
                          <a:off x="0" y="0"/>
                          <a:ext cx="2428875" cy="333375"/>
                        </a:xfrm>
                        <a:prstGeom prst="rect">
                          <a:avLst/>
                        </a:prstGeom>
                        <a:noFill/>
                        <a:ln w="6350">
                          <a:noFill/>
                        </a:ln>
                      </wps:spPr>
                      <wps:txbx>
                        <w:txbxContent>
                          <w:p w14:paraId="2E5EC980" w14:textId="71C17A6C" w:rsidR="00F1180B" w:rsidRPr="00F1180B" w:rsidRDefault="00F1180B">
                            <w:pPr>
                              <w:rPr>
                                <w:i/>
                                <w:iCs/>
                                <w:color w:val="4472C4" w:themeColor="accent1"/>
                              </w:rPr>
                            </w:pPr>
                            <w:r w:rsidRPr="00F1180B">
                              <w:rPr>
                                <w:i/>
                                <w:iCs/>
                                <w:color w:val="4472C4" w:themeColor="accent1"/>
                              </w:rPr>
                              <w:t>(Figure 8, comparitech.com, 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5D75B6" id="Text Box 12" o:spid="_x0000_s1032" type="#_x0000_t202" style="position:absolute;margin-left:324.75pt;margin-top:.95pt;width:191.25pt;height:26.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" filled="f" stroked="f" strokeweight=".5pt">
                <v:textbox>
                  <w:txbxContent>
                    <w:p w14:paraId="2E5EC980" w14:textId="71C17A6C" w:rsidR="00F1180B" w:rsidRPr="00F1180B" w:rsidRDefault="00F1180B">
                      <w:pPr>
                        <w:rPr>
                          <w:i/>
                          <w:iCs/>
                          <w:color w:val="4472C4" w:themeColor="accent1"/>
                        </w:rPr>
                      </w:pPr>
                      <w:r w:rsidRPr="00F1180B">
                        <w:rPr>
                          <w:i/>
                          <w:iCs/>
                          <w:color w:val="4472C4" w:themeColor="accent1"/>
                        </w:rPr>
                        <w:t>(Figure 8, comparitech.com, 2023)</w:t>
                      </w:r>
                    </w:p>
                  </w:txbxContent>
                </v:textbox>
              </v:shape>
            </w:pict>
          </mc:Fallback>
        </mc:AlternateContent>
      </w:r>
      <w:r>
        <w:tab/>
      </w:r>
    </w:p>
    <w:p w14:paraId="2560DC68" w14:textId="0FF443A5" w:rsidR="00F1180B" w:rsidRPr="00F1180B" w:rsidRDefault="00F1180B" w:rsidP="00F1180B"/>
    <w:p w14:paraId="28D3DDD2" w14:textId="62F182B3" w:rsidR="00F1180B" w:rsidRPr="00F1180B" w:rsidRDefault="00F1180B" w:rsidP="00F1180B"/>
    <w:p w14:paraId="662FFCD1" w14:textId="3B1BE925" w:rsidR="00F1180B" w:rsidRDefault="00F1180B" w:rsidP="00F1180B">
      <w:pPr>
        <w:tabs>
          <w:tab w:val="left" w:pos="6900"/>
        </w:tabs>
      </w:pPr>
      <w:r>
        <w:tab/>
      </w:r>
    </w:p>
    <w:p w14:paraId="38CBF959" w14:textId="5C537FE2" w:rsidR="00F1180B" w:rsidRDefault="00283875" w:rsidP="00283875">
      <w:pPr>
        <w:pStyle w:val="Heading2"/>
      </w:pPr>
      <w:bookmarkStart w:id="16" w:name="_Toc134694414"/>
      <w:r>
        <w:lastRenderedPageBreak/>
        <w:t>Congestion</w:t>
      </w:r>
      <w:bookmarkEnd w:id="16"/>
    </w:p>
    <w:p w14:paraId="76A7A766" w14:textId="231FCDAA" w:rsidR="00A42334" w:rsidRDefault="00A42334" w:rsidP="00283875">
      <w:r>
        <w:rPr>
          <w:noProof/>
        </w:rPr>
        <w:drawing>
          <wp:anchor distT="0" distB="0" distL="114300" distR="114300" simplePos="0" relativeHeight="251672576" behindDoc="0" locked="0" layoutInCell="1" allowOverlap="1" wp14:anchorId="173678F2" wp14:editId="1DE4D603">
            <wp:simplePos x="0" y="0"/>
            <wp:positionH relativeFrom="margin">
              <wp:align>left</wp:align>
            </wp:positionH>
            <wp:positionV relativeFrom="paragraph">
              <wp:posOffset>1022985</wp:posOffset>
            </wp:positionV>
            <wp:extent cx="3257550" cy="2113231"/>
            <wp:effectExtent l="0" t="0" r="0" b="1905"/>
            <wp:wrapNone/>
            <wp:docPr id="13" name="Picture 13" descr="network congestion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etwork congestion exampl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261035" cy="211549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83875">
        <w:t>W</w:t>
      </w:r>
      <w:r w:rsidR="00283875" w:rsidRPr="00283875">
        <w:t>hen there</w:t>
      </w:r>
      <w:r w:rsidR="00283875">
        <w:t>’</w:t>
      </w:r>
      <w:r w:rsidR="00283875" w:rsidRPr="00283875">
        <w:t>s more traffic on a network than it can handle</w:t>
      </w:r>
      <w:r w:rsidR="00283875">
        <w:t>, n</w:t>
      </w:r>
      <w:r w:rsidR="00283875" w:rsidRPr="00283875">
        <w:t>etwork congestion</w:t>
      </w:r>
      <w:r w:rsidR="002A0F98">
        <w:t xml:space="preserve"> occurs</w:t>
      </w:r>
      <w:r w:rsidR="00283875">
        <w:t xml:space="preserve">. This leads to delays and packet loss. In common cases, users will experience </w:t>
      </w:r>
      <w:r w:rsidR="00283875" w:rsidRPr="00283875">
        <w:t>slow page load times, call</w:t>
      </w:r>
      <w:r w:rsidR="00283875">
        <w:t xml:space="preserve"> dropping</w:t>
      </w:r>
      <w:r w:rsidR="00283875" w:rsidRPr="00283875">
        <w:t>, and</w:t>
      </w:r>
      <w:r w:rsidR="00283875">
        <w:t xml:space="preserve"> vi</w:t>
      </w:r>
      <w:r w:rsidR="00283875" w:rsidRPr="00283875">
        <w:t>deo</w:t>
      </w:r>
      <w:r w:rsidR="00283875">
        <w:t xml:space="preserve"> buffers</w:t>
      </w:r>
      <w:r w:rsidR="00283875" w:rsidRPr="00283875">
        <w:t>.</w:t>
      </w:r>
      <w:r w:rsidR="00283875">
        <w:t xml:space="preserve"> In extreme cases network congestion will even cause a network to shut down completely. To prevent this, network admins use techniques </w:t>
      </w:r>
      <w:r w:rsidR="00283875" w:rsidRPr="00283875">
        <w:t xml:space="preserve">such as </w:t>
      </w:r>
      <w:r w:rsidR="00283875">
        <w:t>“</w:t>
      </w:r>
      <w:r>
        <w:t>Q</w:t>
      </w:r>
      <w:r w:rsidR="00283875" w:rsidRPr="00283875">
        <w:t>uality of service (QoS) policies, bandwidth throttling, and load balancing.</w:t>
      </w:r>
      <w:r w:rsidR="00283875">
        <w:t>”</w:t>
      </w:r>
      <w:r w:rsidR="00283875" w:rsidRPr="00A42334">
        <w:rPr>
          <w:color w:val="4472C4" w:themeColor="accent1"/>
        </w:rPr>
        <w:t xml:space="preserve"> </w:t>
      </w:r>
      <w:r w:rsidR="00283875" w:rsidRPr="00A42334">
        <w:rPr>
          <w:i/>
          <w:iCs/>
          <w:color w:val="4472C4" w:themeColor="accent1"/>
        </w:rPr>
        <w:t>(atera.com, 2021</w:t>
      </w:r>
      <w:r>
        <w:rPr>
          <w:i/>
          <w:iCs/>
          <w:color w:val="4472C4" w:themeColor="accent1"/>
        </w:rPr>
        <w:t>)</w:t>
      </w:r>
      <w:r>
        <w:rPr>
          <w:i/>
          <w:iCs/>
        </w:rPr>
        <w:t>.</w:t>
      </w:r>
    </w:p>
    <w:p w14:paraId="109958E9" w14:textId="66DEC76F" w:rsidR="00A42334" w:rsidRDefault="00A42334" w:rsidP="00A42334">
      <w:pPr>
        <w:tabs>
          <w:tab w:val="left" w:pos="5625"/>
        </w:tabs>
      </w:pPr>
      <w:r>
        <w:tab/>
      </w:r>
    </w:p>
    <w:p w14:paraId="7477A630" w14:textId="14090871" w:rsidR="00A42334" w:rsidRDefault="00A42334" w:rsidP="00A42334"/>
    <w:p w14:paraId="3995A02E" w14:textId="3C2EE957" w:rsidR="00A42334" w:rsidRPr="00A42334" w:rsidRDefault="00A42334" w:rsidP="00A42334"/>
    <w:p w14:paraId="6EBA8645" w14:textId="04BDF2D7" w:rsidR="00A42334" w:rsidRPr="00A42334" w:rsidRDefault="00A42334" w:rsidP="00A42334"/>
    <w:p w14:paraId="0619D9A2" w14:textId="28BEBFD2" w:rsidR="00A42334" w:rsidRPr="00A42334" w:rsidRDefault="00A42334" w:rsidP="00A42334"/>
    <w:p w14:paraId="38D195F5" w14:textId="5B72BA75" w:rsidR="00A42334" w:rsidRPr="00A42334" w:rsidRDefault="00A42334" w:rsidP="00A42334"/>
    <w:p w14:paraId="5B680E44" w14:textId="41F838E5" w:rsidR="00A42334" w:rsidRPr="00A42334" w:rsidRDefault="00A42334" w:rsidP="00A42334"/>
    <w:p w14:paraId="79200A5C" w14:textId="59D9177C" w:rsidR="00A42334" w:rsidRDefault="00A42334" w:rsidP="00A42334">
      <w:pPr>
        <w:rPr>
          <w:i/>
          <w:iCs/>
          <w:color w:val="4472C4" w:themeColor="accent1"/>
        </w:rPr>
      </w:pPr>
      <w:r w:rsidRPr="00A42334">
        <w:rPr>
          <w:i/>
          <w:iCs/>
          <w:color w:val="4472C4" w:themeColor="accent1"/>
        </w:rPr>
        <w:t>(Figure 9, diagram showing how network traffic forms, wallarm.com, 2022)</w:t>
      </w:r>
    </w:p>
    <w:p w14:paraId="23AD3CFB" w14:textId="510BED03" w:rsidR="00A42334" w:rsidRDefault="00A42334" w:rsidP="00A42334">
      <w:pPr>
        <w:pStyle w:val="Heading2"/>
      </w:pPr>
      <w:bookmarkStart w:id="17" w:name="_Toc134694415"/>
      <w:r>
        <w:t>Configuration</w:t>
      </w:r>
      <w:bookmarkEnd w:id="17"/>
    </w:p>
    <w:p w14:paraId="353B64EF" w14:textId="7866C8D5" w:rsidR="00AF6A06" w:rsidRDefault="00653A1D" w:rsidP="00A42334">
      <w:r w:rsidRPr="00653A1D">
        <w:t>Misconfiguration</w:t>
      </w:r>
      <w:r>
        <w:t xml:space="preserve"> in networks applies</w:t>
      </w:r>
      <w:r w:rsidRPr="00653A1D">
        <w:t xml:space="preserve"> to the incorrec</w:t>
      </w:r>
      <w:r w:rsidR="002A0F98">
        <w:t>t/</w:t>
      </w:r>
      <w:r w:rsidRPr="00653A1D">
        <w:t>incomplete setup of network devices</w:t>
      </w:r>
      <w:r>
        <w:t xml:space="preserve"> and </w:t>
      </w:r>
      <w:r w:rsidRPr="00653A1D">
        <w:t>protocols</w:t>
      </w:r>
      <w:r>
        <w:t>.</w:t>
      </w:r>
      <w:r w:rsidR="002A0F98">
        <w:t xml:space="preserve"> Simply not connecting a network with the right cables can have a </w:t>
      </w:r>
      <w:proofErr w:type="gramStart"/>
      <w:r w:rsidR="002A0F98">
        <w:t>knock on</w:t>
      </w:r>
      <w:proofErr w:type="gramEnd"/>
      <w:r w:rsidR="002A0F98">
        <w:t xml:space="preserve"> effect and cause the other issues mentioned. This also leads to</w:t>
      </w:r>
      <w:r w:rsidR="002A0F98" w:rsidRPr="002A0F98">
        <w:t xml:space="preserve"> unexpected results or errors.</w:t>
      </w:r>
      <w:r w:rsidR="002A0F98">
        <w:t xml:space="preserve"> To fix this, admins usually run error checks such as </w:t>
      </w:r>
      <w:r w:rsidR="002A0F98" w:rsidRPr="002A0F98">
        <w:t>click redundancy checks (CRC</w:t>
      </w:r>
      <w:r w:rsidR="002A0F98">
        <w:t>)</w:t>
      </w:r>
      <w:r w:rsidR="002A0F98" w:rsidRPr="002A0F98">
        <w:t>, and error correction codes (ECC)</w:t>
      </w:r>
      <w:r w:rsidR="002A0F98">
        <w:t>.</w:t>
      </w:r>
    </w:p>
    <w:p w14:paraId="59D52232" w14:textId="77777777" w:rsidR="009B70F3" w:rsidRDefault="009B70F3" w:rsidP="009B70F3">
      <w:pPr>
        <w:pStyle w:val="NoSpacing"/>
      </w:pPr>
    </w:p>
    <w:p w14:paraId="313FD636" w14:textId="4A0D3BE4" w:rsidR="00B327EE" w:rsidRDefault="00B327EE" w:rsidP="00B327EE">
      <w:pPr>
        <w:pStyle w:val="Heading1"/>
      </w:pPr>
      <w:bookmarkStart w:id="18" w:name="_Toc134694416"/>
      <w:r>
        <w:t>Network Expansion Issues</w:t>
      </w:r>
      <w:bookmarkEnd w:id="18"/>
    </w:p>
    <w:p w14:paraId="78BF68F3" w14:textId="42B67113" w:rsidR="00B327EE" w:rsidRDefault="00B327EE" w:rsidP="00B327EE">
      <w:r>
        <w:t>When the performance of a network starts to decrease, companies will usually look to expand it. Connecting more devices which allows for smoother operations. In theory it’s simple to expand a network however there are issues that can arise. Some include:</w:t>
      </w:r>
    </w:p>
    <w:p w14:paraId="6C1CBC24" w14:textId="1CD77BF0" w:rsidR="00B327EE" w:rsidRDefault="00B327EE" w:rsidP="00B327EE">
      <w:pPr>
        <w:rPr>
          <w:i/>
          <w:iCs/>
          <w:color w:val="4472C4" w:themeColor="accent1"/>
        </w:rPr>
      </w:pPr>
      <w:r w:rsidRPr="00B327EE">
        <w:rPr>
          <w:u w:val="single"/>
        </w:rPr>
        <w:t>Cost -</w:t>
      </w:r>
      <w:r>
        <w:t xml:space="preserve"> </w:t>
      </w:r>
      <w:r w:rsidRPr="00B327EE">
        <w:t xml:space="preserve">Expanding a network can be expensive, </w:t>
      </w:r>
      <w:r>
        <w:t>“</w:t>
      </w:r>
      <w:r w:rsidRPr="00B327EE">
        <w:t>requiring investment in hardware, software, and personnel.</w:t>
      </w:r>
      <w:r>
        <w:t>”</w:t>
      </w:r>
      <w:r w:rsidR="00F10400">
        <w:t xml:space="preserve"> </w:t>
      </w:r>
      <w:r w:rsidR="00F10400" w:rsidRPr="00F10400">
        <w:rPr>
          <w:i/>
          <w:iCs/>
          <w:color w:val="4472C4" w:themeColor="accent1"/>
        </w:rPr>
        <w:t>(edisoncarriersolutions.com, 2023).</w:t>
      </w:r>
    </w:p>
    <w:p w14:paraId="5C9A3DDB" w14:textId="77777777" w:rsidR="009B70F3" w:rsidRDefault="00F10400" w:rsidP="00B327EE">
      <w:r w:rsidRPr="00F10400">
        <w:rPr>
          <w:u w:val="single"/>
        </w:rPr>
        <w:t>Performance -</w:t>
      </w:r>
      <w:r w:rsidRPr="00F10400">
        <w:t xml:space="preserve"> </w:t>
      </w:r>
      <w:r>
        <w:t>as mentioned before</w:t>
      </w:r>
      <w:r w:rsidRPr="00F10400">
        <w:t xml:space="preserve"> poorly configured network devices </w:t>
      </w:r>
      <w:r>
        <w:t>can cause n</w:t>
      </w:r>
      <w:r w:rsidRPr="00F10400">
        <w:t xml:space="preserve">etwork performance </w:t>
      </w:r>
      <w:r>
        <w:t xml:space="preserve">issues. </w:t>
      </w:r>
      <w:r w:rsidR="00302B27">
        <w:t xml:space="preserve">Furthermore, </w:t>
      </w:r>
      <w:r w:rsidRPr="00F10400">
        <w:t>inadequate bandwidth</w:t>
      </w:r>
      <w:r w:rsidR="00302B27">
        <w:t xml:space="preserve"> and</w:t>
      </w:r>
      <w:r w:rsidRPr="00F10400">
        <w:t xml:space="preserve"> network congestion</w:t>
      </w:r>
      <w:r w:rsidR="00302B27">
        <w:t xml:space="preserve"> also contribute.</w:t>
      </w:r>
    </w:p>
    <w:p w14:paraId="270B2BE9" w14:textId="293475DC" w:rsidR="009B70F3" w:rsidRPr="00F10400" w:rsidRDefault="009B70F3" w:rsidP="00B327EE">
      <w:r w:rsidRPr="009B70F3">
        <w:rPr>
          <w:u w:val="single"/>
        </w:rPr>
        <w:t>Security -</w:t>
      </w:r>
      <w:r>
        <w:t xml:space="preserve"> </w:t>
      </w:r>
      <w:r w:rsidRPr="009B70F3">
        <w:t>With more devices and users on the network, there is a greater risk of unauthorized access, data breaches, and cyber-attacks.</w:t>
      </w:r>
    </w:p>
    <w:p w14:paraId="2986259D" w14:textId="5C5E8F8B" w:rsidR="009B70F3" w:rsidRDefault="009B70F3" w:rsidP="009B70F3">
      <w:pPr>
        <w:pStyle w:val="Heading2"/>
      </w:pPr>
      <w:bookmarkStart w:id="19" w:name="_Toc134694417"/>
      <w:r>
        <w:lastRenderedPageBreak/>
        <w:t>Multi Network Integration</w:t>
      </w:r>
      <w:bookmarkEnd w:id="19"/>
    </w:p>
    <w:p w14:paraId="7B7E9DFE" w14:textId="2DA84B05" w:rsidR="004A6FEC" w:rsidRDefault="004A6FEC" w:rsidP="009B70F3">
      <w:r>
        <w:rPr>
          <w:noProof/>
        </w:rPr>
        <w:drawing>
          <wp:anchor distT="0" distB="0" distL="114300" distR="114300" simplePos="0" relativeHeight="251673600" behindDoc="0" locked="0" layoutInCell="1" allowOverlap="1" wp14:anchorId="0C80C9EF" wp14:editId="2C52B764">
            <wp:simplePos x="0" y="0"/>
            <wp:positionH relativeFrom="margin">
              <wp:align>left</wp:align>
            </wp:positionH>
            <wp:positionV relativeFrom="paragraph">
              <wp:posOffset>1042035</wp:posOffset>
            </wp:positionV>
            <wp:extent cx="4152900" cy="2427849"/>
            <wp:effectExtent l="0" t="0" r="0" b="0"/>
            <wp:wrapNone/>
            <wp:docPr id="10" name="Picture 10" descr="Diagram of how to run fibre from building to buil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agram of how to run fibre from building to buildi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52900" cy="2427849"/>
                    </a:xfrm>
                    <a:prstGeom prst="rect">
                      <a:avLst/>
                    </a:prstGeom>
                    <a:noFill/>
                    <a:ln>
                      <a:noFill/>
                    </a:ln>
                  </pic:spPr>
                </pic:pic>
              </a:graphicData>
            </a:graphic>
          </wp:anchor>
        </w:drawing>
      </w:r>
      <w:r w:rsidR="009B70F3">
        <w:t>Companie</w:t>
      </w:r>
      <w:r w:rsidR="009B70F3" w:rsidRPr="009B70F3">
        <w:t>s w</w:t>
      </w:r>
      <w:r w:rsidR="009B70F3">
        <w:t>ith</w:t>
      </w:r>
      <w:r w:rsidR="009B70F3" w:rsidRPr="009B70F3">
        <w:t xml:space="preserve"> multiple departments </w:t>
      </w:r>
      <w:r w:rsidR="009B70F3">
        <w:t>usually</w:t>
      </w:r>
      <w:r w:rsidR="009B70F3" w:rsidRPr="009B70F3">
        <w:t xml:space="preserve"> have their own separate network</w:t>
      </w:r>
      <w:r w:rsidR="009B70F3">
        <w:t>s. To interlink them, they use a technology called Network integration</w:t>
      </w:r>
      <w:r>
        <w:t xml:space="preserve">, “allowing them to communicate and exchange information.” </w:t>
      </w:r>
      <w:r w:rsidRPr="004A6FEC">
        <w:rPr>
          <w:i/>
          <w:iCs/>
          <w:color w:val="4472C4" w:themeColor="accent1"/>
        </w:rPr>
        <w:t>(globalspec.com, 2018)</w:t>
      </w:r>
      <w:r>
        <w:rPr>
          <w:color w:val="4472C4" w:themeColor="accent1"/>
        </w:rPr>
        <w:t>.</w:t>
      </w:r>
      <w:r>
        <w:t xml:space="preserve"> This lets the company benefit from the efficiency that comes with multi-network power however there are drawbacks. This process can completely fail if both networks aren’t compatible in the 1</w:t>
      </w:r>
      <w:r w:rsidRPr="004A6FEC">
        <w:rPr>
          <w:vertAlign w:val="superscript"/>
        </w:rPr>
        <w:t>st</w:t>
      </w:r>
      <w:r>
        <w:t xml:space="preserve"> place. </w:t>
      </w:r>
    </w:p>
    <w:p w14:paraId="33763D42" w14:textId="6749E1E7" w:rsidR="004A6FEC" w:rsidRPr="004A6FEC" w:rsidRDefault="004A6FEC" w:rsidP="009B70F3"/>
    <w:p w14:paraId="46C02B31" w14:textId="77777777" w:rsidR="004A6FEC" w:rsidRPr="004A6FEC" w:rsidRDefault="004A6FEC" w:rsidP="009B70F3">
      <w:pPr>
        <w:rPr>
          <w:i/>
          <w:iCs/>
        </w:rPr>
      </w:pPr>
    </w:p>
    <w:p w14:paraId="7385E872" w14:textId="7C52301F" w:rsidR="00AF6A06" w:rsidRDefault="00AF6A06" w:rsidP="00A42334"/>
    <w:p w14:paraId="780D0953" w14:textId="044727D7" w:rsidR="00FD0680" w:rsidRPr="00FD0680" w:rsidRDefault="00FD0680" w:rsidP="00FD0680"/>
    <w:p w14:paraId="38D0262B" w14:textId="245508E7" w:rsidR="00FD0680" w:rsidRPr="00FD0680" w:rsidRDefault="00FD0680" w:rsidP="00FD0680"/>
    <w:p w14:paraId="6D43521E" w14:textId="4AB23EAF" w:rsidR="00FD0680" w:rsidRPr="00FD0680" w:rsidRDefault="00FD0680" w:rsidP="00FD0680"/>
    <w:p w14:paraId="331BAE18" w14:textId="47F2A57C" w:rsidR="00FD0680" w:rsidRPr="00FD0680" w:rsidRDefault="00FD0680" w:rsidP="00FD0680"/>
    <w:p w14:paraId="42C36CEC" w14:textId="5E3682A2" w:rsidR="00FD0680" w:rsidRDefault="00FD0680" w:rsidP="00FD0680"/>
    <w:p w14:paraId="30DEF651" w14:textId="4EA34B2F" w:rsidR="00FD0680" w:rsidRPr="00FD0680" w:rsidRDefault="00FD0680" w:rsidP="00FD0680">
      <w:pPr>
        <w:rPr>
          <w:i/>
          <w:iCs/>
          <w:color w:val="4472C4" w:themeColor="accent1"/>
        </w:rPr>
      </w:pPr>
      <w:r w:rsidRPr="00FD0680">
        <w:rPr>
          <w:i/>
          <w:iCs/>
          <w:color w:val="4472C4" w:themeColor="accent1"/>
        </w:rPr>
        <w:t xml:space="preserve">(Figure 10, </w:t>
      </w:r>
      <w:r>
        <w:rPr>
          <w:i/>
          <w:iCs/>
          <w:color w:val="4472C4" w:themeColor="accent1"/>
        </w:rPr>
        <w:t>two</w:t>
      </w:r>
      <w:r w:rsidRPr="00FD0680">
        <w:rPr>
          <w:i/>
          <w:iCs/>
          <w:color w:val="4472C4" w:themeColor="accent1"/>
        </w:rPr>
        <w:t xml:space="preserve"> buildings with integrated networks</w:t>
      </w:r>
      <w:r>
        <w:rPr>
          <w:i/>
          <w:iCs/>
          <w:color w:val="4472C4" w:themeColor="accent1"/>
        </w:rPr>
        <w:t>,</w:t>
      </w:r>
      <w:r w:rsidRPr="00FD0680">
        <w:rPr>
          <w:i/>
          <w:iCs/>
          <w:color w:val="4472C4" w:themeColor="accent1"/>
        </w:rPr>
        <w:t xml:space="preserve"> broadbandbuyer.com, 2023)</w:t>
      </w:r>
    </w:p>
    <w:p w14:paraId="6C3E6614" w14:textId="751463F7" w:rsidR="00FD0680" w:rsidRDefault="0096207F" w:rsidP="000724AE">
      <w:pPr>
        <w:pStyle w:val="Heading2"/>
      </w:pPr>
      <w:bookmarkStart w:id="20" w:name="_Toc134694418"/>
      <w:r>
        <w:t xml:space="preserve">Network </w:t>
      </w:r>
      <w:r w:rsidR="000724AE">
        <w:t>Evolution</w:t>
      </w:r>
      <w:bookmarkEnd w:id="20"/>
      <w:r w:rsidR="000724AE">
        <w:t xml:space="preserve"> </w:t>
      </w:r>
    </w:p>
    <w:p w14:paraId="0B6D3E06" w14:textId="50E88A4A" w:rsidR="00C62B9D" w:rsidRPr="0096207F" w:rsidRDefault="000724AE" w:rsidP="000724AE">
      <w:pPr>
        <w:rPr>
          <w:i/>
          <w:iCs/>
        </w:rPr>
      </w:pPr>
      <w:r>
        <w:t>When looking at networking technologies</w:t>
      </w:r>
      <w:r w:rsidR="00D568E8">
        <w:t>, they’ve</w:t>
      </w:r>
      <w:r w:rsidR="00D804EE">
        <w:t xml:space="preserve"> </w:t>
      </w:r>
      <w:r w:rsidR="00D568E8">
        <w:t xml:space="preserve">evolved from </w:t>
      </w:r>
      <w:r w:rsidR="00D804EE">
        <w:t xml:space="preserve">previous, but their power ceiling has massively increased for example, Dial-Up to Broadband. </w:t>
      </w:r>
      <w:r w:rsidR="0096207F">
        <w:t>“</w:t>
      </w:r>
      <w:r w:rsidR="00D804EE">
        <w:t xml:space="preserve">We used to </w:t>
      </w:r>
      <w:r w:rsidR="00D804EE" w:rsidRPr="00D804EE">
        <w:t>use a phone line to connect to the internet</w:t>
      </w:r>
      <w:r w:rsidR="0096207F">
        <w:t>”</w:t>
      </w:r>
      <w:r w:rsidR="00D804EE">
        <w:t xml:space="preserve"> but now</w:t>
      </w:r>
      <w:r w:rsidR="0096207F">
        <w:t xml:space="preserve"> we </w:t>
      </w:r>
      <w:r w:rsidR="0096207F" w:rsidRPr="0096207F">
        <w:t xml:space="preserve">use </w:t>
      </w:r>
      <w:r w:rsidR="0096207F">
        <w:t>“</w:t>
      </w:r>
      <w:r w:rsidR="0096207F" w:rsidRPr="0096207F">
        <w:t>high-speed data transmission technologies</w:t>
      </w:r>
      <w:r w:rsidR="0096207F">
        <w:t>”</w:t>
      </w:r>
      <w:r w:rsidR="0096207F" w:rsidRPr="0096207F">
        <w:t xml:space="preserve"> like cable</w:t>
      </w:r>
      <w:r w:rsidR="0096207F">
        <w:t xml:space="preserve"> and </w:t>
      </w:r>
      <w:r w:rsidR="0096207F" w:rsidRPr="0096207F">
        <w:t>fiber optic</w:t>
      </w:r>
      <w:r w:rsidR="0096207F">
        <w:t xml:space="preserve">. </w:t>
      </w:r>
      <w:r w:rsidR="0096207F" w:rsidRPr="0096207F">
        <w:rPr>
          <w:i/>
          <w:iCs/>
          <w:color w:val="4472C4" w:themeColor="accent1"/>
        </w:rPr>
        <w:t>(plus.net, 2023)</w:t>
      </w:r>
    </w:p>
    <w:p w14:paraId="25880A6B" w14:textId="540A2714" w:rsidR="00D804EE" w:rsidRDefault="0096207F" w:rsidP="0096207F">
      <w:pPr>
        <w:pStyle w:val="Heading2"/>
      </w:pPr>
      <w:bookmarkStart w:id="21" w:name="_Toc134694419"/>
      <w:r>
        <w:t>Network Revolution</w:t>
      </w:r>
      <w:bookmarkEnd w:id="21"/>
    </w:p>
    <w:p w14:paraId="16DC4465" w14:textId="406A510E" w:rsidR="00F57DDC" w:rsidRDefault="0096207F" w:rsidP="00F57DDC">
      <w:r w:rsidRPr="0096207F">
        <w:t xml:space="preserve">An example of network technology revolution is the </w:t>
      </w:r>
      <w:r>
        <w:t>introduction</w:t>
      </w:r>
      <w:r w:rsidRPr="0096207F">
        <w:t xml:space="preserve"> of 5G</w:t>
      </w:r>
      <w:r>
        <w:t xml:space="preserve"> networking. These networks “offer faster speeds, lower latency, and massive device connectivity”</w:t>
      </w:r>
      <w:r>
        <w:rPr>
          <w:i/>
          <w:iCs/>
        </w:rPr>
        <w:t xml:space="preserve"> </w:t>
      </w:r>
      <w:r w:rsidRPr="0096207F">
        <w:rPr>
          <w:i/>
          <w:iCs/>
          <w:color w:val="4472C4" w:themeColor="accent1"/>
        </w:rPr>
        <w:t xml:space="preserve">(ee.co.uk, 2021). </w:t>
      </w:r>
      <w:r w:rsidRPr="0096207F">
        <w:rPr>
          <w:color w:val="4472C4" w:themeColor="accent1"/>
        </w:rPr>
        <w:t xml:space="preserve"> </w:t>
      </w:r>
      <w:r>
        <w:t xml:space="preserve">This enables new technologies such as autonomous vehicles and remote </w:t>
      </w:r>
      <w:r w:rsidR="00F57DDC">
        <w:t>healthcare.</w:t>
      </w:r>
    </w:p>
    <w:p w14:paraId="25DCAF46" w14:textId="77777777" w:rsidR="00C41629" w:rsidRDefault="00C41629" w:rsidP="00F57DDC"/>
    <w:p w14:paraId="201CBFF3" w14:textId="77777777" w:rsidR="00C41629" w:rsidRDefault="00C41629" w:rsidP="00F57DDC"/>
    <w:p w14:paraId="3A5F55B2" w14:textId="77777777" w:rsidR="00C41629" w:rsidRDefault="00C41629" w:rsidP="00F57DDC"/>
    <w:p w14:paraId="762EA639" w14:textId="77777777" w:rsidR="00C41629" w:rsidRDefault="00C41629" w:rsidP="00F57DDC"/>
    <w:p w14:paraId="3AB5A87E" w14:textId="77777777" w:rsidR="00C41629" w:rsidRDefault="00C41629" w:rsidP="00F57DDC"/>
    <w:p w14:paraId="3ABF9C91" w14:textId="77777777" w:rsidR="00C41629" w:rsidRPr="00F57DDC" w:rsidRDefault="00C41629" w:rsidP="00F57DDC"/>
    <w:p w14:paraId="235E7D21" w14:textId="591A02E2" w:rsidR="005F0BD5" w:rsidRDefault="005F0BD5" w:rsidP="005F0BD5">
      <w:pPr>
        <w:pStyle w:val="Heading1"/>
      </w:pPr>
      <w:bookmarkStart w:id="22" w:name="_Toc134694420"/>
      <w:r>
        <w:lastRenderedPageBreak/>
        <w:t>Network Using Cisco Packet Tracer</w:t>
      </w:r>
      <w:bookmarkEnd w:id="22"/>
    </w:p>
    <w:p w14:paraId="4FEBBDAC" w14:textId="25D5ACFE" w:rsidR="00EF2EC5" w:rsidRDefault="00EF2EC5" w:rsidP="00EF2EC5">
      <w:r w:rsidRPr="00EF2EC5">
        <w:rPr>
          <w:noProof/>
        </w:rPr>
        <w:drawing>
          <wp:anchor distT="0" distB="0" distL="114300" distR="114300" simplePos="0" relativeHeight="251677696" behindDoc="0" locked="0" layoutInCell="1" allowOverlap="1" wp14:anchorId="1739E08A" wp14:editId="2FB77E05">
            <wp:simplePos x="0" y="0"/>
            <wp:positionH relativeFrom="margin">
              <wp:align>left</wp:align>
            </wp:positionH>
            <wp:positionV relativeFrom="paragraph">
              <wp:posOffset>39370</wp:posOffset>
            </wp:positionV>
            <wp:extent cx="4791075" cy="3038257"/>
            <wp:effectExtent l="0" t="0" r="0" b="0"/>
            <wp:wrapNone/>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rotWithShape="1">
                    <a:blip r:embed="rId18"/>
                    <a:srcRect l="5609" r="2725"/>
                    <a:stretch/>
                  </pic:blipFill>
                  <pic:spPr bwMode="auto">
                    <a:xfrm>
                      <a:off x="0" y="0"/>
                      <a:ext cx="4802897" cy="304575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A80E5E1" w14:textId="0B9E4B9F" w:rsidR="00EF2EC5" w:rsidRPr="00EF2EC5" w:rsidRDefault="00EF2EC5" w:rsidP="00EF2EC5"/>
    <w:p w14:paraId="1E5E40B3" w14:textId="7DC350E6" w:rsidR="005F0BD5" w:rsidRDefault="005F0BD5" w:rsidP="005F0BD5"/>
    <w:p w14:paraId="0D409EED" w14:textId="5E4627CA" w:rsidR="00EF2EC5" w:rsidRDefault="00EF2EC5" w:rsidP="005F0BD5"/>
    <w:p w14:paraId="23D94114" w14:textId="4FC1D046" w:rsidR="00EF2EC5" w:rsidRDefault="00EF2EC5" w:rsidP="005F0BD5"/>
    <w:p w14:paraId="5086EDDE" w14:textId="0B2DBB7C" w:rsidR="00EF2EC5" w:rsidRDefault="00EF2EC5" w:rsidP="005F0BD5"/>
    <w:p w14:paraId="7DE44094" w14:textId="246E8117" w:rsidR="00EF2EC5" w:rsidRDefault="00EF2EC5" w:rsidP="005F0BD5"/>
    <w:p w14:paraId="49B924E0" w14:textId="2B43D0E4" w:rsidR="00EF2EC5" w:rsidRDefault="00EF2EC5" w:rsidP="005F0BD5"/>
    <w:p w14:paraId="4F96B231" w14:textId="46886381" w:rsidR="00EF2EC5" w:rsidRDefault="00EF2EC5" w:rsidP="005F0BD5"/>
    <w:p w14:paraId="5F0FF565" w14:textId="634757ED" w:rsidR="00EF2EC5" w:rsidRDefault="00EF2EC5" w:rsidP="005F0BD5"/>
    <w:p w14:paraId="65AAD8C7" w14:textId="77777777" w:rsidR="00C41629" w:rsidRDefault="00C41629" w:rsidP="00C41629">
      <w:pPr>
        <w:pStyle w:val="NoSpacing"/>
      </w:pPr>
    </w:p>
    <w:p w14:paraId="00C666FB" w14:textId="53030B50" w:rsidR="00C41629" w:rsidRDefault="00EF2EC5" w:rsidP="005F0BD5">
      <w:r>
        <w:t>This is a standar</w:t>
      </w:r>
      <w:r w:rsidR="00E86747">
        <w:t xml:space="preserve">d layout for a computer network used in a school as requested. It features 30 computers all connected to 2 switches which are then connected to a router, allowing them access to the internet. The network also has a printer which is connected to the router which is essential for </w:t>
      </w:r>
      <w:r w:rsidR="00F57DDC">
        <w:t>wireless</w:t>
      </w:r>
      <w:r w:rsidR="00E86747">
        <w:t xml:space="preserve"> printing. </w:t>
      </w:r>
    </w:p>
    <w:p w14:paraId="5342B241" w14:textId="644B6C2C" w:rsidR="00B21E35" w:rsidRDefault="005F0BD5" w:rsidP="00B21E35">
      <w:pPr>
        <w:pStyle w:val="Heading2"/>
      </w:pPr>
      <w:bookmarkStart w:id="23" w:name="_Toc134694421"/>
      <w:r>
        <w:t>IP Addresses and Subnet Masks</w:t>
      </w:r>
      <w:bookmarkEnd w:id="23"/>
    </w:p>
    <w:p w14:paraId="17BCA89C" w14:textId="3EDAACB7" w:rsidR="005568E6" w:rsidRPr="005568E6" w:rsidRDefault="00C41629" w:rsidP="00B21E35">
      <w:r w:rsidRPr="00E01A05">
        <w:rPr>
          <w:noProof/>
        </w:rPr>
        <w:drawing>
          <wp:anchor distT="0" distB="0" distL="114300" distR="114300" simplePos="0" relativeHeight="251674624" behindDoc="0" locked="0" layoutInCell="1" allowOverlap="1" wp14:anchorId="3B0661CB" wp14:editId="532EBA57">
            <wp:simplePos x="0" y="0"/>
            <wp:positionH relativeFrom="margin">
              <wp:posOffset>3990975</wp:posOffset>
            </wp:positionH>
            <wp:positionV relativeFrom="paragraph">
              <wp:posOffset>13971</wp:posOffset>
            </wp:positionV>
            <wp:extent cx="1991605" cy="2305050"/>
            <wp:effectExtent l="0" t="0" r="8890" b="0"/>
            <wp:wrapNone/>
            <wp:docPr id="15" name="Picture 15"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Shape&#10;&#10;Description automatically generated"/>
                    <pic:cNvPicPr/>
                  </pic:nvPicPr>
                  <pic:blipFill rotWithShape="1">
                    <a:blip r:embed="rId19">
                      <a:extLst>
                        <a:ext uri="{28A0092B-C50C-407E-A947-70E740481C1C}">
                          <a14:useLocalDpi xmlns:a14="http://schemas.microsoft.com/office/drawing/2010/main" val="0"/>
                        </a:ext>
                      </a:extLst>
                    </a:blip>
                    <a:srcRect l="84603"/>
                    <a:stretch/>
                  </pic:blipFill>
                  <pic:spPr bwMode="auto">
                    <a:xfrm>
                      <a:off x="0" y="0"/>
                      <a:ext cx="1994088" cy="230792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01A05">
        <w:rPr>
          <w:noProof/>
        </w:rPr>
        <w:drawing>
          <wp:anchor distT="0" distB="0" distL="114300" distR="114300" simplePos="0" relativeHeight="251678720" behindDoc="0" locked="0" layoutInCell="1" allowOverlap="1" wp14:anchorId="7874C32E" wp14:editId="35A32DD1">
            <wp:simplePos x="0" y="0"/>
            <wp:positionH relativeFrom="margin">
              <wp:align>left</wp:align>
            </wp:positionH>
            <wp:positionV relativeFrom="paragraph">
              <wp:posOffset>11430</wp:posOffset>
            </wp:positionV>
            <wp:extent cx="3887663" cy="2305050"/>
            <wp:effectExtent l="0" t="0" r="0" b="0"/>
            <wp:wrapNone/>
            <wp:docPr id="14" name="Picture 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10;&#10;Description automatically generated"/>
                    <pic:cNvPicPr/>
                  </pic:nvPicPr>
                  <pic:blipFill rotWithShape="1">
                    <a:blip r:embed="rId20">
                      <a:extLst>
                        <a:ext uri="{28A0092B-C50C-407E-A947-70E740481C1C}">
                          <a14:useLocalDpi xmlns:a14="http://schemas.microsoft.com/office/drawing/2010/main" val="0"/>
                        </a:ext>
                      </a:extLst>
                    </a:blip>
                    <a:srcRect b="32882"/>
                    <a:stretch/>
                  </pic:blipFill>
                  <pic:spPr bwMode="auto">
                    <a:xfrm>
                      <a:off x="0" y="0"/>
                      <a:ext cx="3889581" cy="230618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B36DCD8" w14:textId="24976738" w:rsidR="005568E6" w:rsidRDefault="005568E6" w:rsidP="005568E6"/>
    <w:p w14:paraId="7740390A" w14:textId="43C7EE3D" w:rsidR="00F57DDC" w:rsidRDefault="00F57DDC" w:rsidP="005568E6"/>
    <w:p w14:paraId="26238637" w14:textId="17866908" w:rsidR="00F57DDC" w:rsidRDefault="00F57DDC" w:rsidP="005568E6"/>
    <w:p w14:paraId="0EAD7856" w14:textId="77777777" w:rsidR="00B21E35" w:rsidRDefault="00B21E35" w:rsidP="004A15FC"/>
    <w:p w14:paraId="1761D251" w14:textId="77777777" w:rsidR="00B21E35" w:rsidRDefault="00B21E35" w:rsidP="004A15FC"/>
    <w:p w14:paraId="64D3EF75" w14:textId="77777777" w:rsidR="00B21E35" w:rsidRDefault="00B21E35" w:rsidP="004A15FC"/>
    <w:p w14:paraId="0EC251C5" w14:textId="77777777" w:rsidR="00B21E35" w:rsidRDefault="00B21E35" w:rsidP="004A15FC"/>
    <w:p w14:paraId="5FD07BFD" w14:textId="7D31FC70" w:rsidR="004A15FC" w:rsidRDefault="004A15FC" w:rsidP="00C41629">
      <w:r>
        <w:t xml:space="preserve">For the computers to access the internet and communicate with each other, they need to be assigned Internet Protocol or IP addresses. </w:t>
      </w:r>
      <w:r w:rsidRPr="004A15FC">
        <w:t xml:space="preserve">An IP address is a unique numerical identifier assigned to devices </w:t>
      </w:r>
      <w:r w:rsidR="00C41629" w:rsidRPr="004A15FC">
        <w:t>for</w:t>
      </w:r>
      <w:r w:rsidRPr="004A15FC">
        <w:t xml:space="preserve"> a computer network identification purpose</w:t>
      </w:r>
      <w:r>
        <w:t xml:space="preserve"> when sending and receiving information. The standard format for an IP address on a network is 192.168.0.X. It’s convenient</w:t>
      </w:r>
      <w:r w:rsidR="00C41629">
        <w:t xml:space="preserve"> </w:t>
      </w:r>
      <w:r>
        <w:t>to only change the last digit for each machine which is what was done in the table of addresses below.</w:t>
      </w:r>
    </w:p>
    <w:p w14:paraId="2E6EA143" w14:textId="363393BC" w:rsidR="004A15FC" w:rsidRDefault="00C41629" w:rsidP="004A15FC">
      <w:r>
        <w:rPr>
          <w:noProof/>
        </w:rPr>
        <w:lastRenderedPageBreak/>
        <w:drawing>
          <wp:anchor distT="0" distB="0" distL="114300" distR="114300" simplePos="0" relativeHeight="251680768" behindDoc="0" locked="0" layoutInCell="1" allowOverlap="1" wp14:anchorId="2C9E69CC" wp14:editId="297F7422">
            <wp:simplePos x="0" y="0"/>
            <wp:positionH relativeFrom="margin">
              <wp:align>center</wp:align>
            </wp:positionH>
            <wp:positionV relativeFrom="paragraph">
              <wp:posOffset>-133350</wp:posOffset>
            </wp:positionV>
            <wp:extent cx="6610350" cy="8496717"/>
            <wp:effectExtent l="0" t="0" r="0" b="0"/>
            <wp:wrapNone/>
            <wp:docPr id="20" name="Picture 20"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diagram&#10;&#10;Description automatically generated"/>
                    <pic:cNvPicPr/>
                  </pic:nvPicPr>
                  <pic:blipFill>
                    <a:blip r:embed="rId21"/>
                    <a:stretch>
                      <a:fillRect/>
                    </a:stretch>
                  </pic:blipFill>
                  <pic:spPr>
                    <a:xfrm>
                      <a:off x="0" y="0"/>
                      <a:ext cx="6610350" cy="8496717"/>
                    </a:xfrm>
                    <a:prstGeom prst="rect">
                      <a:avLst/>
                    </a:prstGeom>
                  </pic:spPr>
                </pic:pic>
              </a:graphicData>
            </a:graphic>
            <wp14:sizeRelH relativeFrom="margin">
              <wp14:pctWidth>0</wp14:pctWidth>
            </wp14:sizeRelH>
            <wp14:sizeRelV relativeFrom="margin">
              <wp14:pctHeight>0</wp14:pctHeight>
            </wp14:sizeRelV>
          </wp:anchor>
        </w:drawing>
      </w:r>
    </w:p>
    <w:p w14:paraId="24268572" w14:textId="21EF341A" w:rsidR="003F4071" w:rsidRDefault="003F4071" w:rsidP="004A15FC"/>
    <w:p w14:paraId="18F658F7" w14:textId="3DB6741C" w:rsidR="003F4071" w:rsidRDefault="003F4071" w:rsidP="004A15FC"/>
    <w:p w14:paraId="7D8BF79B" w14:textId="187A844D" w:rsidR="003F4071" w:rsidRDefault="003F4071" w:rsidP="004A15FC"/>
    <w:p w14:paraId="3608F27B" w14:textId="1499ED44" w:rsidR="003F4071" w:rsidRDefault="003F4071" w:rsidP="004A15FC"/>
    <w:p w14:paraId="2EB8DD8B" w14:textId="23C91427" w:rsidR="003F4071" w:rsidRDefault="003F4071" w:rsidP="004A15FC"/>
    <w:p w14:paraId="0327F38A" w14:textId="5B5CD667" w:rsidR="003F4071" w:rsidRDefault="003F4071" w:rsidP="004A15FC"/>
    <w:p w14:paraId="7B6604F8" w14:textId="2EA98CCC" w:rsidR="003F4071" w:rsidRDefault="003F4071" w:rsidP="004A15FC"/>
    <w:p w14:paraId="1E8A3CF6" w14:textId="77777777" w:rsidR="00B21E35" w:rsidRDefault="00B21E35" w:rsidP="004A15FC"/>
    <w:p w14:paraId="14E22446" w14:textId="77777777" w:rsidR="00C41629" w:rsidRDefault="00C41629" w:rsidP="004A15FC"/>
    <w:p w14:paraId="18D30CFC" w14:textId="77777777" w:rsidR="00C41629" w:rsidRDefault="00C41629" w:rsidP="004A15FC"/>
    <w:p w14:paraId="3FE1ADB5" w14:textId="77777777" w:rsidR="00C41629" w:rsidRDefault="00C41629" w:rsidP="004A15FC"/>
    <w:p w14:paraId="4085D783" w14:textId="77777777" w:rsidR="00C41629" w:rsidRDefault="00C41629" w:rsidP="004A15FC"/>
    <w:p w14:paraId="2750AA6A" w14:textId="77777777" w:rsidR="00C41629" w:rsidRDefault="00C41629" w:rsidP="004A15FC"/>
    <w:p w14:paraId="77BA8B7D" w14:textId="77777777" w:rsidR="00C41629" w:rsidRDefault="00C41629" w:rsidP="004A15FC"/>
    <w:p w14:paraId="1786CD2F" w14:textId="77777777" w:rsidR="00C41629" w:rsidRDefault="00C41629" w:rsidP="004A15FC"/>
    <w:p w14:paraId="54F91C9F" w14:textId="77777777" w:rsidR="00C41629" w:rsidRDefault="00C41629" w:rsidP="004A15FC"/>
    <w:p w14:paraId="6EC0D69B" w14:textId="77777777" w:rsidR="00C41629" w:rsidRDefault="00C41629" w:rsidP="004A15FC"/>
    <w:p w14:paraId="535761D7" w14:textId="77777777" w:rsidR="00C41629" w:rsidRDefault="00C41629" w:rsidP="004A15FC"/>
    <w:p w14:paraId="7B8534A3" w14:textId="77777777" w:rsidR="00C41629" w:rsidRDefault="00C41629" w:rsidP="004A15FC"/>
    <w:p w14:paraId="2208E836" w14:textId="77777777" w:rsidR="00C41629" w:rsidRDefault="00C41629" w:rsidP="004A15FC"/>
    <w:p w14:paraId="154FE403" w14:textId="77777777" w:rsidR="00C41629" w:rsidRDefault="00C41629" w:rsidP="004A15FC"/>
    <w:p w14:paraId="28742D54" w14:textId="77777777" w:rsidR="00B21E35" w:rsidRDefault="00B21E35" w:rsidP="004A15FC"/>
    <w:p w14:paraId="503E3538" w14:textId="77777777" w:rsidR="00B21E35" w:rsidRDefault="00B21E35" w:rsidP="004A15FC"/>
    <w:p w14:paraId="1FFF0B52" w14:textId="3CFF90AE" w:rsidR="003F4071" w:rsidRDefault="003F4071" w:rsidP="004A15FC"/>
    <w:p w14:paraId="22F801AC" w14:textId="0361AEB2" w:rsidR="007D3E69" w:rsidRDefault="007D3E69" w:rsidP="004A15FC"/>
    <w:p w14:paraId="7BD39ECF" w14:textId="2D983111" w:rsidR="007D3E69" w:rsidRDefault="00C41629" w:rsidP="007D3E69">
      <w:pPr>
        <w:pStyle w:val="Heading2"/>
      </w:pPr>
      <w:bookmarkStart w:id="24" w:name="_Toc134694422"/>
      <w:r w:rsidRPr="002E400A">
        <w:rPr>
          <w:noProof/>
        </w:rPr>
        <w:lastRenderedPageBreak/>
        <w:drawing>
          <wp:anchor distT="0" distB="0" distL="114300" distR="114300" simplePos="0" relativeHeight="251685888" behindDoc="0" locked="0" layoutInCell="1" allowOverlap="1" wp14:anchorId="2081BDD1" wp14:editId="429F3197">
            <wp:simplePos x="0" y="0"/>
            <wp:positionH relativeFrom="margin">
              <wp:align>left</wp:align>
            </wp:positionH>
            <wp:positionV relativeFrom="paragraph">
              <wp:posOffset>238125</wp:posOffset>
            </wp:positionV>
            <wp:extent cx="4343400" cy="2782178"/>
            <wp:effectExtent l="0" t="0" r="0" b="0"/>
            <wp:wrapNone/>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rotWithShape="1">
                    <a:blip r:embed="rId22"/>
                    <a:srcRect l="47275" t="-837" r="11699" b="55036"/>
                    <a:stretch/>
                  </pic:blipFill>
                  <pic:spPr bwMode="auto">
                    <a:xfrm>
                      <a:off x="0" y="0"/>
                      <a:ext cx="4343400" cy="278217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D3E69">
        <w:t>Cabling and transition methods</w:t>
      </w:r>
      <w:bookmarkEnd w:id="24"/>
    </w:p>
    <w:p w14:paraId="5AA214C8" w14:textId="5E604086" w:rsidR="007D3E69" w:rsidRDefault="007D3E69" w:rsidP="004A15FC">
      <w:r>
        <w:rPr>
          <w:noProof/>
        </w:rPr>
        <mc:AlternateContent>
          <mc:Choice Requires="wps">
            <w:drawing>
              <wp:anchor distT="0" distB="0" distL="114300" distR="114300" simplePos="0" relativeHeight="251686912" behindDoc="0" locked="0" layoutInCell="1" allowOverlap="1" wp14:anchorId="5DFC1E5D" wp14:editId="1BD1FBA5">
                <wp:simplePos x="0" y="0"/>
                <wp:positionH relativeFrom="column">
                  <wp:posOffset>2009775</wp:posOffset>
                </wp:positionH>
                <wp:positionV relativeFrom="paragraph">
                  <wp:posOffset>919480</wp:posOffset>
                </wp:positionV>
                <wp:extent cx="2114550" cy="514350"/>
                <wp:effectExtent l="38100" t="0" r="19050" b="76200"/>
                <wp:wrapNone/>
                <wp:docPr id="24" name="Straight Arrow Connector 24"/>
                <wp:cNvGraphicFramePr/>
                <a:graphic xmlns:a="http://schemas.openxmlformats.org/drawingml/2006/main">
                  <a:graphicData uri="http://schemas.microsoft.com/office/word/2010/wordprocessingShape">
                    <wps:wsp>
                      <wps:cNvCnPr/>
                      <wps:spPr>
                        <a:xfrm flipH="1">
                          <a:off x="0" y="0"/>
                          <a:ext cx="2114550" cy="51435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6D7390DB" id="_x0000_t32" coordsize="21600,21600" o:spt="32" o:oned="t" path="m,l21600,21600e" filled="f">
                <v:path arrowok="t" fillok="f" o:connecttype="none"/>
                <o:lock v:ext="edit" shapetype="t"/>
              </v:shapetype>
              <v:shape id="Straight Arrow Connector 24" o:spid="_x0000_s1026" type="#_x0000_t32" style="position:absolute;margin-left:158.25pt;margin-top:72.4pt;width:166.5pt;height:40.5pt;flip:x;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" strokecolor="red" strokeweight=".5pt">
                <v:stroke endarrow="block" joinstyle="miter"/>
              </v:shape>
            </w:pict>
          </mc:Fallback>
        </mc:AlternateContent>
      </w:r>
    </w:p>
    <w:p w14:paraId="16FED3D0" w14:textId="26DEF61A" w:rsidR="007D3E69" w:rsidRDefault="007D3E69" w:rsidP="004A15FC"/>
    <w:p w14:paraId="1BFE27C5" w14:textId="2CF026AD" w:rsidR="007D3E69" w:rsidRDefault="007D3E69" w:rsidP="004A15FC"/>
    <w:p w14:paraId="76B6AEB2" w14:textId="15956A8C" w:rsidR="007D3E69" w:rsidRDefault="007D3E69" w:rsidP="004A15FC"/>
    <w:p w14:paraId="419703B2" w14:textId="34F6F4B5" w:rsidR="007D3E69" w:rsidRDefault="007D3E69" w:rsidP="004A15FC"/>
    <w:p w14:paraId="10E30722" w14:textId="77777777" w:rsidR="007D3E69" w:rsidRDefault="007D3E69" w:rsidP="004A15FC"/>
    <w:p w14:paraId="2C39744D" w14:textId="48D32AFA" w:rsidR="007D3E69" w:rsidRDefault="007D3E69" w:rsidP="004A15FC"/>
    <w:p w14:paraId="3F915E38" w14:textId="77777777" w:rsidR="007D3E69" w:rsidRDefault="007D3E69" w:rsidP="004A15FC"/>
    <w:p w14:paraId="77F82030" w14:textId="322566B9" w:rsidR="007D3E69" w:rsidRDefault="007D3E69" w:rsidP="004A15FC"/>
    <w:p w14:paraId="4D66255B" w14:textId="77777777" w:rsidR="00C41629" w:rsidRDefault="00C41629" w:rsidP="00C41629">
      <w:pPr>
        <w:pStyle w:val="NoSpacing"/>
      </w:pPr>
    </w:p>
    <w:p w14:paraId="3391028C" w14:textId="195783C0" w:rsidR="007D3E69" w:rsidRDefault="007D3E69" w:rsidP="00C41629">
      <w:r>
        <w:t xml:space="preserve">The systems in the diagram have been connected to the switch using copper straight-through cables. </w:t>
      </w:r>
      <w:r w:rsidR="00EB20FF">
        <w:t>Cisco Packet Tracer allows the user to see that the connection is active by showing a green arrow.</w:t>
      </w:r>
      <w:r w:rsidRPr="007D3E69">
        <w:t xml:space="preserve">  </w:t>
      </w:r>
      <w:r w:rsidR="00EB20FF">
        <w:t xml:space="preserve">A </w:t>
      </w:r>
      <w:r w:rsidRPr="007D3E69">
        <w:t>copper straight-through cable is necessary for connecting two devices of the same type in a local area network and is designed specifically to allow for proper data transmission and reception between the devices.</w:t>
      </w:r>
      <w:r>
        <w:t xml:space="preserve"> The</w:t>
      </w:r>
      <w:r w:rsidRPr="007D3E69">
        <w:t xml:space="preserve"> transmission pins on each end of the cable are wired in the same order</w:t>
      </w:r>
      <w:r>
        <w:t>, a</w:t>
      </w:r>
      <w:r w:rsidRPr="007D3E69">
        <w:t>llow</w:t>
      </w:r>
      <w:r>
        <w:t>ing</w:t>
      </w:r>
      <w:r w:rsidRPr="007D3E69">
        <w:t xml:space="preserve"> for the data to be transmitted and received properly between the two devices without the need for a crossover.</w:t>
      </w:r>
    </w:p>
    <w:p w14:paraId="1D9233CA" w14:textId="547B0A51" w:rsidR="007D3E69" w:rsidRDefault="007D3E69" w:rsidP="00C41629">
      <w:pPr>
        <w:pStyle w:val="NoSpacing"/>
      </w:pPr>
    </w:p>
    <w:p w14:paraId="12860481" w14:textId="117D2079" w:rsidR="007D3E69" w:rsidRDefault="00E97EA3" w:rsidP="003C76D0">
      <w:pPr>
        <w:pStyle w:val="Heading2"/>
      </w:pPr>
      <w:bookmarkStart w:id="25" w:name="_Toc134694423"/>
      <w:r>
        <w:t>Ping Testing</w:t>
      </w:r>
      <w:bookmarkEnd w:id="25"/>
    </w:p>
    <w:p w14:paraId="774C7C41" w14:textId="77777777" w:rsidR="00E97EA3" w:rsidRDefault="00E97EA3" w:rsidP="00E97EA3">
      <w:r>
        <w:t xml:space="preserve">Ping testing machines in Cisco Packet Tracer are useful for several reasons. </w:t>
      </w:r>
    </w:p>
    <w:p w14:paraId="1DDB7DFA" w14:textId="1476F8B2" w:rsidR="00E97EA3" w:rsidRDefault="00E97EA3" w:rsidP="00E97EA3">
      <w:r>
        <w:t>Verifying connectivity: The ping command can be used to determine whether two devices on the network can interact with one another. This can aid in troubleshooting connectivity issues.</w:t>
      </w:r>
    </w:p>
    <w:p w14:paraId="074B184A" w14:textId="49652CFE" w:rsidR="00E97EA3" w:rsidRDefault="00E97EA3" w:rsidP="00E97EA3">
      <w:r>
        <w:t xml:space="preserve">Ping tests can also be used to calculate the round-trip time (RTT) that packets take to transit between two devices. High RTT values could be a sign of packet loss, network congestion, or other problems that could harm the performance of the network. </w:t>
      </w:r>
    </w:p>
    <w:p w14:paraId="20BAF344" w14:textId="05AEEF66" w:rsidR="00E97EA3" w:rsidRDefault="00D63ED2" w:rsidP="00E97EA3">
      <w:r w:rsidRPr="005568E6">
        <w:rPr>
          <w:noProof/>
        </w:rPr>
        <w:drawing>
          <wp:anchor distT="0" distB="0" distL="114300" distR="114300" simplePos="0" relativeHeight="251675648" behindDoc="0" locked="0" layoutInCell="1" allowOverlap="1" wp14:anchorId="40F2DFB2" wp14:editId="4C19EA29">
            <wp:simplePos x="0" y="0"/>
            <wp:positionH relativeFrom="margin">
              <wp:align>left</wp:align>
            </wp:positionH>
            <wp:positionV relativeFrom="paragraph">
              <wp:posOffset>232410</wp:posOffset>
            </wp:positionV>
            <wp:extent cx="3967649" cy="2133600"/>
            <wp:effectExtent l="0" t="0" r="0" b="0"/>
            <wp:wrapNone/>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3968766" cy="2134201"/>
                    </a:xfrm>
                    <a:prstGeom prst="rect">
                      <a:avLst/>
                    </a:prstGeom>
                  </pic:spPr>
                </pic:pic>
              </a:graphicData>
            </a:graphic>
            <wp14:sizeRelH relativeFrom="margin">
              <wp14:pctWidth>0</wp14:pctWidth>
            </wp14:sizeRelH>
            <wp14:sizeRelV relativeFrom="margin">
              <wp14:pctHeight>0</wp14:pctHeight>
            </wp14:sizeRelV>
          </wp:anchor>
        </w:drawing>
      </w:r>
      <w:r w:rsidR="00E97EA3">
        <w:t xml:space="preserve">This screenshot shows machine 15 being </w:t>
      </w:r>
      <w:r>
        <w:t>pinged</w:t>
      </w:r>
      <w:r w:rsidR="00E97EA3">
        <w:t xml:space="preserve"> to measure the latency of a response.</w:t>
      </w:r>
    </w:p>
    <w:p w14:paraId="7D300968" w14:textId="7119CBDE" w:rsidR="00E97EA3" w:rsidRDefault="00E97EA3" w:rsidP="00E97EA3"/>
    <w:p w14:paraId="229EFFB1" w14:textId="77777777" w:rsidR="00E97EA3" w:rsidRPr="00E97EA3" w:rsidRDefault="00E97EA3" w:rsidP="00E97EA3"/>
    <w:p w14:paraId="330DB9C1" w14:textId="77777777" w:rsidR="007D3E69" w:rsidRDefault="007D3E69" w:rsidP="004A15FC"/>
    <w:p w14:paraId="30697A9B" w14:textId="01BC9B07" w:rsidR="003F4071" w:rsidRDefault="00D63ED2" w:rsidP="004A15FC">
      <w:r>
        <w:rPr>
          <w:noProof/>
        </w:rPr>
        <mc:AlternateContent>
          <mc:Choice Requires="wps">
            <w:drawing>
              <wp:anchor distT="0" distB="0" distL="114300" distR="114300" simplePos="0" relativeHeight="251687936" behindDoc="0" locked="0" layoutInCell="1" allowOverlap="1" wp14:anchorId="5B8036ED" wp14:editId="1CFBDC1E">
                <wp:simplePos x="0" y="0"/>
                <wp:positionH relativeFrom="column">
                  <wp:posOffset>180975</wp:posOffset>
                </wp:positionH>
                <wp:positionV relativeFrom="paragraph">
                  <wp:posOffset>956310</wp:posOffset>
                </wp:positionV>
                <wp:extent cx="3248025" cy="209550"/>
                <wp:effectExtent l="0" t="0" r="28575" b="19050"/>
                <wp:wrapNone/>
                <wp:docPr id="18" name="Rectangle 18"/>
                <wp:cNvGraphicFramePr/>
                <a:graphic xmlns:a="http://schemas.openxmlformats.org/drawingml/2006/main">
                  <a:graphicData uri="http://schemas.microsoft.com/office/word/2010/wordprocessingShape">
                    <wps:wsp>
                      <wps:cNvSpPr/>
                      <wps:spPr>
                        <a:xfrm>
                          <a:off x="0" y="0"/>
                          <a:ext cx="3248025" cy="2095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du="http://schemas.microsoft.com/office/word/2023/wordml/word16du">
            <w:pict>
              <v:rect w14:anchorId="3400DF52" id="Rectangle 18" o:spid="_x0000_s1026" style="position:absolute;margin-left:14.25pt;margin-top:75.3pt;width:255.75pt;height:16.5pt;z-index:251687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" filled="f" strokecolor="red" strokeweight="1pt"/>
            </w:pict>
          </mc:Fallback>
        </mc:AlternateContent>
      </w:r>
      <w:r w:rsidR="00393D21">
        <w:t>f</w:t>
      </w:r>
    </w:p>
    <w:p w14:paraId="3B9409B3" w14:textId="72D5DADD" w:rsidR="003C76D0" w:rsidRDefault="00FE1539" w:rsidP="003C76D0">
      <w:pPr>
        <w:pStyle w:val="Heading2"/>
      </w:pPr>
      <w:bookmarkStart w:id="26" w:name="_Toc134694424"/>
      <w:r>
        <w:lastRenderedPageBreak/>
        <w:t>Extension Plan</w:t>
      </w:r>
      <w:bookmarkEnd w:id="26"/>
    </w:p>
    <w:p w14:paraId="38E63E8A" w14:textId="219C484B" w:rsidR="003F4071" w:rsidRDefault="00EB20FF" w:rsidP="004A15FC">
      <w:r w:rsidRPr="002E400A">
        <w:rPr>
          <w:noProof/>
        </w:rPr>
        <w:drawing>
          <wp:anchor distT="0" distB="0" distL="114300" distR="114300" simplePos="0" relativeHeight="251682816" behindDoc="0" locked="0" layoutInCell="1" allowOverlap="1" wp14:anchorId="76E19C9D" wp14:editId="3B021979">
            <wp:simplePos x="0" y="0"/>
            <wp:positionH relativeFrom="margin">
              <wp:align>left</wp:align>
            </wp:positionH>
            <wp:positionV relativeFrom="paragraph">
              <wp:posOffset>15240</wp:posOffset>
            </wp:positionV>
            <wp:extent cx="5695950" cy="3268080"/>
            <wp:effectExtent l="0" t="0" r="0" b="8890"/>
            <wp:wrapNone/>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22"/>
                    <a:stretch>
                      <a:fillRect/>
                    </a:stretch>
                  </pic:blipFill>
                  <pic:spPr>
                    <a:xfrm>
                      <a:off x="0" y="0"/>
                      <a:ext cx="5700053" cy="3270434"/>
                    </a:xfrm>
                    <a:prstGeom prst="rect">
                      <a:avLst/>
                    </a:prstGeom>
                  </pic:spPr>
                </pic:pic>
              </a:graphicData>
            </a:graphic>
            <wp14:sizeRelH relativeFrom="margin">
              <wp14:pctWidth>0</wp14:pctWidth>
            </wp14:sizeRelH>
            <wp14:sizeRelV relativeFrom="margin">
              <wp14:pctHeight>0</wp14:pctHeight>
            </wp14:sizeRelV>
          </wp:anchor>
        </w:drawing>
      </w:r>
    </w:p>
    <w:p w14:paraId="5A0845DD" w14:textId="390C89DA" w:rsidR="003F4071" w:rsidRDefault="003F4071" w:rsidP="004A15FC"/>
    <w:p w14:paraId="1379E882" w14:textId="07960722" w:rsidR="003F4071" w:rsidRDefault="00EB20FF" w:rsidP="004A15FC">
      <w:r>
        <w:rPr>
          <w:noProof/>
        </w:rPr>
        <mc:AlternateContent>
          <mc:Choice Requires="wps">
            <w:drawing>
              <wp:anchor distT="0" distB="0" distL="114300" distR="114300" simplePos="0" relativeHeight="251683840" behindDoc="0" locked="0" layoutInCell="1" allowOverlap="1" wp14:anchorId="6D9E158F" wp14:editId="1E6E5B45">
                <wp:simplePos x="0" y="0"/>
                <wp:positionH relativeFrom="column">
                  <wp:posOffset>266700</wp:posOffset>
                </wp:positionH>
                <wp:positionV relativeFrom="paragraph">
                  <wp:posOffset>104775</wp:posOffset>
                </wp:positionV>
                <wp:extent cx="2028825" cy="1343025"/>
                <wp:effectExtent l="0" t="0" r="28575" b="28575"/>
                <wp:wrapNone/>
                <wp:docPr id="22" name="Oval 22"/>
                <wp:cNvGraphicFramePr/>
                <a:graphic xmlns:a="http://schemas.openxmlformats.org/drawingml/2006/main">
                  <a:graphicData uri="http://schemas.microsoft.com/office/word/2010/wordprocessingShape">
                    <wps:wsp>
                      <wps:cNvSpPr/>
                      <wps:spPr>
                        <a:xfrm>
                          <a:off x="0" y="0"/>
                          <a:ext cx="2028825" cy="13430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oval w14:anchorId="530D1FBE" id="Oval 22" o:spid="_x0000_s1026" style="position:absolute;margin-left:21pt;margin-top:8.25pt;width:159.75pt;height:105.7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" filled="f" strokecolor="red" strokeweight="1pt">
                <v:stroke joinstyle="miter"/>
              </v:oval>
            </w:pict>
          </mc:Fallback>
        </mc:AlternateContent>
      </w:r>
    </w:p>
    <w:p w14:paraId="20805F7F" w14:textId="7B5C8518" w:rsidR="003F4071" w:rsidRDefault="003F4071" w:rsidP="004A15FC"/>
    <w:p w14:paraId="57945C1F" w14:textId="7BB8C5C3" w:rsidR="003F4071" w:rsidRDefault="003F4071" w:rsidP="004A15FC"/>
    <w:p w14:paraId="05624500" w14:textId="7012EA23" w:rsidR="002E400A" w:rsidRDefault="002E400A" w:rsidP="004A15FC"/>
    <w:p w14:paraId="77C82076" w14:textId="4E3A324E" w:rsidR="003F4071" w:rsidRDefault="003F4071" w:rsidP="004A15FC"/>
    <w:p w14:paraId="65DD7F21" w14:textId="7D4E3FA4" w:rsidR="002E400A" w:rsidRPr="002E400A" w:rsidRDefault="002E400A" w:rsidP="002E400A"/>
    <w:p w14:paraId="5B761E63" w14:textId="40D74EAC" w:rsidR="002E400A" w:rsidRPr="002E400A" w:rsidRDefault="002E400A" w:rsidP="002E400A"/>
    <w:p w14:paraId="7925AE54" w14:textId="77777777" w:rsidR="002E400A" w:rsidRPr="002E400A" w:rsidRDefault="002E400A" w:rsidP="002E400A"/>
    <w:p w14:paraId="00704FDB" w14:textId="39BFE217" w:rsidR="002E400A" w:rsidRPr="002E400A" w:rsidRDefault="002E400A" w:rsidP="002E400A"/>
    <w:p w14:paraId="7F9840C6" w14:textId="77777777" w:rsidR="00045B6F" w:rsidRDefault="00077BFA" w:rsidP="00045B6F">
      <w:r>
        <w:t>UCBs design for its computer system is outdated. The network can still run smoothly with an increased number of systems. In the extension plan, there’s extra computer systems connected to allow for bigger classes. The initial increase of 10 will be tested and evaluated before adding another 10. This is to measure the increase in bandwidth and stress test the network. These extra c</w:t>
      </w:r>
      <w:r w:rsidR="00045B6F">
        <w:t xml:space="preserve">omputers will feature 6 core CPU’s, 16GB RAM and SSDs, all connected by higher frequency cabling. This will also be trialed by UCB and if successful, should be implemented into all the systems. </w:t>
      </w:r>
    </w:p>
    <w:p w14:paraId="4150FD68" w14:textId="74C9DFB6" w:rsidR="002E400A" w:rsidRDefault="002E400A" w:rsidP="00045B6F">
      <w:pPr>
        <w:pStyle w:val="NoSpacing"/>
      </w:pPr>
      <w:r>
        <w:tab/>
      </w:r>
    </w:p>
    <w:p w14:paraId="08018B66" w14:textId="6B9D14C4" w:rsidR="002E400A" w:rsidRDefault="002E400A" w:rsidP="002E400A">
      <w:pPr>
        <w:pStyle w:val="Heading2"/>
      </w:pPr>
      <w:bookmarkStart w:id="27" w:name="_Toc134694425"/>
      <w:r>
        <w:t>Design Choices</w:t>
      </w:r>
      <w:bookmarkEnd w:id="27"/>
      <w:r>
        <w:t xml:space="preserve"> </w:t>
      </w:r>
    </w:p>
    <w:p w14:paraId="34B714DA" w14:textId="6EA7C270" w:rsidR="00045B6F" w:rsidRDefault="00045B6F" w:rsidP="002E400A">
      <w:r>
        <w:t>There are multiple reasons why the new systems have much better specs than UCBs original layout:</w:t>
      </w:r>
    </w:p>
    <w:p w14:paraId="4597D25B" w14:textId="4B509A64" w:rsidR="001F34DD" w:rsidRDefault="002E400A" w:rsidP="002E400A">
      <w:r w:rsidRPr="001F34DD">
        <w:t>Improved Performance</w:t>
      </w:r>
      <w:r w:rsidR="001F34DD">
        <w:t xml:space="preserve">: </w:t>
      </w:r>
      <w:r w:rsidR="001F34DD" w:rsidRPr="001F34DD">
        <w:rPr>
          <w:i/>
          <w:iCs/>
          <w:color w:val="4472C4" w:themeColor="accent1"/>
        </w:rPr>
        <w:t>(telgroup.co.uk, 2022</w:t>
      </w:r>
      <w:r w:rsidR="001F34DD" w:rsidRPr="001F34DD">
        <w:rPr>
          <w:i/>
          <w:iCs/>
          <w:color w:val="2F5496" w:themeColor="accent1" w:themeShade="BF"/>
        </w:rPr>
        <w:t xml:space="preserve">) </w:t>
      </w:r>
      <w:r w:rsidR="001F34DD">
        <w:t>says</w:t>
      </w:r>
      <w:r w:rsidRPr="001F34DD">
        <w:t xml:space="preserve"> </w:t>
      </w:r>
      <w:r w:rsidR="001F34DD">
        <w:t>t</w:t>
      </w:r>
      <w:r w:rsidR="00045B6F" w:rsidRPr="001F34DD">
        <w:t xml:space="preserve">he increased cores in the CPU allow for </w:t>
      </w:r>
      <w:r w:rsidR="001F34DD">
        <w:t>“</w:t>
      </w:r>
      <w:r w:rsidR="00045B6F" w:rsidRPr="001F34DD">
        <w:t>more processes to be done at the same time, increasing productivity.</w:t>
      </w:r>
      <w:r w:rsidR="001F34DD">
        <w:t>” This works alongside the RAM upgrade since more temporary information can be stored at one point. The SSDs will also make a dramatic increase in file transfer speed. Students</w:t>
      </w:r>
      <w:r w:rsidR="001F34DD" w:rsidRPr="001F34DD">
        <w:t xml:space="preserve"> </w:t>
      </w:r>
      <w:r w:rsidRPr="001F34DD">
        <w:t>can run software and applications faster, providing better overall performance</w:t>
      </w:r>
      <w:r w:rsidR="00707989">
        <w:t>.</w:t>
      </w:r>
    </w:p>
    <w:p w14:paraId="51EADB8B" w14:textId="153F3F98" w:rsidR="002E400A" w:rsidRPr="001F34DD" w:rsidRDefault="002E400A" w:rsidP="002E400A">
      <w:r w:rsidRPr="001F34DD">
        <w:t>Increased Lifespan: High-spec machines</w:t>
      </w:r>
      <w:r w:rsidR="001F34DD">
        <w:t xml:space="preserve"> like the ones in the diagram</w:t>
      </w:r>
      <w:r w:rsidRPr="001F34DD">
        <w:t xml:space="preserve"> tend to have better build quality</w:t>
      </w:r>
      <w:r w:rsidR="001F34DD">
        <w:t xml:space="preserve">. </w:t>
      </w:r>
      <w:r w:rsidRPr="001F34DD">
        <w:t xml:space="preserve">making them </w:t>
      </w:r>
      <w:r w:rsidR="00707989">
        <w:t>“</w:t>
      </w:r>
      <w:r w:rsidRPr="001F34DD">
        <w:t>more durable and less prone to hardware failures.</w:t>
      </w:r>
      <w:r w:rsidR="00707989">
        <w:t xml:space="preserve">” </w:t>
      </w:r>
      <w:r w:rsidR="00707989" w:rsidRPr="00707989">
        <w:rPr>
          <w:i/>
          <w:iCs/>
          <w:color w:val="4472C4" w:themeColor="accent1"/>
        </w:rPr>
        <w:t>(edtechmagazine.com, 2021).</w:t>
      </w:r>
      <w:r w:rsidRPr="00707989">
        <w:rPr>
          <w:color w:val="4472C4" w:themeColor="accent1"/>
        </w:rPr>
        <w:t xml:space="preserve"> </w:t>
      </w:r>
      <w:r w:rsidRPr="001F34DD">
        <w:t>This can help schools save money in the long run by reducing the need for frequent replacements or repairs.</w:t>
      </w:r>
    </w:p>
    <w:p w14:paraId="1F8A4FD2" w14:textId="77777777" w:rsidR="00294B1D" w:rsidRDefault="00294B1D" w:rsidP="002E400A"/>
    <w:p w14:paraId="20E9FE2E" w14:textId="2A68E6B4" w:rsidR="008D3D19" w:rsidRDefault="002E400A" w:rsidP="002E400A">
      <w:r w:rsidRPr="001F34DD">
        <w:lastRenderedPageBreak/>
        <w:t xml:space="preserve">Better Security: </w:t>
      </w:r>
      <w:r w:rsidR="00707989">
        <w:t>The new UCB</w:t>
      </w:r>
      <w:r w:rsidRPr="001F34DD">
        <w:t xml:space="preserve"> machines are more likely to have the latest security features and updates, which can help protect the school's network and data from cyber threats. Additionally, machine</w:t>
      </w:r>
      <w:r w:rsidR="00707989">
        <w:t xml:space="preserve">s will </w:t>
      </w:r>
      <w:r w:rsidRPr="001F34DD">
        <w:t>be more resistant to malware and other malicious attacks, which can help prevent data breaches and other security incidents.</w:t>
      </w:r>
      <w:r w:rsidR="00707989">
        <w:t xml:space="preserve"> Saving UCB lots in damages and system repairs.</w:t>
      </w:r>
    </w:p>
    <w:p w14:paraId="76623B86" w14:textId="631E1E73" w:rsidR="008D3D19" w:rsidRDefault="00383191" w:rsidP="002E400A">
      <w:pPr>
        <w:rPr>
          <w:noProof/>
        </w:rPr>
      </w:pPr>
      <w:r>
        <w:rPr>
          <w:noProof/>
        </w:rPr>
        <mc:AlternateContent>
          <mc:Choice Requires="wps">
            <w:drawing>
              <wp:anchor distT="0" distB="0" distL="114300" distR="114300" simplePos="0" relativeHeight="251691008" behindDoc="0" locked="0" layoutInCell="1" allowOverlap="1" wp14:anchorId="15830788" wp14:editId="7D99E80A">
                <wp:simplePos x="0" y="0"/>
                <wp:positionH relativeFrom="page">
                  <wp:posOffset>4194810</wp:posOffset>
                </wp:positionH>
                <wp:positionV relativeFrom="paragraph">
                  <wp:posOffset>59893</wp:posOffset>
                </wp:positionV>
                <wp:extent cx="3675948" cy="31128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3675948" cy="311285"/>
                        </a:xfrm>
                        <a:prstGeom prst="rect">
                          <a:avLst/>
                        </a:prstGeom>
                        <a:noFill/>
                        <a:ln w="6350">
                          <a:noFill/>
                        </a:ln>
                      </wps:spPr>
                      <wps:txbx>
                        <w:txbxContent>
                          <w:p w14:paraId="6DEF65EC" w14:textId="33B7728D" w:rsidR="00383191" w:rsidRPr="00383191" w:rsidRDefault="00383191">
                            <w:pPr>
                              <w:rPr>
                                <w:i/>
                                <w:iCs/>
                                <w:color w:val="4472C4" w:themeColor="accent1"/>
                              </w:rPr>
                            </w:pPr>
                            <w:r w:rsidRPr="00383191">
                              <w:rPr>
                                <w:i/>
                                <w:iCs/>
                                <w:color w:val="4472C4" w:themeColor="accent1"/>
                              </w:rPr>
                              <w:t>(Figure 11, modern computer lab, istock.com, 2023</w:t>
                            </w:r>
                            <w:r w:rsidR="000B1F4C">
                              <w:rPr>
                                <w:i/>
                                <w:iCs/>
                                <w:color w:val="4472C4" w:themeColor="accent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830788" id="Text Box 26" o:spid="_x0000_s1033" type="#_x0000_t202" style="position:absolute;margin-left:330.3pt;margin-top:4.7pt;width:289.45pt;height:24.5pt;z-index:2516910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" filled="f" stroked="f" strokeweight=".5pt">
                <v:textbox>
                  <w:txbxContent>
                    <w:p w14:paraId="6DEF65EC" w14:textId="33B7728D" w:rsidR="00383191" w:rsidRPr="00383191" w:rsidRDefault="00383191">
                      <w:pPr>
                        <w:rPr>
                          <w:i/>
                          <w:iCs/>
                          <w:color w:val="4472C4" w:themeColor="accent1"/>
                        </w:rPr>
                      </w:pPr>
                      <w:r w:rsidRPr="00383191">
                        <w:rPr>
                          <w:i/>
                          <w:iCs/>
                          <w:color w:val="4472C4" w:themeColor="accent1"/>
                        </w:rPr>
                        <w:t>(Figure 11, modern computer lab, istock.com, 2023</w:t>
                      </w:r>
                      <w:r w:rsidR="000B1F4C">
                        <w:rPr>
                          <w:i/>
                          <w:iCs/>
                          <w:color w:val="4472C4" w:themeColor="accent1"/>
                        </w:rPr>
                        <w:t>)</w:t>
                      </w:r>
                    </w:p>
                  </w:txbxContent>
                </v:textbox>
                <w10:wrap anchorx="page"/>
              </v:shape>
            </w:pict>
          </mc:Fallback>
        </mc:AlternateContent>
      </w:r>
    </w:p>
    <w:p w14:paraId="78AF532D" w14:textId="0F5416D6" w:rsidR="008D3D19" w:rsidRDefault="00383191" w:rsidP="002E400A">
      <w:r>
        <w:rPr>
          <w:noProof/>
        </w:rPr>
        <w:drawing>
          <wp:anchor distT="0" distB="0" distL="114300" distR="114300" simplePos="0" relativeHeight="251689984" behindDoc="0" locked="0" layoutInCell="1" allowOverlap="1" wp14:anchorId="0393408A" wp14:editId="63A73FDF">
            <wp:simplePos x="0" y="0"/>
            <wp:positionH relativeFrom="column">
              <wp:posOffset>3385185</wp:posOffset>
            </wp:positionH>
            <wp:positionV relativeFrom="paragraph">
              <wp:posOffset>40059</wp:posOffset>
            </wp:positionV>
            <wp:extent cx="3005846" cy="2007392"/>
            <wp:effectExtent l="0" t="0" r="4445" b="0"/>
            <wp:wrapNone/>
            <wp:docPr id="25" name="Picture 25" descr="850+ Modern Computer Lab Stock Photos, Pictures &amp; Royalty-Free Images -  iStock | Modern library, Internet cafe, Compu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850+ Modern Computer Lab Stock Photos, Pictures &amp; Royalty-Free Images -  iStock | Modern library, Internet cafe, Computers"/>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005846" cy="2007392"/>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8960" behindDoc="0" locked="0" layoutInCell="1" allowOverlap="1" wp14:anchorId="65EA0568" wp14:editId="73245E75">
            <wp:simplePos x="0" y="0"/>
            <wp:positionH relativeFrom="margin">
              <wp:align>left</wp:align>
            </wp:positionH>
            <wp:positionV relativeFrom="paragraph">
              <wp:posOffset>62433</wp:posOffset>
            </wp:positionV>
            <wp:extent cx="3268494" cy="2001494"/>
            <wp:effectExtent l="0" t="0" r="8255" b="0"/>
            <wp:wrapNone/>
            <wp:docPr id="19" name="Picture 19" descr="Skyline Media Center computer lab – AAPS District 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kyline Media Center computer lab – AAPS District New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268494" cy="200149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F8DB73D" w14:textId="5328320E" w:rsidR="008D3D19" w:rsidRDefault="008D3D19" w:rsidP="002E400A"/>
    <w:p w14:paraId="093F9729" w14:textId="77777777" w:rsidR="008D3D19" w:rsidRDefault="008D3D19" w:rsidP="002E400A"/>
    <w:p w14:paraId="195B2CFB" w14:textId="6B731856" w:rsidR="008D3D19" w:rsidRDefault="008D3D19" w:rsidP="002E400A"/>
    <w:p w14:paraId="04B44F27" w14:textId="77777777" w:rsidR="008D3D19" w:rsidRDefault="008D3D19" w:rsidP="002E400A"/>
    <w:p w14:paraId="6FABB12B" w14:textId="77777777" w:rsidR="008D3D19" w:rsidRDefault="008D3D19" w:rsidP="002E400A"/>
    <w:p w14:paraId="133AE4AE" w14:textId="77777777" w:rsidR="00383191" w:rsidRDefault="00383191" w:rsidP="002E400A"/>
    <w:p w14:paraId="4F74F119" w14:textId="2894B91A" w:rsidR="00D0725F" w:rsidRPr="008D3D19" w:rsidRDefault="008D3D19" w:rsidP="002E400A">
      <w:pPr>
        <w:rPr>
          <w:i/>
          <w:iCs/>
        </w:rPr>
      </w:pPr>
      <w:r w:rsidRPr="008D3D19">
        <w:rPr>
          <w:i/>
          <w:iCs/>
          <w:color w:val="4472C4" w:themeColor="accent1"/>
        </w:rPr>
        <w:t>(Figure 1</w:t>
      </w:r>
      <w:r w:rsidR="00383191">
        <w:rPr>
          <w:i/>
          <w:iCs/>
          <w:color w:val="4472C4" w:themeColor="accent1"/>
        </w:rPr>
        <w:t>2</w:t>
      </w:r>
      <w:r w:rsidRPr="008D3D19">
        <w:rPr>
          <w:i/>
          <w:iCs/>
          <w:color w:val="4472C4" w:themeColor="accent1"/>
        </w:rPr>
        <w:t>, image of old computer lab. news.a2schools.org, 2023)</w:t>
      </w:r>
    </w:p>
    <w:p w14:paraId="3461B547" w14:textId="77777777" w:rsidR="008D3D19" w:rsidRDefault="008D3D19" w:rsidP="002E400A"/>
    <w:p w14:paraId="7214D768" w14:textId="5E76F72D" w:rsidR="00D0725F" w:rsidRDefault="00D0725F" w:rsidP="00D0725F">
      <w:pPr>
        <w:pStyle w:val="Heading1"/>
      </w:pPr>
      <w:bookmarkStart w:id="28" w:name="_Toc134694426"/>
      <w:r>
        <w:t>Conclusion</w:t>
      </w:r>
      <w:bookmarkEnd w:id="28"/>
    </w:p>
    <w:p w14:paraId="037555D6" w14:textId="77777777" w:rsidR="00B605E6" w:rsidRDefault="00D0725F" w:rsidP="00D0725F">
      <w:r>
        <w:t xml:space="preserve">To Summarise, mapping </w:t>
      </w:r>
      <w:r w:rsidR="00383191">
        <w:t>technologies</w:t>
      </w:r>
      <w:r>
        <w:t xml:space="preserve"> </w:t>
      </w:r>
      <w:r w:rsidR="00D9647A">
        <w:t xml:space="preserve">are </w:t>
      </w:r>
      <w:r w:rsidR="00BE76A6">
        <w:t>used to create a virtual layout</w:t>
      </w:r>
      <w:r w:rsidR="00D9647A">
        <w:t xml:space="preserve"> for a network. In these networks, there can be physical issues such as damage to the components as well as software issues when sending and receiving packets of data. This data can be routed using dynamic or static protocols which each provide their own benefits. One </w:t>
      </w:r>
      <w:r w:rsidR="00B605E6">
        <w:t>issue,</w:t>
      </w:r>
      <w:r w:rsidR="00D9647A">
        <w:t xml:space="preserve"> however, lies in the traffic and how its managed. To combat poor traffic management, </w:t>
      </w:r>
      <w:r w:rsidR="00B605E6">
        <w:t>it</w:t>
      </w:r>
      <w:r w:rsidR="00D9647A">
        <w:t xml:space="preserve"> advised to expand your computer </w:t>
      </w:r>
      <w:r w:rsidR="00B605E6">
        <w:t>network,</w:t>
      </w:r>
      <w:r w:rsidR="00D9647A">
        <w:t xml:space="preserve"> but this also brings its own host of issues.</w:t>
      </w:r>
    </w:p>
    <w:p w14:paraId="5E69A731" w14:textId="77777777" w:rsidR="00B605E6" w:rsidRDefault="00B605E6" w:rsidP="00D0725F"/>
    <w:p w14:paraId="2C31038B" w14:textId="77777777" w:rsidR="00B605E6" w:rsidRDefault="00B605E6" w:rsidP="00D0725F"/>
    <w:p w14:paraId="1291E04D" w14:textId="77777777" w:rsidR="00B605E6" w:rsidRDefault="00B605E6" w:rsidP="00D0725F"/>
    <w:p w14:paraId="72591CA7" w14:textId="77777777" w:rsidR="00B605E6" w:rsidRDefault="00B605E6" w:rsidP="00D0725F"/>
    <w:p w14:paraId="135A28BB" w14:textId="77777777" w:rsidR="00B605E6" w:rsidRDefault="00B605E6" w:rsidP="00D0725F"/>
    <w:p w14:paraId="1ECBBE04" w14:textId="77777777" w:rsidR="00B605E6" w:rsidRDefault="00B605E6" w:rsidP="00D0725F"/>
    <w:p w14:paraId="45938EBA" w14:textId="77777777" w:rsidR="00B605E6" w:rsidRDefault="00B605E6" w:rsidP="00D0725F"/>
    <w:p w14:paraId="04707EF4" w14:textId="77777777" w:rsidR="00B605E6" w:rsidRDefault="00B605E6" w:rsidP="00D0725F"/>
    <w:p w14:paraId="24214798" w14:textId="77777777" w:rsidR="00B605E6" w:rsidRDefault="00B605E6" w:rsidP="00B605E6">
      <w:pPr>
        <w:pStyle w:val="Heading1"/>
      </w:pPr>
      <w:bookmarkStart w:id="29" w:name="_Toc134694427"/>
      <w:r>
        <w:lastRenderedPageBreak/>
        <w:t>Reference List</w:t>
      </w:r>
      <w:bookmarkEnd w:id="29"/>
      <w:r>
        <w:t xml:space="preserve"> </w:t>
      </w:r>
    </w:p>
    <w:p w14:paraId="2BC45B0D" w14:textId="77777777" w:rsidR="00B605E6" w:rsidRPr="00E32959" w:rsidRDefault="00B605E6" w:rsidP="00B605E6">
      <w:pPr>
        <w:rPr>
          <w:i/>
          <w:iCs/>
          <w:color w:val="4472C4" w:themeColor="accent1"/>
          <w:szCs w:val="24"/>
        </w:rPr>
      </w:pPr>
      <w:r w:rsidRPr="00E32959">
        <w:rPr>
          <w:i/>
          <w:iCs/>
          <w:color w:val="4472C4" w:themeColor="accent1"/>
          <w:szCs w:val="24"/>
        </w:rPr>
        <w:t xml:space="preserve">study.com. 2023. No page title. [ONLINE] Available at: </w:t>
      </w:r>
      <w:proofErr w:type="gramStart"/>
      <w:r w:rsidRPr="00E32959">
        <w:rPr>
          <w:i/>
          <w:iCs/>
          <w:color w:val="4472C4" w:themeColor="accent1"/>
          <w:szCs w:val="24"/>
        </w:rPr>
        <w:t>https://study.com/academy/lesson/network-mapping-the-attack-surface-definition-tools-types.html#:~:text=Network%20Mapping%20can%20be%20defined,of%20connections%20between%20systems%2Fcomputers..</w:t>
      </w:r>
      <w:proofErr w:type="gramEnd"/>
      <w:r w:rsidRPr="00E32959">
        <w:rPr>
          <w:i/>
          <w:iCs/>
          <w:color w:val="4472C4" w:themeColor="accent1"/>
          <w:szCs w:val="24"/>
        </w:rPr>
        <w:t xml:space="preserve"> [Accessed 16 February 2023].</w:t>
      </w:r>
    </w:p>
    <w:p w14:paraId="26E5CA7B" w14:textId="77777777" w:rsidR="00B605E6" w:rsidRPr="00E32959" w:rsidRDefault="00B605E6" w:rsidP="00B605E6">
      <w:pPr>
        <w:rPr>
          <w:i/>
          <w:iCs/>
          <w:color w:val="4472C4" w:themeColor="accent1"/>
          <w:szCs w:val="24"/>
        </w:rPr>
      </w:pPr>
    </w:p>
    <w:p w14:paraId="58959278" w14:textId="77777777" w:rsidR="00B605E6" w:rsidRPr="00E32959" w:rsidRDefault="00B605E6" w:rsidP="00B605E6">
      <w:pPr>
        <w:rPr>
          <w:i/>
          <w:iCs/>
          <w:color w:val="4472C4" w:themeColor="accent1"/>
          <w:szCs w:val="24"/>
        </w:rPr>
      </w:pPr>
      <w:r w:rsidRPr="00E32959">
        <w:rPr>
          <w:i/>
          <w:iCs/>
          <w:color w:val="4472C4" w:themeColor="accent1"/>
          <w:szCs w:val="24"/>
        </w:rPr>
        <w:t>Wikipedia. 2023. Packet Tracer - Wikipedia. [ONLINE] Available at: https://en.wikipedia.org/wiki/Packet_Tracer. [Accessed 23 February 2023].</w:t>
      </w:r>
    </w:p>
    <w:p w14:paraId="7D20F1DD" w14:textId="77777777" w:rsidR="00B605E6" w:rsidRPr="00E32959" w:rsidRDefault="00B605E6" w:rsidP="00B605E6">
      <w:pPr>
        <w:rPr>
          <w:i/>
          <w:iCs/>
          <w:color w:val="4472C4" w:themeColor="accent1"/>
          <w:szCs w:val="24"/>
        </w:rPr>
      </w:pPr>
    </w:p>
    <w:p w14:paraId="73EB972E" w14:textId="77777777" w:rsidR="00B605E6" w:rsidRPr="00E32959" w:rsidRDefault="00B605E6" w:rsidP="00B605E6">
      <w:pPr>
        <w:rPr>
          <w:i/>
          <w:iCs/>
          <w:color w:val="4472C4" w:themeColor="accent1"/>
          <w:szCs w:val="24"/>
        </w:rPr>
      </w:pPr>
      <w:r w:rsidRPr="00E32959">
        <w:rPr>
          <w:i/>
          <w:iCs/>
          <w:color w:val="4472C4" w:themeColor="accent1"/>
          <w:szCs w:val="24"/>
        </w:rPr>
        <w:t>Tim Keary. 2023. Ultimate Guide to Packet Tracer - ITPRC. [ONLINE] Available at: https://www.itprc.com/packet-tracers/. [Accessed 23 February 2023].</w:t>
      </w:r>
    </w:p>
    <w:p w14:paraId="3013AF21" w14:textId="77777777" w:rsidR="00B605E6" w:rsidRPr="00E32959" w:rsidRDefault="00B605E6" w:rsidP="00B605E6">
      <w:pPr>
        <w:rPr>
          <w:i/>
          <w:iCs/>
          <w:color w:val="4472C4" w:themeColor="accent1"/>
          <w:szCs w:val="24"/>
        </w:rPr>
      </w:pPr>
    </w:p>
    <w:p w14:paraId="7E3262B8" w14:textId="77777777" w:rsidR="00B605E6" w:rsidRPr="00E32959" w:rsidRDefault="00B605E6" w:rsidP="00B605E6">
      <w:pPr>
        <w:rPr>
          <w:i/>
          <w:iCs/>
          <w:color w:val="4472C4" w:themeColor="accent1"/>
          <w:szCs w:val="24"/>
        </w:rPr>
      </w:pPr>
      <w:proofErr w:type="gramStart"/>
      <w:r w:rsidRPr="00E32959">
        <w:rPr>
          <w:i/>
          <w:iCs/>
          <w:color w:val="4472C4" w:themeColor="accent1"/>
          <w:szCs w:val="24"/>
        </w:rPr>
        <w:t>Datadog .</w:t>
      </w:r>
      <w:proofErr w:type="gramEnd"/>
      <w:r w:rsidRPr="00E32959">
        <w:rPr>
          <w:i/>
          <w:iCs/>
          <w:color w:val="4472C4" w:themeColor="accent1"/>
          <w:szCs w:val="24"/>
        </w:rPr>
        <w:t xml:space="preserve"> 2023. Network Monitoring | Datadog. [ONLINE] Available at: </w:t>
      </w:r>
      <w:proofErr w:type="gramStart"/>
      <w:r w:rsidRPr="00E32959">
        <w:rPr>
          <w:i/>
          <w:iCs/>
          <w:color w:val="4472C4" w:themeColor="accent1"/>
          <w:szCs w:val="24"/>
        </w:rPr>
        <w:t>https://www.datadoghq.com/product/network-monitoring/#:~:text=Network%20Performance%20Monitoring%20lets%20you,routers%2C%20firewalls%2C%20and%20switches..</w:t>
      </w:r>
      <w:proofErr w:type="gramEnd"/>
      <w:r w:rsidRPr="00E32959">
        <w:rPr>
          <w:i/>
          <w:iCs/>
          <w:color w:val="4472C4" w:themeColor="accent1"/>
          <w:szCs w:val="24"/>
        </w:rPr>
        <w:t xml:space="preserve"> [Accessed 23 February 2023].</w:t>
      </w:r>
    </w:p>
    <w:p w14:paraId="6E0235F6" w14:textId="77777777" w:rsidR="00B605E6" w:rsidRPr="00E32959" w:rsidRDefault="00B605E6" w:rsidP="00B605E6">
      <w:pPr>
        <w:rPr>
          <w:i/>
          <w:iCs/>
          <w:color w:val="4472C4" w:themeColor="accent1"/>
          <w:szCs w:val="24"/>
        </w:rPr>
      </w:pPr>
    </w:p>
    <w:p w14:paraId="65DD07CA" w14:textId="77777777" w:rsidR="00B605E6" w:rsidRPr="00E32959" w:rsidRDefault="00B605E6" w:rsidP="00B605E6">
      <w:pPr>
        <w:rPr>
          <w:i/>
          <w:iCs/>
          <w:color w:val="4472C4" w:themeColor="accent1"/>
          <w:szCs w:val="24"/>
        </w:rPr>
      </w:pPr>
      <w:proofErr w:type="gramStart"/>
      <w:r w:rsidRPr="00E32959">
        <w:rPr>
          <w:i/>
          <w:iCs/>
          <w:color w:val="4472C4" w:themeColor="accent1"/>
          <w:szCs w:val="24"/>
        </w:rPr>
        <w:t>Datadog .</w:t>
      </w:r>
      <w:proofErr w:type="gramEnd"/>
      <w:r w:rsidRPr="00E32959">
        <w:rPr>
          <w:i/>
          <w:iCs/>
          <w:color w:val="4472C4" w:themeColor="accent1"/>
          <w:szCs w:val="24"/>
        </w:rPr>
        <w:t xml:space="preserve"> 2023. Network Monitoring | Datadog. [ONLINE] Available at: https://www.datadoghq.com/product/network-monitoring/. [Accessed 27 February 2023].\</w:t>
      </w:r>
    </w:p>
    <w:p w14:paraId="6B80C019" w14:textId="77777777" w:rsidR="00B605E6" w:rsidRPr="00E32959" w:rsidRDefault="00B605E6" w:rsidP="00B605E6">
      <w:pPr>
        <w:rPr>
          <w:i/>
          <w:iCs/>
          <w:color w:val="4472C4" w:themeColor="accent1"/>
          <w:szCs w:val="24"/>
        </w:rPr>
      </w:pPr>
    </w:p>
    <w:p w14:paraId="4556789E" w14:textId="77777777" w:rsidR="00B605E6" w:rsidRPr="00E32959" w:rsidRDefault="00B605E6" w:rsidP="00B605E6">
      <w:pPr>
        <w:rPr>
          <w:i/>
          <w:iCs/>
          <w:color w:val="4472C4" w:themeColor="accent1"/>
          <w:szCs w:val="24"/>
        </w:rPr>
      </w:pPr>
      <w:r w:rsidRPr="00E32959">
        <w:rPr>
          <w:i/>
          <w:iCs/>
          <w:color w:val="4472C4" w:themeColor="accent1"/>
          <w:szCs w:val="24"/>
        </w:rPr>
        <w:t>IT Management Software and Observability Platform. 2023. IT Management Software and Observability Platform | SolarWinds. [ONLINE] Available at: https://www.solarwinds.com/. [Accessed 27 February 2023].</w:t>
      </w:r>
    </w:p>
    <w:p w14:paraId="215E10DA" w14:textId="77777777" w:rsidR="00B605E6" w:rsidRPr="00E32959" w:rsidRDefault="00B605E6" w:rsidP="00B605E6">
      <w:pPr>
        <w:rPr>
          <w:i/>
          <w:iCs/>
          <w:color w:val="4472C4" w:themeColor="accent1"/>
          <w:szCs w:val="24"/>
        </w:rPr>
      </w:pPr>
    </w:p>
    <w:p w14:paraId="30B951AA" w14:textId="77777777" w:rsidR="00B605E6" w:rsidRPr="00E32959" w:rsidRDefault="00B605E6" w:rsidP="00B605E6">
      <w:pPr>
        <w:rPr>
          <w:i/>
          <w:iCs/>
          <w:color w:val="4472C4" w:themeColor="accent1"/>
          <w:szCs w:val="24"/>
        </w:rPr>
      </w:pPr>
      <w:r w:rsidRPr="00E32959">
        <w:rPr>
          <w:i/>
          <w:iCs/>
          <w:color w:val="4472C4" w:themeColor="accent1"/>
          <w:szCs w:val="24"/>
        </w:rPr>
        <w:t xml:space="preserve">Home. 2023. Discover the 3 </w:t>
      </w:r>
      <w:proofErr w:type="spellStart"/>
      <w:r w:rsidRPr="00E32959">
        <w:rPr>
          <w:i/>
          <w:iCs/>
          <w:color w:val="4472C4" w:themeColor="accent1"/>
          <w:szCs w:val="24"/>
        </w:rPr>
        <w:t>Paessler</w:t>
      </w:r>
      <w:proofErr w:type="spellEnd"/>
      <w:r w:rsidRPr="00E32959">
        <w:rPr>
          <w:i/>
          <w:iCs/>
          <w:color w:val="4472C4" w:themeColor="accent1"/>
          <w:szCs w:val="24"/>
        </w:rPr>
        <w:t xml:space="preserve"> PRTG monitoring solutions. [ONLINE] Available at: https://www.paessler.com/prtg?gclid=Cj0KCQiA6fafBhC1ARIsAIJjL8l_B0bntcuTG8F1Xbwkl1DXrWTzp6KhlcB1Bm-4XqTiVBYqwmgoDF8aAvLdEALw_wcB. [Accessed 28 February 2023].\</w:t>
      </w:r>
    </w:p>
    <w:p w14:paraId="507EB1C3" w14:textId="77777777" w:rsidR="00B605E6" w:rsidRPr="00E32959" w:rsidRDefault="00B605E6" w:rsidP="00B605E6">
      <w:pPr>
        <w:rPr>
          <w:i/>
          <w:iCs/>
          <w:color w:val="4472C4" w:themeColor="accent1"/>
          <w:szCs w:val="24"/>
        </w:rPr>
      </w:pPr>
    </w:p>
    <w:p w14:paraId="277658DD" w14:textId="77777777" w:rsidR="00B605E6" w:rsidRPr="00E32959" w:rsidRDefault="00B605E6" w:rsidP="00B605E6">
      <w:pPr>
        <w:rPr>
          <w:i/>
          <w:iCs/>
          <w:color w:val="4472C4" w:themeColor="accent1"/>
          <w:szCs w:val="24"/>
        </w:rPr>
      </w:pPr>
      <w:r w:rsidRPr="00E32959">
        <w:rPr>
          <w:i/>
          <w:iCs/>
          <w:color w:val="4472C4" w:themeColor="accent1"/>
          <w:szCs w:val="24"/>
        </w:rPr>
        <w:t>PAESSLER. 2023. PRTG Desktop | PRTG Manual. [ONLINE] Available at: https://www.paessler.com/manuals/prtg/prtg_desktop. [Accessed 28 February 2023].</w:t>
      </w:r>
    </w:p>
    <w:p w14:paraId="023BD3A8" w14:textId="77777777" w:rsidR="00B605E6" w:rsidRPr="00E32959" w:rsidRDefault="00B605E6" w:rsidP="00B605E6">
      <w:pPr>
        <w:rPr>
          <w:i/>
          <w:iCs/>
          <w:color w:val="4472C4" w:themeColor="accent1"/>
          <w:szCs w:val="24"/>
        </w:rPr>
      </w:pPr>
    </w:p>
    <w:p w14:paraId="4C337E71" w14:textId="77777777" w:rsidR="00B605E6" w:rsidRPr="00E32959" w:rsidRDefault="00B605E6" w:rsidP="00B605E6">
      <w:pPr>
        <w:rPr>
          <w:i/>
          <w:iCs/>
          <w:color w:val="4472C4" w:themeColor="accent1"/>
          <w:szCs w:val="24"/>
        </w:rPr>
      </w:pPr>
      <w:proofErr w:type="spellStart"/>
      <w:r w:rsidRPr="00E32959">
        <w:rPr>
          <w:i/>
          <w:iCs/>
          <w:color w:val="4472C4" w:themeColor="accent1"/>
          <w:szCs w:val="24"/>
        </w:rPr>
        <w:lastRenderedPageBreak/>
        <w:t>GetApp</w:t>
      </w:r>
      <w:proofErr w:type="spellEnd"/>
      <w:r w:rsidRPr="00E32959">
        <w:rPr>
          <w:i/>
          <w:iCs/>
          <w:color w:val="4472C4" w:themeColor="accent1"/>
          <w:szCs w:val="24"/>
        </w:rPr>
        <w:t xml:space="preserve">. 2023. ManageEngine </w:t>
      </w:r>
      <w:proofErr w:type="spellStart"/>
      <w:r w:rsidRPr="00E32959">
        <w:rPr>
          <w:i/>
          <w:iCs/>
          <w:color w:val="4472C4" w:themeColor="accent1"/>
          <w:szCs w:val="24"/>
        </w:rPr>
        <w:t>OpManager</w:t>
      </w:r>
      <w:proofErr w:type="spellEnd"/>
      <w:r w:rsidRPr="00E32959">
        <w:rPr>
          <w:i/>
          <w:iCs/>
          <w:color w:val="4472C4" w:themeColor="accent1"/>
          <w:szCs w:val="24"/>
        </w:rPr>
        <w:t xml:space="preserve"> Reviews, Prices &amp; Ratings | </w:t>
      </w:r>
      <w:proofErr w:type="spellStart"/>
      <w:r w:rsidRPr="00E32959">
        <w:rPr>
          <w:i/>
          <w:iCs/>
          <w:color w:val="4472C4" w:themeColor="accent1"/>
          <w:szCs w:val="24"/>
        </w:rPr>
        <w:t>GetApp</w:t>
      </w:r>
      <w:proofErr w:type="spellEnd"/>
      <w:r w:rsidRPr="00E32959">
        <w:rPr>
          <w:i/>
          <w:iCs/>
          <w:color w:val="4472C4" w:themeColor="accent1"/>
          <w:szCs w:val="24"/>
        </w:rPr>
        <w:t xml:space="preserve"> UK 2023. [ONLINE] Available at: https://www.getapp.co.uk/software/90387/opmanager#media. [Accessed 02 March 2023].</w:t>
      </w:r>
    </w:p>
    <w:p w14:paraId="6E86878C" w14:textId="77777777" w:rsidR="00B605E6" w:rsidRPr="00E32959" w:rsidRDefault="00B605E6" w:rsidP="00B605E6">
      <w:pPr>
        <w:rPr>
          <w:i/>
          <w:iCs/>
          <w:color w:val="4472C4" w:themeColor="accent1"/>
          <w:szCs w:val="24"/>
        </w:rPr>
      </w:pPr>
    </w:p>
    <w:p w14:paraId="3A0AF62D" w14:textId="77777777" w:rsidR="00B605E6" w:rsidRPr="00E32959" w:rsidRDefault="00B605E6" w:rsidP="00B605E6">
      <w:pPr>
        <w:rPr>
          <w:i/>
          <w:iCs/>
          <w:color w:val="4472C4" w:themeColor="accent1"/>
          <w:szCs w:val="24"/>
        </w:rPr>
      </w:pPr>
      <w:proofErr w:type="spellStart"/>
      <w:r w:rsidRPr="00E32959">
        <w:rPr>
          <w:i/>
          <w:iCs/>
          <w:color w:val="4472C4" w:themeColor="accent1"/>
          <w:szCs w:val="24"/>
        </w:rPr>
        <w:t>Jorunn</w:t>
      </w:r>
      <w:proofErr w:type="spellEnd"/>
      <w:r w:rsidRPr="00E32959">
        <w:rPr>
          <w:i/>
          <w:iCs/>
          <w:color w:val="4472C4" w:themeColor="accent1"/>
          <w:szCs w:val="24"/>
        </w:rPr>
        <w:t xml:space="preserve"> Danielsen </w:t>
      </w:r>
      <w:proofErr w:type="spellStart"/>
      <w:r w:rsidRPr="00E32959">
        <w:rPr>
          <w:i/>
          <w:iCs/>
          <w:color w:val="4472C4" w:themeColor="accent1"/>
          <w:szCs w:val="24"/>
        </w:rPr>
        <w:t>Newth</w:t>
      </w:r>
      <w:proofErr w:type="spellEnd"/>
      <w:r w:rsidRPr="00E32959">
        <w:rPr>
          <w:i/>
          <w:iCs/>
          <w:color w:val="4472C4" w:themeColor="accent1"/>
          <w:szCs w:val="24"/>
        </w:rPr>
        <w:t>. 2023. 10 Things in Your Home that Interfere with and Block Wi-Fi Signals. [ONLINE] Available at: https://eyenetworks.no/en/10-things-that-disturb-and-block-wi-fi-signals/. [Accessed 02 March 2023].</w:t>
      </w:r>
    </w:p>
    <w:p w14:paraId="519300FA" w14:textId="77777777" w:rsidR="00B605E6" w:rsidRPr="00E32959" w:rsidRDefault="00B605E6" w:rsidP="00B605E6">
      <w:pPr>
        <w:rPr>
          <w:i/>
          <w:iCs/>
          <w:color w:val="4472C4" w:themeColor="accent1"/>
          <w:szCs w:val="24"/>
        </w:rPr>
      </w:pPr>
    </w:p>
    <w:p w14:paraId="0F994E7D" w14:textId="77777777" w:rsidR="00B605E6" w:rsidRPr="00E32959" w:rsidRDefault="00B605E6" w:rsidP="00B605E6">
      <w:pPr>
        <w:rPr>
          <w:i/>
          <w:iCs/>
          <w:color w:val="4472C4" w:themeColor="accent1"/>
          <w:szCs w:val="24"/>
        </w:rPr>
      </w:pPr>
      <w:r w:rsidRPr="00E32959">
        <w:rPr>
          <w:i/>
          <w:iCs/>
          <w:color w:val="4472C4" w:themeColor="accent1"/>
          <w:szCs w:val="24"/>
        </w:rPr>
        <w:t xml:space="preserve">What are the Physical Threats in Information </w:t>
      </w:r>
      <w:proofErr w:type="gramStart"/>
      <w:r w:rsidRPr="00E32959">
        <w:rPr>
          <w:i/>
          <w:iCs/>
          <w:color w:val="4472C4" w:themeColor="accent1"/>
          <w:szCs w:val="24"/>
        </w:rPr>
        <w:t>Security .</w:t>
      </w:r>
      <w:proofErr w:type="gramEnd"/>
      <w:r w:rsidRPr="00E32959">
        <w:rPr>
          <w:i/>
          <w:iCs/>
          <w:color w:val="4472C4" w:themeColor="accent1"/>
          <w:szCs w:val="24"/>
        </w:rPr>
        <w:t xml:space="preserve"> 2023. What are the Physical Threats in Information </w:t>
      </w:r>
      <w:proofErr w:type="gramStart"/>
      <w:r w:rsidRPr="00E32959">
        <w:rPr>
          <w:i/>
          <w:iCs/>
          <w:color w:val="4472C4" w:themeColor="accent1"/>
          <w:szCs w:val="24"/>
        </w:rPr>
        <w:t>Security .</w:t>
      </w:r>
      <w:proofErr w:type="gramEnd"/>
      <w:r w:rsidRPr="00E32959">
        <w:rPr>
          <w:i/>
          <w:iCs/>
          <w:color w:val="4472C4" w:themeColor="accent1"/>
          <w:szCs w:val="24"/>
        </w:rPr>
        <w:t xml:space="preserve"> [ONLINE] Available at: </w:t>
      </w:r>
      <w:proofErr w:type="gramStart"/>
      <w:r w:rsidRPr="00E32959">
        <w:rPr>
          <w:i/>
          <w:iCs/>
          <w:color w:val="4472C4" w:themeColor="accent1"/>
          <w:szCs w:val="24"/>
        </w:rPr>
        <w:t>https://www.tutorialspoint.com/what-are-the-physical-threats-in-information-security#:~:text=Physical%20threat%20to%20a%20computer,fire%2C%20war%2C%20earthquakes%20etc..</w:t>
      </w:r>
      <w:proofErr w:type="gramEnd"/>
      <w:r w:rsidRPr="00E32959">
        <w:rPr>
          <w:i/>
          <w:iCs/>
          <w:color w:val="4472C4" w:themeColor="accent1"/>
          <w:szCs w:val="24"/>
        </w:rPr>
        <w:t xml:space="preserve"> [Accessed 09 March 2023].</w:t>
      </w:r>
    </w:p>
    <w:p w14:paraId="0764D8D2" w14:textId="77777777" w:rsidR="00B605E6" w:rsidRPr="00E32959" w:rsidRDefault="00B605E6" w:rsidP="00B605E6">
      <w:pPr>
        <w:rPr>
          <w:i/>
          <w:iCs/>
          <w:color w:val="4472C4" w:themeColor="accent1"/>
          <w:szCs w:val="24"/>
        </w:rPr>
      </w:pPr>
    </w:p>
    <w:p w14:paraId="42DEA7BC" w14:textId="77777777" w:rsidR="00B605E6" w:rsidRPr="00E32959" w:rsidRDefault="00B605E6" w:rsidP="00B605E6">
      <w:pPr>
        <w:rPr>
          <w:i/>
          <w:iCs/>
          <w:color w:val="4472C4" w:themeColor="accent1"/>
          <w:szCs w:val="24"/>
        </w:rPr>
      </w:pPr>
      <w:r w:rsidRPr="00E32959">
        <w:rPr>
          <w:i/>
          <w:iCs/>
          <w:color w:val="4472C4" w:themeColor="accent1"/>
          <w:szCs w:val="24"/>
        </w:rPr>
        <w:t>https://telecom.samm.com/. 2023. Categories of Ethernet LAN Cables in History. [ONLINE] Available at: https://telecom.samm.com/history-of-ethernet-lan-cables-categories. [Accessed 09 March 2023].</w:t>
      </w:r>
    </w:p>
    <w:p w14:paraId="72D5C105" w14:textId="77777777" w:rsidR="00B605E6" w:rsidRPr="00E32959" w:rsidRDefault="00B605E6" w:rsidP="00B605E6">
      <w:pPr>
        <w:rPr>
          <w:i/>
          <w:iCs/>
          <w:color w:val="4472C4" w:themeColor="accent1"/>
          <w:szCs w:val="24"/>
        </w:rPr>
      </w:pPr>
    </w:p>
    <w:p w14:paraId="0D5AC1F9" w14:textId="77777777" w:rsidR="00B605E6" w:rsidRPr="00E32959" w:rsidRDefault="00B605E6" w:rsidP="00B605E6">
      <w:pPr>
        <w:rPr>
          <w:i/>
          <w:iCs/>
          <w:color w:val="4472C4" w:themeColor="accent1"/>
          <w:szCs w:val="24"/>
        </w:rPr>
      </w:pPr>
      <w:proofErr w:type="spellStart"/>
      <w:r w:rsidRPr="00E32959">
        <w:rPr>
          <w:i/>
          <w:iCs/>
          <w:color w:val="4472C4" w:themeColor="accent1"/>
          <w:szCs w:val="24"/>
        </w:rPr>
        <w:t>Schukat</w:t>
      </w:r>
      <w:proofErr w:type="spellEnd"/>
      <w:r w:rsidRPr="00E32959">
        <w:rPr>
          <w:i/>
          <w:iCs/>
          <w:color w:val="4472C4" w:themeColor="accent1"/>
          <w:szCs w:val="24"/>
        </w:rPr>
        <w:t xml:space="preserve"> electronic. 2023. Protect switching power supplies against voltage surges. [ONLINE] Available at: https://www.schukat.com/schukat/schukat_cms_en.nsf/index/CMSCC86AC294CFC0E6BC12583D20039B9C6?OpenDocument. [Accessed 09 March 2023].</w:t>
      </w:r>
    </w:p>
    <w:p w14:paraId="6DD02953" w14:textId="77777777" w:rsidR="00B605E6" w:rsidRPr="00E32959" w:rsidRDefault="00B605E6" w:rsidP="00B605E6">
      <w:pPr>
        <w:rPr>
          <w:i/>
          <w:iCs/>
          <w:color w:val="4472C4" w:themeColor="accent1"/>
          <w:szCs w:val="24"/>
        </w:rPr>
      </w:pPr>
    </w:p>
    <w:p w14:paraId="65CE3402" w14:textId="77777777" w:rsidR="00B605E6" w:rsidRPr="00E32959" w:rsidRDefault="00B605E6" w:rsidP="00B605E6">
      <w:pPr>
        <w:rPr>
          <w:i/>
          <w:iCs/>
          <w:color w:val="4472C4" w:themeColor="accent1"/>
          <w:szCs w:val="24"/>
        </w:rPr>
      </w:pPr>
      <w:r w:rsidRPr="00E32959">
        <w:rPr>
          <w:i/>
          <w:iCs/>
          <w:color w:val="4472C4" w:themeColor="accent1"/>
          <w:szCs w:val="24"/>
        </w:rPr>
        <w:t>BBC Bitesize. 2023. Network layering - Networks - Edexcel - GCSE Computer Science Revision - Edexcel - BBC Bitesize. [ONLINE] Available at: https://www.bbc.co.uk/bitesize/guides/zj88jty/revision/7. [Accessed 16 February 2023].</w:t>
      </w:r>
    </w:p>
    <w:p w14:paraId="32AE2F6E" w14:textId="77777777" w:rsidR="00B605E6" w:rsidRPr="00E32959" w:rsidRDefault="00B605E6" w:rsidP="00B605E6">
      <w:pPr>
        <w:rPr>
          <w:i/>
          <w:iCs/>
          <w:color w:val="4472C4" w:themeColor="accent1"/>
          <w:szCs w:val="24"/>
        </w:rPr>
      </w:pPr>
    </w:p>
    <w:p w14:paraId="5F5E6EB8" w14:textId="77777777" w:rsidR="00B605E6" w:rsidRPr="00E32959" w:rsidRDefault="00B605E6" w:rsidP="00B605E6">
      <w:pPr>
        <w:rPr>
          <w:i/>
          <w:iCs/>
          <w:color w:val="4472C4" w:themeColor="accent1"/>
          <w:szCs w:val="24"/>
        </w:rPr>
      </w:pPr>
      <w:proofErr w:type="spellStart"/>
      <w:r w:rsidRPr="00E32959">
        <w:rPr>
          <w:i/>
          <w:iCs/>
          <w:color w:val="4472C4" w:themeColor="accent1"/>
          <w:szCs w:val="24"/>
        </w:rPr>
        <w:t>CSNewbs</w:t>
      </w:r>
      <w:proofErr w:type="spellEnd"/>
      <w:r w:rsidRPr="00E32959">
        <w:rPr>
          <w:i/>
          <w:iCs/>
          <w:color w:val="4472C4" w:themeColor="accent1"/>
          <w:szCs w:val="24"/>
        </w:rPr>
        <w:t xml:space="preserve">. 2023. 3.6 - 7 Layer OSI Model - </w:t>
      </w:r>
      <w:proofErr w:type="spellStart"/>
      <w:r w:rsidRPr="00E32959">
        <w:rPr>
          <w:i/>
          <w:iCs/>
          <w:color w:val="4472C4" w:themeColor="accent1"/>
          <w:szCs w:val="24"/>
        </w:rPr>
        <w:t>Eduqas</w:t>
      </w:r>
      <w:proofErr w:type="spellEnd"/>
      <w:r w:rsidRPr="00E32959">
        <w:rPr>
          <w:i/>
          <w:iCs/>
          <w:color w:val="4472C4" w:themeColor="accent1"/>
          <w:szCs w:val="24"/>
        </w:rPr>
        <w:t xml:space="preserve"> GCSE (2020 spec) | </w:t>
      </w:r>
      <w:proofErr w:type="spellStart"/>
      <w:r w:rsidRPr="00E32959">
        <w:rPr>
          <w:i/>
          <w:iCs/>
          <w:color w:val="4472C4" w:themeColor="accent1"/>
          <w:szCs w:val="24"/>
        </w:rPr>
        <w:t>CSNewbs</w:t>
      </w:r>
      <w:proofErr w:type="spellEnd"/>
      <w:r w:rsidRPr="00E32959">
        <w:rPr>
          <w:i/>
          <w:iCs/>
          <w:color w:val="4472C4" w:themeColor="accent1"/>
          <w:szCs w:val="24"/>
        </w:rPr>
        <w:t>. [ONLINE] Available at: https://www.csnewbs.com/eduqas2020-3-6-7layerosimodel. [Accessed 16 March 2023].</w:t>
      </w:r>
    </w:p>
    <w:p w14:paraId="44CA67EE" w14:textId="77777777" w:rsidR="00B605E6" w:rsidRPr="00E32959" w:rsidRDefault="00B605E6" w:rsidP="00B605E6">
      <w:pPr>
        <w:rPr>
          <w:i/>
          <w:iCs/>
          <w:color w:val="4472C4" w:themeColor="accent1"/>
          <w:szCs w:val="24"/>
        </w:rPr>
      </w:pPr>
    </w:p>
    <w:p w14:paraId="2401DC32" w14:textId="77777777" w:rsidR="00B605E6" w:rsidRPr="00E32959" w:rsidRDefault="00B605E6" w:rsidP="00B605E6">
      <w:pPr>
        <w:rPr>
          <w:i/>
          <w:iCs/>
          <w:color w:val="4472C4" w:themeColor="accent1"/>
          <w:szCs w:val="24"/>
        </w:rPr>
      </w:pPr>
      <w:proofErr w:type="spellStart"/>
      <w:r w:rsidRPr="00E32959">
        <w:rPr>
          <w:i/>
          <w:iCs/>
          <w:color w:val="4472C4" w:themeColor="accent1"/>
          <w:szCs w:val="24"/>
        </w:rPr>
        <w:lastRenderedPageBreak/>
        <w:t>CSNewbs</w:t>
      </w:r>
      <w:proofErr w:type="spellEnd"/>
      <w:r w:rsidRPr="00E32959">
        <w:rPr>
          <w:i/>
          <w:iCs/>
          <w:color w:val="4472C4" w:themeColor="accent1"/>
          <w:szCs w:val="24"/>
        </w:rPr>
        <w:t xml:space="preserve">. 2023. 3.6 - 7 Layer OSI Model - </w:t>
      </w:r>
      <w:proofErr w:type="spellStart"/>
      <w:r w:rsidRPr="00E32959">
        <w:rPr>
          <w:i/>
          <w:iCs/>
          <w:color w:val="4472C4" w:themeColor="accent1"/>
          <w:szCs w:val="24"/>
        </w:rPr>
        <w:t>Eduqas</w:t>
      </w:r>
      <w:proofErr w:type="spellEnd"/>
      <w:r w:rsidRPr="00E32959">
        <w:rPr>
          <w:i/>
          <w:iCs/>
          <w:color w:val="4472C4" w:themeColor="accent1"/>
          <w:szCs w:val="24"/>
        </w:rPr>
        <w:t xml:space="preserve"> GCSE (2020 spec) | </w:t>
      </w:r>
      <w:proofErr w:type="spellStart"/>
      <w:r w:rsidRPr="00E32959">
        <w:rPr>
          <w:i/>
          <w:iCs/>
          <w:color w:val="4472C4" w:themeColor="accent1"/>
          <w:szCs w:val="24"/>
        </w:rPr>
        <w:t>CSNewbs</w:t>
      </w:r>
      <w:proofErr w:type="spellEnd"/>
      <w:r w:rsidRPr="00E32959">
        <w:rPr>
          <w:i/>
          <w:iCs/>
          <w:color w:val="4472C4" w:themeColor="accent1"/>
          <w:szCs w:val="24"/>
        </w:rPr>
        <w:t>. [ONLINE] Available at: https://www.csnewbs.com/eduqas2020-3-6-7layerosimodel. [Accessed 16 March 2023].</w:t>
      </w:r>
    </w:p>
    <w:p w14:paraId="76692F9F" w14:textId="77777777" w:rsidR="00B605E6" w:rsidRPr="00E32959" w:rsidRDefault="00B605E6" w:rsidP="00B605E6">
      <w:pPr>
        <w:rPr>
          <w:i/>
          <w:iCs/>
          <w:color w:val="4472C4" w:themeColor="accent1"/>
          <w:szCs w:val="24"/>
        </w:rPr>
      </w:pPr>
    </w:p>
    <w:p w14:paraId="3C54CF36" w14:textId="77777777" w:rsidR="00B605E6" w:rsidRPr="00E32959" w:rsidRDefault="00B605E6" w:rsidP="00B605E6">
      <w:pPr>
        <w:rPr>
          <w:i/>
          <w:iCs/>
          <w:color w:val="4472C4" w:themeColor="accent1"/>
          <w:szCs w:val="24"/>
        </w:rPr>
      </w:pPr>
      <w:r w:rsidRPr="00E32959">
        <w:rPr>
          <w:i/>
          <w:iCs/>
          <w:color w:val="4472C4" w:themeColor="accent1"/>
          <w:szCs w:val="24"/>
        </w:rPr>
        <w:t>What is Data Interconnection and Why Do You Need It? - WWT. [ONLINE] Available at: https://www.wwt.com/article/what-is-data-interconnection-and-why-do-you-need-it. [Accessed 16 March 2023].</w:t>
      </w:r>
    </w:p>
    <w:p w14:paraId="1C9E2C8D" w14:textId="77777777" w:rsidR="00B605E6" w:rsidRPr="00E32959" w:rsidRDefault="00B605E6" w:rsidP="00B605E6">
      <w:pPr>
        <w:rPr>
          <w:i/>
          <w:iCs/>
          <w:color w:val="4472C4" w:themeColor="accent1"/>
          <w:szCs w:val="24"/>
        </w:rPr>
      </w:pPr>
    </w:p>
    <w:p w14:paraId="7B1FE035" w14:textId="77777777" w:rsidR="00B605E6" w:rsidRPr="00E32959" w:rsidRDefault="00B605E6" w:rsidP="00B605E6">
      <w:pPr>
        <w:rPr>
          <w:i/>
          <w:iCs/>
          <w:color w:val="4472C4" w:themeColor="accent1"/>
          <w:szCs w:val="24"/>
        </w:rPr>
      </w:pPr>
      <w:r w:rsidRPr="00E32959">
        <w:rPr>
          <w:i/>
          <w:iCs/>
          <w:color w:val="4472C4" w:themeColor="accent1"/>
          <w:szCs w:val="24"/>
        </w:rPr>
        <w:t xml:space="preserve">Amazon Web Services, </w:t>
      </w:r>
      <w:proofErr w:type="gramStart"/>
      <w:r w:rsidRPr="00E32959">
        <w:rPr>
          <w:i/>
          <w:iCs/>
          <w:color w:val="4472C4" w:themeColor="accent1"/>
          <w:szCs w:val="24"/>
        </w:rPr>
        <w:t>Inc..</w:t>
      </w:r>
      <w:proofErr w:type="gramEnd"/>
      <w:r w:rsidRPr="00E32959">
        <w:rPr>
          <w:i/>
          <w:iCs/>
          <w:color w:val="4472C4" w:themeColor="accent1"/>
          <w:szCs w:val="24"/>
        </w:rPr>
        <w:t xml:space="preserve"> 2023. What is Latency? - Network Latency Explained - AWS. [ONLINE] Available at: </w:t>
      </w:r>
      <w:proofErr w:type="gramStart"/>
      <w:r w:rsidRPr="00E32959">
        <w:rPr>
          <w:i/>
          <w:iCs/>
          <w:color w:val="4472C4" w:themeColor="accent1"/>
          <w:szCs w:val="24"/>
        </w:rPr>
        <w:t>https://aws.amazon.com/what-is/latency/#:~:text=Network%20latency%20is%20the%20delay,response%20times%20have%20low%20latency..</w:t>
      </w:r>
      <w:proofErr w:type="gramEnd"/>
      <w:r w:rsidRPr="00E32959">
        <w:rPr>
          <w:i/>
          <w:iCs/>
          <w:color w:val="4472C4" w:themeColor="accent1"/>
          <w:szCs w:val="24"/>
        </w:rPr>
        <w:t xml:space="preserve"> [Accessed 19 March 2023].</w:t>
      </w:r>
    </w:p>
    <w:p w14:paraId="10E939EF" w14:textId="77777777" w:rsidR="00B605E6" w:rsidRPr="00E32959" w:rsidRDefault="00B605E6" w:rsidP="00B605E6">
      <w:pPr>
        <w:rPr>
          <w:i/>
          <w:iCs/>
          <w:color w:val="4472C4" w:themeColor="accent1"/>
          <w:szCs w:val="24"/>
        </w:rPr>
      </w:pPr>
      <w:r w:rsidRPr="00E32959">
        <w:rPr>
          <w:i/>
          <w:iCs/>
          <w:color w:val="4472C4" w:themeColor="accent1"/>
          <w:szCs w:val="24"/>
        </w:rPr>
        <w:t>Stephen Cooper. 2023. 12 Best Network Latency Testing Tools for 2023 &amp; Test Guide. [ONLINE] Available at: https://www.comparitech.com/net-admin/network-latency-testing-tools/. [Accessed 19 March 2023].</w:t>
      </w:r>
    </w:p>
    <w:p w14:paraId="5E602FDC" w14:textId="77777777" w:rsidR="00B605E6" w:rsidRPr="00E32959" w:rsidRDefault="00B605E6" w:rsidP="00B605E6">
      <w:pPr>
        <w:rPr>
          <w:i/>
          <w:iCs/>
          <w:color w:val="4472C4" w:themeColor="accent1"/>
          <w:szCs w:val="24"/>
        </w:rPr>
      </w:pPr>
    </w:p>
    <w:p w14:paraId="2B18E0F1" w14:textId="77777777" w:rsidR="00B605E6" w:rsidRPr="00E32959" w:rsidRDefault="00B605E6" w:rsidP="00B605E6">
      <w:pPr>
        <w:rPr>
          <w:i/>
          <w:iCs/>
          <w:color w:val="4472C4" w:themeColor="accent1"/>
          <w:szCs w:val="24"/>
        </w:rPr>
      </w:pPr>
      <w:r w:rsidRPr="00E32959">
        <w:rPr>
          <w:i/>
          <w:iCs/>
          <w:color w:val="4472C4" w:themeColor="accent1"/>
          <w:szCs w:val="24"/>
        </w:rPr>
        <w:t xml:space="preserve">Doron Ben Cohen. 2023. How to Reduce Network Congestion | </w:t>
      </w:r>
      <w:proofErr w:type="spellStart"/>
      <w:r w:rsidRPr="00E32959">
        <w:rPr>
          <w:i/>
          <w:iCs/>
          <w:color w:val="4472C4" w:themeColor="accent1"/>
          <w:szCs w:val="24"/>
        </w:rPr>
        <w:t>Atera's</w:t>
      </w:r>
      <w:proofErr w:type="spellEnd"/>
      <w:r w:rsidRPr="00E32959">
        <w:rPr>
          <w:i/>
          <w:iCs/>
          <w:color w:val="4472C4" w:themeColor="accent1"/>
          <w:szCs w:val="24"/>
        </w:rPr>
        <w:t xml:space="preserve"> Blog. [ONLINE] Available at: https://www.atera.com/blog/how-to-prevent-and-reduce-network-congestion/. [Accessed 19 March 2023].</w:t>
      </w:r>
    </w:p>
    <w:p w14:paraId="747A451B" w14:textId="77777777" w:rsidR="00B605E6" w:rsidRPr="00E32959" w:rsidRDefault="00B605E6" w:rsidP="00B605E6">
      <w:pPr>
        <w:rPr>
          <w:i/>
          <w:iCs/>
          <w:color w:val="4472C4" w:themeColor="accent1"/>
          <w:szCs w:val="24"/>
        </w:rPr>
      </w:pPr>
    </w:p>
    <w:p w14:paraId="11BA088F" w14:textId="77777777" w:rsidR="00B605E6" w:rsidRPr="00E32959" w:rsidRDefault="00B605E6" w:rsidP="00B605E6">
      <w:pPr>
        <w:rPr>
          <w:i/>
          <w:iCs/>
          <w:color w:val="4472C4" w:themeColor="accent1"/>
          <w:szCs w:val="24"/>
        </w:rPr>
      </w:pPr>
      <w:r w:rsidRPr="00E32959">
        <w:rPr>
          <w:i/>
          <w:iCs/>
          <w:color w:val="4472C4" w:themeColor="accent1"/>
          <w:szCs w:val="24"/>
        </w:rPr>
        <w:t xml:space="preserve">What is congestion in networking? How to fix </w:t>
      </w:r>
      <w:proofErr w:type="gramStart"/>
      <w:r w:rsidRPr="00E32959">
        <w:rPr>
          <w:i/>
          <w:iCs/>
          <w:color w:val="4472C4" w:themeColor="accent1"/>
          <w:szCs w:val="24"/>
        </w:rPr>
        <w:t>it?.</w:t>
      </w:r>
      <w:proofErr w:type="gramEnd"/>
      <w:r w:rsidRPr="00E32959">
        <w:rPr>
          <w:i/>
          <w:iCs/>
          <w:color w:val="4472C4" w:themeColor="accent1"/>
          <w:szCs w:val="24"/>
        </w:rPr>
        <w:t xml:space="preserve"> 2023. What is congestion in networking? How to fix </w:t>
      </w:r>
      <w:proofErr w:type="gramStart"/>
      <w:r w:rsidRPr="00E32959">
        <w:rPr>
          <w:i/>
          <w:iCs/>
          <w:color w:val="4472C4" w:themeColor="accent1"/>
          <w:szCs w:val="24"/>
        </w:rPr>
        <w:t>it?.</w:t>
      </w:r>
      <w:proofErr w:type="gramEnd"/>
      <w:r w:rsidRPr="00E32959">
        <w:rPr>
          <w:i/>
          <w:iCs/>
          <w:color w:val="4472C4" w:themeColor="accent1"/>
          <w:szCs w:val="24"/>
        </w:rPr>
        <w:t xml:space="preserve"> [ONLINE] Available at: https://www.wallarm.com/what/what-is-congestion-in-networking. [Accessed 19 March 2023].</w:t>
      </w:r>
    </w:p>
    <w:p w14:paraId="28E71138" w14:textId="77777777" w:rsidR="00B605E6" w:rsidRPr="00E32959" w:rsidRDefault="00B605E6" w:rsidP="00B605E6">
      <w:pPr>
        <w:rPr>
          <w:i/>
          <w:iCs/>
          <w:color w:val="4472C4" w:themeColor="accent1"/>
          <w:szCs w:val="24"/>
        </w:rPr>
      </w:pPr>
    </w:p>
    <w:p w14:paraId="438C5ED2" w14:textId="77777777" w:rsidR="00B605E6" w:rsidRPr="00E32959" w:rsidRDefault="00B605E6" w:rsidP="00B605E6">
      <w:pPr>
        <w:rPr>
          <w:i/>
          <w:iCs/>
          <w:color w:val="4472C4" w:themeColor="accent1"/>
          <w:szCs w:val="24"/>
        </w:rPr>
      </w:pPr>
      <w:r w:rsidRPr="00E32959">
        <w:rPr>
          <w:i/>
          <w:iCs/>
          <w:color w:val="4472C4" w:themeColor="accent1"/>
          <w:szCs w:val="24"/>
        </w:rPr>
        <w:t>Edison. 2023. How to Overcome Common Enterprise Network Challenges. [ONLINE] Available at: https://www.edisoncarriersolutions.com/blog/how-to-overcome-common-enterprise-network-challenges. [Accessed 30 March 2023].</w:t>
      </w:r>
    </w:p>
    <w:p w14:paraId="7B1E7115" w14:textId="77777777" w:rsidR="00B605E6" w:rsidRPr="00E32959" w:rsidRDefault="00B605E6" w:rsidP="00B605E6">
      <w:pPr>
        <w:rPr>
          <w:i/>
          <w:iCs/>
          <w:color w:val="4472C4" w:themeColor="accent1"/>
          <w:szCs w:val="24"/>
        </w:rPr>
      </w:pPr>
    </w:p>
    <w:p w14:paraId="59E527D1" w14:textId="77777777" w:rsidR="00B605E6" w:rsidRPr="00E32959" w:rsidRDefault="00B605E6" w:rsidP="00B605E6">
      <w:pPr>
        <w:rPr>
          <w:i/>
          <w:iCs/>
          <w:color w:val="4472C4" w:themeColor="accent1"/>
          <w:szCs w:val="24"/>
        </w:rPr>
      </w:pPr>
      <w:r w:rsidRPr="00E32959">
        <w:rPr>
          <w:i/>
          <w:iCs/>
          <w:color w:val="4472C4" w:themeColor="accent1"/>
          <w:szCs w:val="24"/>
        </w:rPr>
        <w:t>Globalspec.com. (2018). Engineering360 - Engineering Search &amp; Industrial Supplier Catalogs. [online] Available at: https://www.globalspec.com/.</w:t>
      </w:r>
    </w:p>
    <w:p w14:paraId="47355A10" w14:textId="77777777" w:rsidR="00B605E6" w:rsidRPr="00E32959" w:rsidRDefault="00B605E6" w:rsidP="00B605E6">
      <w:pPr>
        <w:pStyle w:val="NoSpacing"/>
        <w:rPr>
          <w:color w:val="4472C4" w:themeColor="accent1"/>
          <w:sz w:val="24"/>
          <w:szCs w:val="24"/>
        </w:rPr>
      </w:pPr>
    </w:p>
    <w:p w14:paraId="64CCE92F" w14:textId="77777777" w:rsidR="00B605E6" w:rsidRPr="00E32959" w:rsidRDefault="00B605E6" w:rsidP="00B605E6">
      <w:pPr>
        <w:rPr>
          <w:i/>
          <w:iCs/>
          <w:color w:val="4472C4" w:themeColor="accent1"/>
          <w:szCs w:val="24"/>
        </w:rPr>
      </w:pPr>
      <w:r w:rsidRPr="00E32959">
        <w:rPr>
          <w:i/>
          <w:iCs/>
          <w:color w:val="4472C4" w:themeColor="accent1"/>
          <w:szCs w:val="24"/>
        </w:rPr>
        <w:t xml:space="preserve">www.broadbandbuyer.com. (n.d.). How to network two buildings using </w:t>
      </w:r>
      <w:proofErr w:type="spellStart"/>
      <w:r w:rsidRPr="00E32959">
        <w:rPr>
          <w:i/>
          <w:iCs/>
          <w:color w:val="4472C4" w:themeColor="accent1"/>
          <w:szCs w:val="24"/>
        </w:rPr>
        <w:t>fibre</w:t>
      </w:r>
      <w:proofErr w:type="spellEnd"/>
      <w:r w:rsidRPr="00E32959">
        <w:rPr>
          <w:i/>
          <w:iCs/>
          <w:color w:val="4472C4" w:themeColor="accent1"/>
          <w:szCs w:val="24"/>
        </w:rPr>
        <w:t>. [online] Available at: https://www.broadbandbuyer.com/features/3305-how-to-network-two-buildings-using-fibre/.</w:t>
      </w:r>
    </w:p>
    <w:p w14:paraId="241A93F5" w14:textId="77777777" w:rsidR="00B605E6" w:rsidRPr="00E32959" w:rsidRDefault="00B605E6" w:rsidP="00B605E6">
      <w:pPr>
        <w:rPr>
          <w:i/>
          <w:iCs/>
          <w:color w:val="4472C4" w:themeColor="accent1"/>
          <w:szCs w:val="24"/>
        </w:rPr>
      </w:pPr>
    </w:p>
    <w:p w14:paraId="2AAAD65A" w14:textId="77777777" w:rsidR="00B605E6" w:rsidRPr="00E32959" w:rsidRDefault="00B605E6" w:rsidP="00B605E6">
      <w:pPr>
        <w:rPr>
          <w:i/>
          <w:iCs/>
          <w:color w:val="4472C4" w:themeColor="accent1"/>
          <w:szCs w:val="24"/>
        </w:rPr>
      </w:pPr>
      <w:r w:rsidRPr="00E32959">
        <w:rPr>
          <w:i/>
          <w:iCs/>
          <w:color w:val="4472C4" w:themeColor="accent1"/>
          <w:szCs w:val="24"/>
        </w:rPr>
        <w:t>EE. 2023. EE's 5G Network &amp; Internet | What is 5G? | EE. [ONLINE] Available at: https://ee.co.uk/why-ee/5g-on-ee#5g. [Accessed 12 April 2023].</w:t>
      </w:r>
    </w:p>
    <w:p w14:paraId="76EE04F2" w14:textId="77777777" w:rsidR="00B605E6" w:rsidRPr="00E32959" w:rsidRDefault="00B605E6" w:rsidP="00B605E6">
      <w:pPr>
        <w:rPr>
          <w:i/>
          <w:iCs/>
          <w:color w:val="4472C4" w:themeColor="accent1"/>
          <w:szCs w:val="24"/>
        </w:rPr>
      </w:pPr>
    </w:p>
    <w:p w14:paraId="2440B858" w14:textId="77777777" w:rsidR="00B605E6" w:rsidRPr="00E32959" w:rsidRDefault="00B605E6" w:rsidP="00B605E6">
      <w:pPr>
        <w:rPr>
          <w:i/>
          <w:iCs/>
          <w:color w:val="4472C4" w:themeColor="accent1"/>
          <w:szCs w:val="24"/>
        </w:rPr>
      </w:pPr>
      <w:r w:rsidRPr="00E32959">
        <w:rPr>
          <w:i/>
          <w:iCs/>
          <w:color w:val="4472C4" w:themeColor="accent1"/>
          <w:szCs w:val="24"/>
        </w:rPr>
        <w:t>study.com. 2023. No page title. [ONLINE] Available at: https://study.com/academy/lesson/network-mapping-the-attack-surface-definition-tools-types.html#:~:text=Network%20Mapping%20can%20be%20defined,of%20connections%20between%20systems%2Fcomputers. [Accessed 20 April 2023].</w:t>
      </w:r>
    </w:p>
    <w:p w14:paraId="61ECC855" w14:textId="77777777" w:rsidR="00B605E6" w:rsidRPr="00E32959" w:rsidRDefault="00B605E6" w:rsidP="00B605E6">
      <w:pPr>
        <w:rPr>
          <w:i/>
          <w:iCs/>
          <w:color w:val="4472C4" w:themeColor="accent1"/>
          <w:szCs w:val="24"/>
        </w:rPr>
      </w:pPr>
    </w:p>
    <w:p w14:paraId="53CE3FD7" w14:textId="77777777" w:rsidR="00B605E6" w:rsidRPr="00E32959" w:rsidRDefault="00B605E6" w:rsidP="00B605E6">
      <w:pPr>
        <w:rPr>
          <w:i/>
          <w:iCs/>
          <w:color w:val="4472C4" w:themeColor="accent1"/>
          <w:szCs w:val="24"/>
        </w:rPr>
      </w:pPr>
      <w:r w:rsidRPr="00E32959">
        <w:rPr>
          <w:i/>
          <w:iCs/>
          <w:color w:val="4472C4" w:themeColor="accent1"/>
          <w:szCs w:val="24"/>
        </w:rPr>
        <w:t>Davies, N. (2022) SD-WAN: How to use it to transform your digital networks, Hashed Out by The SSL Store™. Available at: https://www.</w:t>
      </w:r>
      <w:bookmarkStart w:id="30" w:name="_Hlk132877925"/>
      <w:r w:rsidRPr="00E32959">
        <w:rPr>
          <w:i/>
          <w:iCs/>
          <w:color w:val="4472C4" w:themeColor="accent1"/>
          <w:szCs w:val="24"/>
        </w:rPr>
        <w:t>thesslstore.com</w:t>
      </w:r>
      <w:bookmarkEnd w:id="30"/>
      <w:r w:rsidRPr="00E32959">
        <w:rPr>
          <w:i/>
          <w:iCs/>
          <w:color w:val="4472C4" w:themeColor="accent1"/>
          <w:szCs w:val="24"/>
        </w:rPr>
        <w:t>/blog/sd-wan-how-to-use-it-to-transform-your-digital-networks/ (Accessed: April 20, 2023).</w:t>
      </w:r>
    </w:p>
    <w:p w14:paraId="2A740894" w14:textId="77777777" w:rsidR="00B605E6" w:rsidRPr="00E32959" w:rsidRDefault="00B605E6" w:rsidP="00B605E6">
      <w:pPr>
        <w:rPr>
          <w:i/>
          <w:iCs/>
          <w:color w:val="4472C4" w:themeColor="accent1"/>
          <w:szCs w:val="24"/>
        </w:rPr>
      </w:pPr>
    </w:p>
    <w:p w14:paraId="4079D7B4" w14:textId="77777777" w:rsidR="00B605E6" w:rsidRPr="00E32959" w:rsidRDefault="00B605E6" w:rsidP="00B605E6">
      <w:pPr>
        <w:rPr>
          <w:i/>
          <w:iCs/>
          <w:color w:val="4472C4" w:themeColor="accent1"/>
          <w:szCs w:val="24"/>
        </w:rPr>
      </w:pPr>
    </w:p>
    <w:p w14:paraId="1D54E83D" w14:textId="77777777" w:rsidR="00B605E6" w:rsidRPr="00E32959" w:rsidRDefault="00B605E6" w:rsidP="00B605E6">
      <w:pPr>
        <w:rPr>
          <w:i/>
          <w:iCs/>
          <w:color w:val="4472C4" w:themeColor="accent1"/>
          <w:szCs w:val="24"/>
        </w:rPr>
      </w:pPr>
      <w:r w:rsidRPr="00E32959">
        <w:rPr>
          <w:i/>
          <w:iCs/>
          <w:color w:val="4472C4" w:themeColor="accent1"/>
          <w:szCs w:val="24"/>
        </w:rPr>
        <w:t>SDN architecture. The SDN Network Architecture has three tiers: The ... (no date). Available at: https://www.researchgate.net/figure/SDN-architecture-The-SDN-network-architecture-has-three-tiers-the-application-tier-the_fig2_329410780 (Accessed: April 20, 2023).</w:t>
      </w:r>
    </w:p>
    <w:p w14:paraId="5D5E2973" w14:textId="77777777" w:rsidR="00B605E6" w:rsidRPr="00E32959" w:rsidRDefault="00B605E6" w:rsidP="00B605E6">
      <w:pPr>
        <w:rPr>
          <w:i/>
          <w:iCs/>
          <w:color w:val="4472C4" w:themeColor="accent1"/>
          <w:szCs w:val="24"/>
        </w:rPr>
      </w:pPr>
    </w:p>
    <w:p w14:paraId="006910F3" w14:textId="77777777" w:rsidR="00B605E6" w:rsidRPr="00E32959" w:rsidRDefault="00B605E6" w:rsidP="00B605E6">
      <w:pPr>
        <w:rPr>
          <w:i/>
          <w:iCs/>
          <w:color w:val="4472C4" w:themeColor="accent1"/>
          <w:szCs w:val="24"/>
        </w:rPr>
      </w:pPr>
      <w:r w:rsidRPr="00E32959">
        <w:rPr>
          <w:i/>
          <w:iCs/>
          <w:color w:val="4472C4" w:themeColor="accent1"/>
          <w:szCs w:val="24"/>
        </w:rPr>
        <w:t>4 Benefits of Moving to Software-Defined Networking | GDIT. 2023. 4 Benefits of Moving to Software-Defined Networking | GDIT. [ONLINE] Available at: https://www.gdit.com/perspectives/latest/4-benefits-of-moving-to-software-defined-networking/. [Accessed 22 April 2023].</w:t>
      </w:r>
    </w:p>
    <w:p w14:paraId="59BBEA88" w14:textId="77777777" w:rsidR="00B605E6" w:rsidRPr="00E32959" w:rsidRDefault="00B605E6" w:rsidP="00B605E6">
      <w:pPr>
        <w:rPr>
          <w:i/>
          <w:iCs/>
          <w:color w:val="4472C4" w:themeColor="accent1"/>
          <w:szCs w:val="24"/>
        </w:rPr>
      </w:pPr>
    </w:p>
    <w:p w14:paraId="19213C5A" w14:textId="77777777" w:rsidR="00B605E6" w:rsidRPr="00E32959" w:rsidRDefault="00B605E6" w:rsidP="00B605E6">
      <w:pPr>
        <w:rPr>
          <w:i/>
          <w:iCs/>
          <w:color w:val="4472C4" w:themeColor="accent1"/>
          <w:szCs w:val="24"/>
        </w:rPr>
      </w:pPr>
      <w:proofErr w:type="spellStart"/>
      <w:r w:rsidRPr="00E32959">
        <w:rPr>
          <w:i/>
          <w:iCs/>
          <w:color w:val="4472C4" w:themeColor="accent1"/>
          <w:szCs w:val="24"/>
        </w:rPr>
        <w:t>Xigent</w:t>
      </w:r>
      <w:proofErr w:type="spellEnd"/>
      <w:r w:rsidRPr="00E32959">
        <w:rPr>
          <w:i/>
          <w:iCs/>
          <w:color w:val="4472C4" w:themeColor="accent1"/>
          <w:szCs w:val="24"/>
        </w:rPr>
        <w:t xml:space="preserve"> (2022) Security advantages of software defined networking (SDN), </w:t>
      </w:r>
      <w:proofErr w:type="spellStart"/>
      <w:r w:rsidRPr="00E32959">
        <w:rPr>
          <w:i/>
          <w:iCs/>
          <w:color w:val="4472C4" w:themeColor="accent1"/>
          <w:szCs w:val="24"/>
        </w:rPr>
        <w:t>Xigent</w:t>
      </w:r>
      <w:proofErr w:type="spellEnd"/>
      <w:r w:rsidRPr="00E32959">
        <w:rPr>
          <w:i/>
          <w:iCs/>
          <w:color w:val="4472C4" w:themeColor="accent1"/>
          <w:szCs w:val="24"/>
        </w:rPr>
        <w:t>. Available at: https://xigentsolutions.com/blog/security-advantages-of-software-defined-networking/ (Accessed: April 22, 2023).</w:t>
      </w:r>
    </w:p>
    <w:p w14:paraId="2B14FB80" w14:textId="77777777" w:rsidR="00B605E6" w:rsidRPr="00E32959" w:rsidRDefault="00B605E6" w:rsidP="00B605E6">
      <w:pPr>
        <w:rPr>
          <w:i/>
          <w:iCs/>
          <w:color w:val="4472C4" w:themeColor="accent1"/>
          <w:szCs w:val="24"/>
        </w:rPr>
      </w:pPr>
    </w:p>
    <w:p w14:paraId="5F0116D2" w14:textId="77777777" w:rsidR="00B605E6" w:rsidRDefault="00B605E6" w:rsidP="00B605E6">
      <w:pPr>
        <w:rPr>
          <w:i/>
          <w:iCs/>
          <w:color w:val="4472C4" w:themeColor="accent1"/>
          <w:szCs w:val="24"/>
        </w:rPr>
      </w:pPr>
      <w:r w:rsidRPr="00E32959">
        <w:rPr>
          <w:i/>
          <w:iCs/>
          <w:color w:val="4472C4" w:themeColor="accent1"/>
          <w:szCs w:val="24"/>
        </w:rPr>
        <w:t xml:space="preserve">Google Cloud. 2023. Google Cloud </w:t>
      </w:r>
      <w:proofErr w:type="gramStart"/>
      <w:r w:rsidRPr="00E32959">
        <w:rPr>
          <w:i/>
          <w:iCs/>
          <w:color w:val="4472C4" w:themeColor="accent1"/>
          <w:szCs w:val="24"/>
        </w:rPr>
        <w:t>overview  |</w:t>
      </w:r>
      <w:proofErr w:type="gramEnd"/>
      <w:r w:rsidRPr="00E32959">
        <w:rPr>
          <w:i/>
          <w:iCs/>
          <w:color w:val="4472C4" w:themeColor="accent1"/>
          <w:szCs w:val="24"/>
        </w:rPr>
        <w:t>  Overview. [ONLINE] Available at: </w:t>
      </w:r>
      <w:hyperlink r:id="rId26" w:anchor=":~:text=Google%20Cloud%20consists%20of%20a,location%20is%20in%20a%20region." w:history="1">
        <w:r w:rsidRPr="00E32959">
          <w:rPr>
            <w:rStyle w:val="Hyperlink"/>
            <w:i/>
            <w:iCs/>
            <w:color w:val="4472C4" w:themeColor="accent1"/>
            <w:szCs w:val="24"/>
          </w:rPr>
          <w:t>https://cloud.google.com/docs/overview#:~:text=Google%20Cloud%20consists%20of%20a,location%20is%20in%20a%20region.</w:t>
        </w:r>
      </w:hyperlink>
      <w:r w:rsidRPr="00E32959">
        <w:rPr>
          <w:i/>
          <w:iCs/>
          <w:color w:val="4472C4" w:themeColor="accent1"/>
          <w:szCs w:val="24"/>
        </w:rPr>
        <w:t>. [Accessed 27 April 2023].</w:t>
      </w:r>
    </w:p>
    <w:p w14:paraId="47D54E68" w14:textId="77777777" w:rsidR="00B605E6" w:rsidRDefault="00B605E6" w:rsidP="00B605E6">
      <w:pPr>
        <w:rPr>
          <w:i/>
          <w:iCs/>
          <w:color w:val="4472C4" w:themeColor="accent1"/>
          <w:szCs w:val="24"/>
        </w:rPr>
      </w:pPr>
    </w:p>
    <w:p w14:paraId="5D2DB6A2" w14:textId="77777777" w:rsidR="00B605E6" w:rsidRDefault="00B605E6" w:rsidP="00B605E6">
      <w:pPr>
        <w:rPr>
          <w:i/>
          <w:iCs/>
          <w:color w:val="4472C4" w:themeColor="accent1"/>
          <w:szCs w:val="24"/>
        </w:rPr>
      </w:pPr>
    </w:p>
    <w:p w14:paraId="3DC4504D" w14:textId="77777777" w:rsidR="00B605E6" w:rsidRDefault="00B605E6" w:rsidP="00B605E6">
      <w:pPr>
        <w:rPr>
          <w:i/>
          <w:iCs/>
          <w:color w:val="4472C4" w:themeColor="accent1"/>
          <w:szCs w:val="24"/>
        </w:rPr>
      </w:pPr>
      <w:r w:rsidRPr="00E32959">
        <w:rPr>
          <w:i/>
          <w:iCs/>
          <w:color w:val="4472C4" w:themeColor="accent1"/>
          <w:szCs w:val="24"/>
        </w:rPr>
        <w:lastRenderedPageBreak/>
        <w:t xml:space="preserve">Lucy Till. 2023. 5 Reasons to Upgrade your School's IT Hardware - Tel Group. [ONLINE] Available at: </w:t>
      </w:r>
      <w:proofErr w:type="gramStart"/>
      <w:r w:rsidRPr="00E32959">
        <w:rPr>
          <w:i/>
          <w:iCs/>
          <w:color w:val="4472C4" w:themeColor="accent1"/>
          <w:szCs w:val="24"/>
        </w:rPr>
        <w:t>https://telgroup.co.uk/school-it-hardware-upgrade/#:~:text=The%20process%20of%20hardware%20upgrades,and%20an%20increase%20in%20productivity..</w:t>
      </w:r>
      <w:proofErr w:type="gramEnd"/>
      <w:r w:rsidRPr="00E32959">
        <w:rPr>
          <w:i/>
          <w:iCs/>
          <w:color w:val="4472C4" w:themeColor="accent1"/>
          <w:szCs w:val="24"/>
        </w:rPr>
        <w:t xml:space="preserve"> [Accessed 02 May 2023].</w:t>
      </w:r>
    </w:p>
    <w:p w14:paraId="2F495F95" w14:textId="77777777" w:rsidR="00B605E6" w:rsidRDefault="00B605E6" w:rsidP="00B605E6">
      <w:pPr>
        <w:rPr>
          <w:i/>
          <w:iCs/>
          <w:color w:val="4472C4" w:themeColor="accent1"/>
          <w:szCs w:val="24"/>
        </w:rPr>
      </w:pPr>
    </w:p>
    <w:p w14:paraId="2CE4A727" w14:textId="77777777" w:rsidR="00B605E6" w:rsidRDefault="00B605E6" w:rsidP="00B605E6">
      <w:pPr>
        <w:rPr>
          <w:i/>
          <w:iCs/>
          <w:color w:val="4472C4" w:themeColor="accent1"/>
          <w:szCs w:val="24"/>
        </w:rPr>
      </w:pPr>
      <w:r w:rsidRPr="00255601">
        <w:rPr>
          <w:i/>
          <w:iCs/>
          <w:color w:val="4472C4" w:themeColor="accent1"/>
          <w:szCs w:val="24"/>
        </w:rPr>
        <w:t xml:space="preserve">Technology Solutions That Drive Education. 2023. Extending </w:t>
      </w:r>
      <w:proofErr w:type="gramStart"/>
      <w:r w:rsidRPr="00255601">
        <w:rPr>
          <w:i/>
          <w:iCs/>
          <w:color w:val="4472C4" w:themeColor="accent1"/>
          <w:szCs w:val="24"/>
        </w:rPr>
        <w:t>The</w:t>
      </w:r>
      <w:proofErr w:type="gramEnd"/>
      <w:r w:rsidRPr="00255601">
        <w:rPr>
          <w:i/>
          <w:iCs/>
          <w:color w:val="4472C4" w:themeColor="accent1"/>
          <w:szCs w:val="24"/>
        </w:rPr>
        <w:t xml:space="preserve"> Life Span of Computers, Laptops and Notebooks | EdTech Magazine. [ONLINE] Available at: https://edtechmagazine.com/higher/article/2021/09/extending-life-span-computers-laptops-and-notebooks-perfcon. [Accessed 02 May 2023]</w:t>
      </w:r>
      <w:r>
        <w:rPr>
          <w:i/>
          <w:iCs/>
          <w:color w:val="4472C4" w:themeColor="accent1"/>
          <w:szCs w:val="24"/>
        </w:rPr>
        <w:t>.</w:t>
      </w:r>
    </w:p>
    <w:p w14:paraId="5AED5CB5" w14:textId="77777777" w:rsidR="00B605E6" w:rsidRDefault="00B605E6" w:rsidP="00B605E6">
      <w:pPr>
        <w:rPr>
          <w:i/>
          <w:iCs/>
          <w:color w:val="4472C4" w:themeColor="accent1"/>
          <w:szCs w:val="24"/>
        </w:rPr>
      </w:pPr>
    </w:p>
    <w:p w14:paraId="5F0A67EA" w14:textId="77777777" w:rsidR="00B605E6" w:rsidRDefault="00B605E6" w:rsidP="00B605E6">
      <w:pPr>
        <w:rPr>
          <w:i/>
          <w:iCs/>
          <w:color w:val="4472C4" w:themeColor="accent1"/>
          <w:szCs w:val="24"/>
        </w:rPr>
      </w:pPr>
      <w:r w:rsidRPr="0022044D">
        <w:rPr>
          <w:i/>
          <w:iCs/>
          <w:color w:val="4472C4" w:themeColor="accent1"/>
          <w:szCs w:val="24"/>
        </w:rPr>
        <w:t>AAPS District News. 2023. Skyline Media Center computer lab – AAPS District News. [ONLINE] Available at: https://news.a2schools.org/skyline-media-center-computer-lab-2/. [Accessed 04 May 2023].</w:t>
      </w:r>
    </w:p>
    <w:p w14:paraId="2D4165E2" w14:textId="77777777" w:rsidR="00B605E6" w:rsidRDefault="00B605E6" w:rsidP="00B605E6">
      <w:pPr>
        <w:rPr>
          <w:i/>
          <w:iCs/>
          <w:color w:val="4472C4" w:themeColor="accent1"/>
          <w:szCs w:val="24"/>
        </w:rPr>
      </w:pPr>
    </w:p>
    <w:p w14:paraId="40EE5BD4" w14:textId="77777777" w:rsidR="00B605E6" w:rsidRPr="00E32959" w:rsidRDefault="00B605E6" w:rsidP="00B605E6">
      <w:pPr>
        <w:rPr>
          <w:i/>
          <w:iCs/>
          <w:color w:val="4472C4" w:themeColor="accent1"/>
          <w:szCs w:val="24"/>
        </w:rPr>
      </w:pPr>
      <w:r w:rsidRPr="0017144B">
        <w:rPr>
          <w:i/>
          <w:iCs/>
          <w:color w:val="4472C4" w:themeColor="accent1"/>
          <w:szCs w:val="24"/>
        </w:rPr>
        <w:t>www.istockphoto.com. (n.d.). 850+ Modern Computer Lab Stock Photos, Pictures &amp; Royalty-Free Images - iStock. [online] Available at: https://www.istockphoto.com/photos/modern-computer-lab [Accessed 4 May 2023].</w:t>
      </w:r>
    </w:p>
    <w:p w14:paraId="14F56745" w14:textId="2798988E" w:rsidR="00D0725F" w:rsidRPr="00D0725F" w:rsidRDefault="00D9647A" w:rsidP="00B605E6">
      <w:r>
        <w:t xml:space="preserve"> </w:t>
      </w:r>
    </w:p>
    <w:sectPr w:rsidR="00D0725F" w:rsidRPr="00D0725F" w:rsidSect="005308C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1B93B9" w14:textId="77777777" w:rsidR="00460B63" w:rsidRDefault="00460B63" w:rsidP="00460B63">
      <w:pPr>
        <w:spacing w:after="0" w:line="240" w:lineRule="auto"/>
      </w:pPr>
      <w:r>
        <w:separator/>
      </w:r>
    </w:p>
  </w:endnote>
  <w:endnote w:type="continuationSeparator" w:id="0">
    <w:p w14:paraId="2857DE56" w14:textId="77777777" w:rsidR="00460B63" w:rsidRDefault="00460B63" w:rsidP="00460B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37BCF3" w14:textId="77777777" w:rsidR="00460B63" w:rsidRDefault="00460B63" w:rsidP="00460B63">
      <w:pPr>
        <w:spacing w:after="0" w:line="240" w:lineRule="auto"/>
      </w:pPr>
      <w:r>
        <w:separator/>
      </w:r>
    </w:p>
  </w:footnote>
  <w:footnote w:type="continuationSeparator" w:id="0">
    <w:p w14:paraId="32F3C938" w14:textId="77777777" w:rsidR="00460B63" w:rsidRDefault="00460B63" w:rsidP="00460B6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E0615E"/>
    <w:multiLevelType w:val="hybridMultilevel"/>
    <w:tmpl w:val="D7B827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761582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zMjY2NDQzNzE3MjVS0lEKTi0uzszPAykwNKgFAGcSBLAtAAAA"/>
  </w:docVars>
  <w:rsids>
    <w:rsidRoot w:val="008669D1"/>
    <w:rsid w:val="00016D9F"/>
    <w:rsid w:val="00045B6F"/>
    <w:rsid w:val="000579EC"/>
    <w:rsid w:val="000724AE"/>
    <w:rsid w:val="00077BFA"/>
    <w:rsid w:val="00080A98"/>
    <w:rsid w:val="000A5977"/>
    <w:rsid w:val="000B1F4C"/>
    <w:rsid w:val="000D0457"/>
    <w:rsid w:val="000E3130"/>
    <w:rsid w:val="000E7FE9"/>
    <w:rsid w:val="001E154F"/>
    <w:rsid w:val="001F34DD"/>
    <w:rsid w:val="001F5202"/>
    <w:rsid w:val="00273CE3"/>
    <w:rsid w:val="00283875"/>
    <w:rsid w:val="00291578"/>
    <w:rsid w:val="00294B1D"/>
    <w:rsid w:val="002A0F98"/>
    <w:rsid w:val="002A196E"/>
    <w:rsid w:val="002E400A"/>
    <w:rsid w:val="002E73A1"/>
    <w:rsid w:val="002F63FB"/>
    <w:rsid w:val="00302B27"/>
    <w:rsid w:val="003747F6"/>
    <w:rsid w:val="00383191"/>
    <w:rsid w:val="00393D21"/>
    <w:rsid w:val="003C2BA9"/>
    <w:rsid w:val="003C3E17"/>
    <w:rsid w:val="003C76D0"/>
    <w:rsid w:val="003F4071"/>
    <w:rsid w:val="00460B63"/>
    <w:rsid w:val="004A15FC"/>
    <w:rsid w:val="004A6FEC"/>
    <w:rsid w:val="004E5F27"/>
    <w:rsid w:val="004F2397"/>
    <w:rsid w:val="005308C8"/>
    <w:rsid w:val="005561B9"/>
    <w:rsid w:val="005568E6"/>
    <w:rsid w:val="005F0BD5"/>
    <w:rsid w:val="00605573"/>
    <w:rsid w:val="0063154A"/>
    <w:rsid w:val="00653A1D"/>
    <w:rsid w:val="006A68AA"/>
    <w:rsid w:val="006B3CE4"/>
    <w:rsid w:val="006C0EE6"/>
    <w:rsid w:val="006C5923"/>
    <w:rsid w:val="006D7577"/>
    <w:rsid w:val="00707989"/>
    <w:rsid w:val="007474D0"/>
    <w:rsid w:val="00775C99"/>
    <w:rsid w:val="007D3E69"/>
    <w:rsid w:val="007E2C82"/>
    <w:rsid w:val="008057D2"/>
    <w:rsid w:val="008669D1"/>
    <w:rsid w:val="008670A8"/>
    <w:rsid w:val="008B2BB0"/>
    <w:rsid w:val="008D3D19"/>
    <w:rsid w:val="008E7A80"/>
    <w:rsid w:val="008F3DE4"/>
    <w:rsid w:val="00913956"/>
    <w:rsid w:val="009330F2"/>
    <w:rsid w:val="0096207F"/>
    <w:rsid w:val="00964AEB"/>
    <w:rsid w:val="0097616C"/>
    <w:rsid w:val="009B2082"/>
    <w:rsid w:val="009B70F3"/>
    <w:rsid w:val="009F472E"/>
    <w:rsid w:val="00A42334"/>
    <w:rsid w:val="00A77F2E"/>
    <w:rsid w:val="00AF5C12"/>
    <w:rsid w:val="00AF6A06"/>
    <w:rsid w:val="00B21E35"/>
    <w:rsid w:val="00B327EE"/>
    <w:rsid w:val="00B605E6"/>
    <w:rsid w:val="00B71AEC"/>
    <w:rsid w:val="00BE76A6"/>
    <w:rsid w:val="00C16570"/>
    <w:rsid w:val="00C2165E"/>
    <w:rsid w:val="00C33A01"/>
    <w:rsid w:val="00C41629"/>
    <w:rsid w:val="00C62B9D"/>
    <w:rsid w:val="00CA3E46"/>
    <w:rsid w:val="00D0725F"/>
    <w:rsid w:val="00D07B90"/>
    <w:rsid w:val="00D07F75"/>
    <w:rsid w:val="00D538EF"/>
    <w:rsid w:val="00D568E8"/>
    <w:rsid w:val="00D63ED2"/>
    <w:rsid w:val="00D73A97"/>
    <w:rsid w:val="00D804EE"/>
    <w:rsid w:val="00D9647A"/>
    <w:rsid w:val="00E01A05"/>
    <w:rsid w:val="00E20294"/>
    <w:rsid w:val="00E52938"/>
    <w:rsid w:val="00E70D81"/>
    <w:rsid w:val="00E71044"/>
    <w:rsid w:val="00E86747"/>
    <w:rsid w:val="00E97EA3"/>
    <w:rsid w:val="00EB20FF"/>
    <w:rsid w:val="00EC0A20"/>
    <w:rsid w:val="00EF2EC5"/>
    <w:rsid w:val="00EF7A9C"/>
    <w:rsid w:val="00F10400"/>
    <w:rsid w:val="00F1180B"/>
    <w:rsid w:val="00F57DDC"/>
    <w:rsid w:val="00FA10FF"/>
    <w:rsid w:val="00FA5DCA"/>
    <w:rsid w:val="00FD0680"/>
    <w:rsid w:val="00FE15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A56AB6"/>
  <w15:chartTrackingRefBased/>
  <w15:docId w15:val="{D9C02ACE-A210-4827-9123-0CC8F83DF6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08C8"/>
    <w:rPr>
      <w:sz w:val="24"/>
    </w:rPr>
  </w:style>
  <w:style w:type="paragraph" w:styleId="Heading1">
    <w:name w:val="heading 1"/>
    <w:basedOn w:val="Normal"/>
    <w:next w:val="Normal"/>
    <w:link w:val="Heading1Char"/>
    <w:uiPriority w:val="9"/>
    <w:qFormat/>
    <w:rsid w:val="0063154A"/>
    <w:pPr>
      <w:keepNext/>
      <w:keepLines/>
      <w:spacing w:before="240" w:after="0"/>
      <w:outlineLvl w:val="0"/>
    </w:pPr>
    <w:rPr>
      <w:rFonts w:eastAsiaTheme="majorEastAsia" w:cstheme="majorBidi"/>
      <w:b/>
      <w:sz w:val="28"/>
      <w:szCs w:val="32"/>
      <w:u w:val="single"/>
    </w:rPr>
  </w:style>
  <w:style w:type="paragraph" w:styleId="Heading2">
    <w:name w:val="heading 2"/>
    <w:basedOn w:val="Normal"/>
    <w:next w:val="Normal"/>
    <w:link w:val="Heading2Char"/>
    <w:uiPriority w:val="9"/>
    <w:unhideWhenUsed/>
    <w:qFormat/>
    <w:rsid w:val="0063154A"/>
    <w:pPr>
      <w:keepNext/>
      <w:keepLines/>
      <w:spacing w:before="40" w:after="0"/>
      <w:outlineLvl w:val="1"/>
    </w:pPr>
    <w:rPr>
      <w:rFonts w:eastAsiaTheme="majorEastAsia" w:cstheme="majorBidi"/>
      <w:b/>
      <w:sz w:val="28"/>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3154A"/>
    <w:rPr>
      <w:rFonts w:eastAsiaTheme="majorEastAsia" w:cstheme="majorBidi"/>
      <w:b/>
      <w:sz w:val="28"/>
      <w:szCs w:val="32"/>
      <w:u w:val="single"/>
    </w:rPr>
  </w:style>
  <w:style w:type="paragraph" w:styleId="ListParagraph">
    <w:name w:val="List Paragraph"/>
    <w:basedOn w:val="Normal"/>
    <w:uiPriority w:val="34"/>
    <w:qFormat/>
    <w:rsid w:val="0063154A"/>
    <w:pPr>
      <w:ind w:left="720"/>
      <w:contextualSpacing/>
    </w:pPr>
  </w:style>
  <w:style w:type="character" w:customStyle="1" w:styleId="Heading2Char">
    <w:name w:val="Heading 2 Char"/>
    <w:basedOn w:val="DefaultParagraphFont"/>
    <w:link w:val="Heading2"/>
    <w:uiPriority w:val="9"/>
    <w:rsid w:val="0063154A"/>
    <w:rPr>
      <w:rFonts w:eastAsiaTheme="majorEastAsia" w:cstheme="majorBidi"/>
      <w:b/>
      <w:sz w:val="28"/>
      <w:szCs w:val="26"/>
      <w:u w:val="single"/>
    </w:rPr>
  </w:style>
  <w:style w:type="paragraph" w:styleId="TOCHeading">
    <w:name w:val="TOC Heading"/>
    <w:basedOn w:val="Heading1"/>
    <w:next w:val="Normal"/>
    <w:uiPriority w:val="39"/>
    <w:unhideWhenUsed/>
    <w:qFormat/>
    <w:rsid w:val="005308C8"/>
    <w:pPr>
      <w:outlineLvl w:val="9"/>
    </w:pPr>
    <w:rPr>
      <w:rFonts w:asciiTheme="majorHAnsi" w:hAnsiTheme="majorHAnsi"/>
      <w:b w:val="0"/>
      <w:color w:val="2F5496" w:themeColor="accent1" w:themeShade="BF"/>
      <w:sz w:val="32"/>
      <w:u w:val="none"/>
    </w:rPr>
  </w:style>
  <w:style w:type="paragraph" w:styleId="TOC1">
    <w:name w:val="toc 1"/>
    <w:basedOn w:val="Normal"/>
    <w:next w:val="Normal"/>
    <w:autoRedefine/>
    <w:uiPriority w:val="39"/>
    <w:unhideWhenUsed/>
    <w:rsid w:val="005308C8"/>
    <w:pPr>
      <w:spacing w:after="100"/>
    </w:pPr>
  </w:style>
  <w:style w:type="character" w:styleId="Hyperlink">
    <w:name w:val="Hyperlink"/>
    <w:basedOn w:val="DefaultParagraphFont"/>
    <w:uiPriority w:val="99"/>
    <w:unhideWhenUsed/>
    <w:rsid w:val="005308C8"/>
    <w:rPr>
      <w:color w:val="0563C1" w:themeColor="hyperlink"/>
      <w:u w:val="single"/>
    </w:rPr>
  </w:style>
  <w:style w:type="paragraph" w:styleId="NoSpacing">
    <w:name w:val="No Spacing"/>
    <w:link w:val="NoSpacingChar"/>
    <w:uiPriority w:val="1"/>
    <w:qFormat/>
    <w:rsid w:val="005308C8"/>
    <w:pPr>
      <w:spacing w:after="0" w:line="240" w:lineRule="auto"/>
    </w:pPr>
    <w:rPr>
      <w:rFonts w:eastAsiaTheme="minorEastAsia"/>
    </w:rPr>
  </w:style>
  <w:style w:type="character" w:customStyle="1" w:styleId="NoSpacingChar">
    <w:name w:val="No Spacing Char"/>
    <w:basedOn w:val="DefaultParagraphFont"/>
    <w:link w:val="NoSpacing"/>
    <w:uiPriority w:val="1"/>
    <w:rsid w:val="005308C8"/>
    <w:rPr>
      <w:rFonts w:eastAsiaTheme="minorEastAsia"/>
    </w:rPr>
  </w:style>
  <w:style w:type="paragraph" w:styleId="Header">
    <w:name w:val="header"/>
    <w:basedOn w:val="Normal"/>
    <w:link w:val="HeaderChar"/>
    <w:uiPriority w:val="99"/>
    <w:unhideWhenUsed/>
    <w:rsid w:val="00460B63"/>
    <w:pPr>
      <w:tabs>
        <w:tab w:val="center" w:pos="4513"/>
        <w:tab w:val="right" w:pos="9026"/>
      </w:tabs>
      <w:spacing w:after="0" w:line="240" w:lineRule="auto"/>
    </w:pPr>
  </w:style>
  <w:style w:type="character" w:customStyle="1" w:styleId="HeaderChar">
    <w:name w:val="Header Char"/>
    <w:basedOn w:val="DefaultParagraphFont"/>
    <w:link w:val="Header"/>
    <w:uiPriority w:val="99"/>
    <w:rsid w:val="00460B63"/>
    <w:rPr>
      <w:sz w:val="24"/>
    </w:rPr>
  </w:style>
  <w:style w:type="paragraph" w:styleId="Footer">
    <w:name w:val="footer"/>
    <w:basedOn w:val="Normal"/>
    <w:link w:val="FooterChar"/>
    <w:uiPriority w:val="99"/>
    <w:unhideWhenUsed/>
    <w:rsid w:val="00460B63"/>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0B63"/>
    <w:rPr>
      <w:sz w:val="24"/>
    </w:rPr>
  </w:style>
  <w:style w:type="paragraph" w:styleId="TOC2">
    <w:name w:val="toc 2"/>
    <w:basedOn w:val="Normal"/>
    <w:next w:val="Normal"/>
    <w:autoRedefine/>
    <w:uiPriority w:val="39"/>
    <w:unhideWhenUsed/>
    <w:rsid w:val="003747F6"/>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8480262">
      <w:bodyDiv w:val="1"/>
      <w:marLeft w:val="0"/>
      <w:marRight w:val="0"/>
      <w:marTop w:val="0"/>
      <w:marBottom w:val="0"/>
      <w:divBdr>
        <w:top w:val="none" w:sz="0" w:space="0" w:color="auto"/>
        <w:left w:val="none" w:sz="0" w:space="0" w:color="auto"/>
        <w:bottom w:val="none" w:sz="0" w:space="0" w:color="auto"/>
        <w:right w:val="none" w:sz="0" w:space="0" w:color="auto"/>
      </w:divBdr>
      <w:divsChild>
        <w:div w:id="1306202481">
          <w:marLeft w:val="0"/>
          <w:marRight w:val="0"/>
          <w:marTop w:val="0"/>
          <w:marBottom w:val="0"/>
          <w:divBdr>
            <w:top w:val="single" w:sz="2" w:space="0" w:color="auto"/>
            <w:left w:val="single" w:sz="2" w:space="0" w:color="auto"/>
            <w:bottom w:val="single" w:sz="6" w:space="0" w:color="auto"/>
            <w:right w:val="single" w:sz="2" w:space="0" w:color="auto"/>
          </w:divBdr>
          <w:divsChild>
            <w:div w:id="656227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305892174">
                  <w:marLeft w:val="0"/>
                  <w:marRight w:val="0"/>
                  <w:marTop w:val="0"/>
                  <w:marBottom w:val="0"/>
                  <w:divBdr>
                    <w:top w:val="single" w:sz="2" w:space="0" w:color="D9D9E3"/>
                    <w:left w:val="single" w:sz="2" w:space="0" w:color="D9D9E3"/>
                    <w:bottom w:val="single" w:sz="2" w:space="0" w:color="D9D9E3"/>
                    <w:right w:val="single" w:sz="2" w:space="0" w:color="D9D9E3"/>
                  </w:divBdr>
                  <w:divsChild>
                    <w:div w:id="1731341464">
                      <w:marLeft w:val="0"/>
                      <w:marRight w:val="0"/>
                      <w:marTop w:val="0"/>
                      <w:marBottom w:val="0"/>
                      <w:divBdr>
                        <w:top w:val="single" w:sz="2" w:space="0" w:color="D9D9E3"/>
                        <w:left w:val="single" w:sz="2" w:space="0" w:color="D9D9E3"/>
                        <w:bottom w:val="single" w:sz="2" w:space="0" w:color="D9D9E3"/>
                        <w:right w:val="single" w:sz="2" w:space="0" w:color="D9D9E3"/>
                      </w:divBdr>
                      <w:divsChild>
                        <w:div w:id="1404982364">
                          <w:marLeft w:val="0"/>
                          <w:marRight w:val="0"/>
                          <w:marTop w:val="0"/>
                          <w:marBottom w:val="0"/>
                          <w:divBdr>
                            <w:top w:val="single" w:sz="2" w:space="0" w:color="D9D9E3"/>
                            <w:left w:val="single" w:sz="2" w:space="0" w:color="D9D9E3"/>
                            <w:bottom w:val="single" w:sz="2" w:space="0" w:color="D9D9E3"/>
                            <w:right w:val="single" w:sz="2" w:space="0" w:color="D9D9E3"/>
                          </w:divBdr>
                          <w:divsChild>
                            <w:div w:id="746804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443576381">
      <w:bodyDiv w:val="1"/>
      <w:marLeft w:val="0"/>
      <w:marRight w:val="0"/>
      <w:marTop w:val="0"/>
      <w:marBottom w:val="0"/>
      <w:divBdr>
        <w:top w:val="none" w:sz="0" w:space="0" w:color="auto"/>
        <w:left w:val="none" w:sz="0" w:space="0" w:color="auto"/>
        <w:bottom w:val="none" w:sz="0" w:space="0" w:color="auto"/>
        <w:right w:val="none" w:sz="0" w:space="0" w:color="auto"/>
      </w:divBdr>
    </w:div>
    <w:div w:id="1511989537">
      <w:bodyDiv w:val="1"/>
      <w:marLeft w:val="0"/>
      <w:marRight w:val="0"/>
      <w:marTop w:val="0"/>
      <w:marBottom w:val="0"/>
      <w:divBdr>
        <w:top w:val="none" w:sz="0" w:space="0" w:color="auto"/>
        <w:left w:val="none" w:sz="0" w:space="0" w:color="auto"/>
        <w:bottom w:val="none" w:sz="0" w:space="0" w:color="auto"/>
        <w:right w:val="none" w:sz="0" w:space="0" w:color="auto"/>
      </w:divBdr>
    </w:div>
    <w:div w:id="20178093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cloud.google.com/docs/overview" TargetMode="Externa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jpe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0DAACE-8F0A-4075-8FE8-4494C0B4CD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9</TotalTime>
  <Pages>21</Pages>
  <Words>3766</Words>
  <Characters>21468</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COmputer Networks and communication assignment 1</vt:lpstr>
    </vt:vector>
  </TitlesOfParts>
  <Company/>
  <LinksUpToDate>false</LinksUpToDate>
  <CharactersWithSpaces>25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Networks and communication assignment 1</dc:title>
  <dc:subject/>
  <dc:creator>William Adoukonou</dc:creator>
  <cp:keywords/>
  <dc:description/>
  <cp:lastModifiedBy>William Adoukonou</cp:lastModifiedBy>
  <cp:revision>54</cp:revision>
  <dcterms:created xsi:type="dcterms:W3CDTF">2023-02-16T11:06:00Z</dcterms:created>
  <dcterms:modified xsi:type="dcterms:W3CDTF">2023-05-11T09:46:00Z</dcterms:modified>
</cp:coreProperties>
</file>